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12E757" w14:textId="6E4C0CE6" w:rsidR="006C76AC" w:rsidRPr="008E4CCE" w:rsidRDefault="008E4CCE" w:rsidP="008E4CCE">
      <w:pPr>
        <w:spacing w:before="0" w:after="0"/>
        <w:rPr>
          <w:b/>
          <w:bCs/>
          <w:color w:val="595959" w:themeColor="text1" w:themeTint="A6"/>
          <w:lang w:val="en-US"/>
        </w:rPr>
      </w:pPr>
      <w:r w:rsidRPr="008E4CCE">
        <w:rPr>
          <w:b/>
          <w:bCs/>
          <w:color w:val="595959" w:themeColor="text1" w:themeTint="A6"/>
          <w:lang w:val="en-US"/>
        </w:rPr>
        <w:t>This page is for information only and should not be returned to the Department.</w:t>
      </w:r>
    </w:p>
    <w:p w14:paraId="7697D841" w14:textId="0D5E221E" w:rsidR="008E4CCE" w:rsidRPr="008E4CCE" w:rsidRDefault="008E4CCE" w:rsidP="008E4CCE">
      <w:pPr>
        <w:spacing w:before="0" w:after="0"/>
        <w:rPr>
          <w:b/>
          <w:bCs/>
          <w:i/>
          <w:iCs/>
          <w:color w:val="595959" w:themeColor="text1" w:themeTint="A6"/>
        </w:rPr>
      </w:pPr>
      <w:r w:rsidRPr="008E4CCE">
        <w:rPr>
          <w:b/>
          <w:bCs/>
          <w:i/>
          <w:iCs/>
          <w:color w:val="595959" w:themeColor="text1" w:themeTint="A6"/>
        </w:rPr>
        <w:t>Bu sayfa sadece bilgi amaçlıdır ve Bölüme geri gönderilmemelidir.</w:t>
      </w:r>
    </w:p>
    <w:p w14:paraId="6F4F95D0" w14:textId="77777777" w:rsidR="008E4CCE" w:rsidRPr="008E4CCE" w:rsidRDefault="008E4CCE" w:rsidP="008E4CCE">
      <w:pPr>
        <w:spacing w:before="0" w:after="0"/>
        <w:rPr>
          <w:i/>
          <w:iCs/>
        </w:rPr>
      </w:pPr>
    </w:p>
    <w:tbl>
      <w:tblPr>
        <w:tblW w:w="10488" w:type="dxa"/>
        <w:tblLook w:val="04A0" w:firstRow="1" w:lastRow="0" w:firstColumn="1" w:lastColumn="0" w:noHBand="0" w:noVBand="1"/>
      </w:tblPr>
      <w:tblGrid>
        <w:gridCol w:w="5244"/>
        <w:gridCol w:w="5244"/>
      </w:tblGrid>
      <w:tr w:rsidR="008F29CC" w:rsidRPr="008F29CC" w14:paraId="1059D5CC" w14:textId="77777777" w:rsidTr="006C76AC">
        <w:tc>
          <w:tcPr>
            <w:tcW w:w="5244" w:type="dxa"/>
          </w:tcPr>
          <w:p w14:paraId="04B62A37" w14:textId="77777777" w:rsidR="008F29CC" w:rsidRDefault="008F29CC" w:rsidP="006C76AC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Cs w:val="20"/>
                <w:lang w:val="en-US"/>
              </w:rPr>
              <w:t>To the Supervisor</w:t>
            </w:r>
          </w:p>
          <w:p w14:paraId="0023C137" w14:textId="4ECC0A5B" w:rsidR="006C76AC" w:rsidRPr="008F29CC" w:rsidRDefault="006C76AC" w:rsidP="006C76AC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Cs w:val="20"/>
                <w:lang w:val="en-US"/>
              </w:rPr>
            </w:pPr>
          </w:p>
        </w:tc>
        <w:tc>
          <w:tcPr>
            <w:tcW w:w="5244" w:type="dxa"/>
          </w:tcPr>
          <w:p w14:paraId="76B81DBD" w14:textId="77777777" w:rsidR="008F29CC" w:rsidRPr="008F29CC" w:rsidRDefault="008F29CC" w:rsidP="006C76AC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Cs w:val="20"/>
              </w:rPr>
              <w:t>Stajyerin Amirinin Dikkatine</w:t>
            </w:r>
          </w:p>
        </w:tc>
      </w:tr>
      <w:tr w:rsidR="008F29CC" w:rsidRPr="008F29CC" w14:paraId="36808520" w14:textId="77777777" w:rsidTr="006C76AC">
        <w:tc>
          <w:tcPr>
            <w:tcW w:w="5244" w:type="dxa"/>
            <w:tcBorders>
              <w:right w:val="single" w:sz="4" w:space="0" w:color="auto"/>
            </w:tcBorders>
          </w:tcPr>
          <w:p w14:paraId="616BB7D1" w14:textId="77777777" w:rsidR="008F29CC" w:rsidRPr="008F29CC" w:rsidRDefault="008F29CC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Cs w:val="20"/>
                <w:lang w:val="en-US"/>
              </w:rPr>
            </w:pPr>
          </w:p>
          <w:p w14:paraId="18843981" w14:textId="633F4C9A" w:rsidR="008F29CC" w:rsidRPr="006C76AC" w:rsidRDefault="008F29CC" w:rsidP="006C76AC">
            <w:pPr>
              <w:rPr>
                <w:rFonts w:eastAsia="Times New Roman"/>
                <w:b/>
                <w:bCs/>
                <w:lang w:val="en-US"/>
              </w:rPr>
            </w:pPr>
            <w:r w:rsidRPr="006C76AC">
              <w:rPr>
                <w:rFonts w:eastAsia="Times New Roman"/>
                <w:b/>
                <w:bCs/>
                <w:lang w:val="en-US"/>
              </w:rPr>
              <w:t xml:space="preserve">Dear Supervisor, </w:t>
            </w:r>
          </w:p>
          <w:p w14:paraId="2F7D3ECF" w14:textId="3ECA8A1E" w:rsidR="00581D39" w:rsidRDefault="00847C14" w:rsidP="006C76AC">
            <w:pPr>
              <w:rPr>
                <w:rFonts w:eastAsia="Times New Roman"/>
                <w:lang w:val="en-US"/>
              </w:rPr>
            </w:pPr>
            <w:r>
              <w:rPr>
                <w:rFonts w:eastAsia="Times New Roman"/>
                <w:lang w:val="en-US"/>
              </w:rPr>
              <w:t xml:space="preserve">Forms attached to this document </w:t>
            </w:r>
            <w:r w:rsidR="00581D39">
              <w:rPr>
                <w:rFonts w:eastAsia="Times New Roman"/>
                <w:lang w:val="en-US"/>
              </w:rPr>
              <w:t xml:space="preserve">are </w:t>
            </w:r>
            <w:r w:rsidR="008F29CC" w:rsidRPr="008F29CC">
              <w:rPr>
                <w:rFonts w:eastAsia="Times New Roman"/>
                <w:lang w:val="en-US"/>
              </w:rPr>
              <w:t xml:space="preserve">to be used </w:t>
            </w:r>
            <w:r w:rsidR="00581D39">
              <w:rPr>
                <w:rFonts w:eastAsia="Times New Roman"/>
                <w:lang w:val="en-US"/>
              </w:rPr>
              <w:t xml:space="preserve">for the evaluation of the </w:t>
            </w:r>
            <w:r w:rsidR="008F29CC" w:rsidRPr="008F29CC">
              <w:rPr>
                <w:rFonts w:eastAsia="Times New Roman"/>
                <w:lang w:val="en-US"/>
              </w:rPr>
              <w:t xml:space="preserve">student trainee during </w:t>
            </w:r>
            <w:r w:rsidR="00581D39">
              <w:rPr>
                <w:rFonts w:eastAsia="Times New Roman"/>
                <w:lang w:val="en-US"/>
              </w:rPr>
              <w:t xml:space="preserve">his/her </w:t>
            </w:r>
            <w:r w:rsidR="008F29CC" w:rsidRPr="008F29CC">
              <w:rPr>
                <w:rFonts w:eastAsia="Times New Roman"/>
                <w:lang w:val="en-US"/>
              </w:rPr>
              <w:t>training period</w:t>
            </w:r>
            <w:r w:rsidR="00581D39">
              <w:rPr>
                <w:rFonts w:eastAsia="Times New Roman"/>
                <w:lang w:val="en-US"/>
              </w:rPr>
              <w:t xml:space="preserve"> in your company/department. According to our university policy </w:t>
            </w:r>
            <w:r w:rsidR="00AA0544">
              <w:rPr>
                <w:rFonts w:eastAsia="Times New Roman"/>
                <w:lang w:val="en-US"/>
              </w:rPr>
              <w:t>the training</w:t>
            </w:r>
            <w:r w:rsidR="00581D39">
              <w:rPr>
                <w:rFonts w:eastAsia="Times New Roman"/>
                <w:lang w:val="en-US"/>
              </w:rPr>
              <w:t xml:space="preserve"> period should be </w:t>
            </w:r>
            <w:r w:rsidR="00AA0544">
              <w:rPr>
                <w:rFonts w:eastAsia="Times New Roman"/>
                <w:lang w:val="en-US"/>
              </w:rPr>
              <w:t xml:space="preserve">a </w:t>
            </w:r>
            <w:r w:rsidR="008F29CC" w:rsidRPr="008F29CC">
              <w:rPr>
                <w:rFonts w:eastAsia="Times New Roman"/>
                <w:lang w:val="en-US"/>
              </w:rPr>
              <w:t xml:space="preserve">minimum of </w:t>
            </w:r>
            <w:r w:rsidR="00AA0544">
              <w:rPr>
                <w:rFonts w:eastAsia="Times New Roman"/>
                <w:lang w:val="en-US"/>
              </w:rPr>
              <w:t>20</w:t>
            </w:r>
            <w:r w:rsidR="008F29CC" w:rsidRPr="008F29CC">
              <w:rPr>
                <w:rFonts w:eastAsia="Times New Roman"/>
                <w:lang w:val="en-US"/>
              </w:rPr>
              <w:t xml:space="preserve"> working days. </w:t>
            </w:r>
          </w:p>
          <w:p w14:paraId="1B8207E7" w14:textId="64B1A5B2" w:rsidR="008F29CC" w:rsidRDefault="008F29CC" w:rsidP="006C76AC">
            <w:pPr>
              <w:rPr>
                <w:rFonts w:eastAsia="Times New Roman"/>
                <w:lang w:val="en-US"/>
              </w:rPr>
            </w:pPr>
            <w:r w:rsidRPr="008F29CC">
              <w:rPr>
                <w:rFonts w:eastAsia="Times New Roman"/>
                <w:lang w:val="en-US"/>
              </w:rPr>
              <w:t xml:space="preserve">Our students who are practicing in </w:t>
            </w:r>
            <w:r w:rsidR="00AA1374">
              <w:rPr>
                <w:rFonts w:eastAsia="Times New Roman"/>
                <w:lang w:val="en-US"/>
              </w:rPr>
              <w:t xml:space="preserve">our faculty </w:t>
            </w:r>
            <w:r w:rsidRPr="008F29CC">
              <w:rPr>
                <w:rFonts w:eastAsia="Times New Roman"/>
                <w:lang w:val="en-US"/>
              </w:rPr>
              <w:t xml:space="preserve">training programs are asked to </w:t>
            </w:r>
            <w:r w:rsidR="00581D39">
              <w:rPr>
                <w:rFonts w:eastAsia="Times New Roman"/>
                <w:lang w:val="en-US"/>
              </w:rPr>
              <w:t xml:space="preserve">keep a </w:t>
            </w:r>
            <w:r w:rsidR="00581D39" w:rsidRPr="00581D39">
              <w:rPr>
                <w:rFonts w:eastAsia="Times New Roman"/>
                <w:b/>
                <w:bCs/>
                <w:lang w:val="en-US"/>
              </w:rPr>
              <w:t>daily notebook</w:t>
            </w:r>
            <w:r w:rsidR="00581D39">
              <w:rPr>
                <w:rFonts w:eastAsia="Times New Roman"/>
                <w:lang w:val="en-US"/>
              </w:rPr>
              <w:t xml:space="preserve"> and write a </w:t>
            </w:r>
            <w:r w:rsidR="00581D39" w:rsidRPr="00581D39">
              <w:rPr>
                <w:rFonts w:eastAsia="Times New Roman"/>
                <w:b/>
                <w:bCs/>
                <w:lang w:val="en-US"/>
              </w:rPr>
              <w:t>report</w:t>
            </w:r>
            <w:r w:rsidR="00581D39">
              <w:rPr>
                <w:rFonts w:eastAsia="Times New Roman"/>
                <w:lang w:val="en-US"/>
              </w:rPr>
              <w:t xml:space="preserve"> at the end of their practical training period with you. </w:t>
            </w:r>
          </w:p>
          <w:p w14:paraId="0E2E90FB" w14:textId="257C2247" w:rsidR="00AA1374" w:rsidRPr="008F29CC" w:rsidRDefault="00AA1374" w:rsidP="006C76AC">
            <w:pPr>
              <w:rPr>
                <w:rFonts w:eastAsia="Times New Roman"/>
                <w:lang w:val="en-US"/>
              </w:rPr>
            </w:pPr>
            <w:r>
              <w:rPr>
                <w:rFonts w:eastAsia="Times New Roman"/>
                <w:lang w:val="en-US"/>
              </w:rPr>
              <w:t>W</w:t>
            </w:r>
            <w:r w:rsidRPr="00AA1374">
              <w:rPr>
                <w:rFonts w:eastAsia="Times New Roman"/>
                <w:lang w:val="en-US"/>
              </w:rPr>
              <w:t xml:space="preserve">e </w:t>
            </w:r>
            <w:r>
              <w:rPr>
                <w:rFonts w:eastAsia="Times New Roman"/>
                <w:lang w:val="en-US"/>
              </w:rPr>
              <w:t xml:space="preserve">expect from </w:t>
            </w:r>
            <w:r w:rsidRPr="00AA1374">
              <w:rPr>
                <w:rFonts w:eastAsia="Times New Roman"/>
                <w:lang w:val="en-US"/>
              </w:rPr>
              <w:t>our students</w:t>
            </w:r>
            <w:r>
              <w:rPr>
                <w:rFonts w:eastAsia="Times New Roman"/>
                <w:lang w:val="en-US"/>
              </w:rPr>
              <w:t xml:space="preserve"> </w:t>
            </w:r>
            <w:r w:rsidRPr="00AA1374">
              <w:rPr>
                <w:rFonts w:eastAsia="Times New Roman"/>
                <w:lang w:val="en-US"/>
              </w:rPr>
              <w:t>during their internship to examine the administrative and technical management processes of their institution</w:t>
            </w:r>
            <w:r>
              <w:rPr>
                <w:rFonts w:eastAsia="Times New Roman"/>
                <w:lang w:val="en-US"/>
              </w:rPr>
              <w:t>s</w:t>
            </w:r>
            <w:r w:rsidRPr="00AA1374">
              <w:rPr>
                <w:rFonts w:eastAsia="Times New Roman"/>
                <w:lang w:val="en-US"/>
              </w:rPr>
              <w:t xml:space="preserve"> </w:t>
            </w:r>
            <w:r>
              <w:rPr>
                <w:rFonts w:eastAsia="Times New Roman"/>
                <w:lang w:val="en-US"/>
              </w:rPr>
              <w:t xml:space="preserve">and </w:t>
            </w:r>
            <w:r w:rsidRPr="00AA1374">
              <w:rPr>
                <w:rFonts w:eastAsia="Times New Roman"/>
                <w:lang w:val="en-US"/>
              </w:rPr>
              <w:t xml:space="preserve">to grasp the technical, economic and administrative aspects of the operations carried out in their </w:t>
            </w:r>
            <w:r>
              <w:rPr>
                <w:rFonts w:eastAsia="Times New Roman"/>
                <w:lang w:val="en-US"/>
              </w:rPr>
              <w:t>assigned departments.</w:t>
            </w:r>
          </w:p>
          <w:p w14:paraId="528F209F" w14:textId="467E5F45" w:rsidR="008F29CC" w:rsidRPr="008F29CC" w:rsidRDefault="008F29CC" w:rsidP="006C76AC">
            <w:pPr>
              <w:rPr>
                <w:rFonts w:eastAsia="Times New Roman"/>
                <w:lang w:val="en-US"/>
              </w:rPr>
            </w:pPr>
            <w:r w:rsidRPr="008F29CC">
              <w:rPr>
                <w:rFonts w:eastAsia="Times New Roman"/>
                <w:lang w:val="en-US"/>
              </w:rPr>
              <w:t xml:space="preserve">The Supervisors of the trainees are kindly asked to complete all the information requested in this </w:t>
            </w:r>
            <w:r w:rsidR="00581D39" w:rsidRPr="00581D39">
              <w:rPr>
                <w:rFonts w:eastAsia="Times New Roman"/>
                <w:b/>
                <w:bCs/>
                <w:lang w:val="en-US"/>
              </w:rPr>
              <w:t>Evaluation Form</w:t>
            </w:r>
            <w:r w:rsidRPr="008F29CC">
              <w:rPr>
                <w:rFonts w:eastAsia="Times New Roman"/>
                <w:lang w:val="en-US"/>
              </w:rPr>
              <w:t xml:space="preserve"> and return it directly to </w:t>
            </w:r>
            <w:r w:rsidR="00581D39">
              <w:rPr>
                <w:rFonts w:eastAsia="Times New Roman"/>
                <w:lang w:val="en-US"/>
              </w:rPr>
              <w:t>our</w:t>
            </w:r>
            <w:r w:rsidRPr="008F29CC">
              <w:rPr>
                <w:rFonts w:eastAsia="Times New Roman"/>
                <w:lang w:val="en-US"/>
              </w:rPr>
              <w:t xml:space="preserve"> </w:t>
            </w:r>
            <w:proofErr w:type="gramStart"/>
            <w:r w:rsidRPr="008F29CC">
              <w:rPr>
                <w:rFonts w:eastAsia="Times New Roman"/>
                <w:lang w:val="en-US"/>
              </w:rPr>
              <w:t>Department, or</w:t>
            </w:r>
            <w:proofErr w:type="gramEnd"/>
            <w:r w:rsidRPr="008F29CC">
              <w:rPr>
                <w:rFonts w:eastAsia="Times New Roman"/>
                <w:lang w:val="en-US"/>
              </w:rPr>
              <w:t xml:space="preserve"> give it to the student in a </w:t>
            </w:r>
            <w:r w:rsidRPr="004F4F79">
              <w:rPr>
                <w:rFonts w:eastAsia="Times New Roman"/>
                <w:i/>
                <w:iCs/>
                <w:lang w:val="en-US"/>
              </w:rPr>
              <w:t>sealed</w:t>
            </w:r>
            <w:r w:rsidRPr="008F29CC">
              <w:rPr>
                <w:rFonts w:eastAsia="Times New Roman"/>
                <w:lang w:val="en-US"/>
              </w:rPr>
              <w:t xml:space="preserve"> and </w:t>
            </w:r>
            <w:r w:rsidR="00581D39" w:rsidRPr="004F4F79">
              <w:rPr>
                <w:rFonts w:eastAsia="Times New Roman"/>
                <w:i/>
                <w:iCs/>
                <w:lang w:val="en-US"/>
              </w:rPr>
              <w:t>signed/</w:t>
            </w:r>
            <w:r w:rsidRPr="004F4F79">
              <w:rPr>
                <w:rFonts w:eastAsia="Times New Roman"/>
                <w:i/>
                <w:iCs/>
                <w:lang w:val="en-US"/>
              </w:rPr>
              <w:t>stamped</w:t>
            </w:r>
            <w:r w:rsidRPr="008F29CC">
              <w:rPr>
                <w:rFonts w:eastAsia="Times New Roman"/>
                <w:lang w:val="en-US"/>
              </w:rPr>
              <w:t xml:space="preserve"> envelope. </w:t>
            </w:r>
          </w:p>
          <w:p w14:paraId="57E35564" w14:textId="183F89DD" w:rsidR="008F29CC" w:rsidRPr="008F29CC" w:rsidRDefault="008F29CC" w:rsidP="006C76AC">
            <w:pPr>
              <w:rPr>
                <w:rFonts w:eastAsia="Times New Roman"/>
                <w:lang w:val="en-US"/>
              </w:rPr>
            </w:pPr>
            <w:r w:rsidRPr="008F29CC">
              <w:rPr>
                <w:rFonts w:eastAsia="Times New Roman"/>
                <w:lang w:val="en-US"/>
              </w:rPr>
              <w:t xml:space="preserve">We would like to express our sincere thanks for </w:t>
            </w:r>
            <w:r w:rsidR="004F4F79">
              <w:rPr>
                <w:rFonts w:eastAsia="Times New Roman"/>
                <w:lang w:val="en-US"/>
              </w:rPr>
              <w:t xml:space="preserve">your time and contributions </w:t>
            </w:r>
            <w:r w:rsidRPr="008F29CC">
              <w:rPr>
                <w:rFonts w:eastAsia="Times New Roman"/>
                <w:lang w:val="en-US"/>
              </w:rPr>
              <w:t xml:space="preserve">in advising our trainee student. </w:t>
            </w:r>
          </w:p>
          <w:p w14:paraId="474FD12B" w14:textId="040F5C10" w:rsidR="008F29CC" w:rsidRPr="006C76AC" w:rsidRDefault="008B7118" w:rsidP="006C76AC">
            <w:pPr>
              <w:jc w:val="right"/>
              <w:rPr>
                <w:rFonts w:eastAsia="Times New Roman"/>
                <w:b/>
                <w:bCs/>
                <w:i/>
                <w:iCs/>
                <w:lang w:val="en-US"/>
              </w:rPr>
            </w:pPr>
            <w:r>
              <w:rPr>
                <w:rFonts w:eastAsia="Times New Roman"/>
                <w:b/>
                <w:bCs/>
                <w:i/>
                <w:iCs/>
                <w:lang w:val="en-US"/>
              </w:rPr>
              <w:t xml:space="preserve">FANS </w:t>
            </w:r>
            <w:r w:rsidR="00847C14">
              <w:rPr>
                <w:rFonts w:eastAsia="Times New Roman"/>
                <w:b/>
                <w:bCs/>
                <w:i/>
                <w:iCs/>
                <w:lang w:val="en-US"/>
              </w:rPr>
              <w:t xml:space="preserve">Practical </w:t>
            </w:r>
            <w:r w:rsidR="008F29CC" w:rsidRPr="006C76AC">
              <w:rPr>
                <w:rFonts w:eastAsia="Times New Roman"/>
                <w:b/>
                <w:bCs/>
                <w:i/>
                <w:iCs/>
                <w:lang w:val="en-US"/>
              </w:rPr>
              <w:t>Training Committee</w:t>
            </w:r>
          </w:p>
        </w:tc>
        <w:tc>
          <w:tcPr>
            <w:tcW w:w="5244" w:type="dxa"/>
            <w:tcBorders>
              <w:left w:val="single" w:sz="4" w:space="0" w:color="auto"/>
            </w:tcBorders>
          </w:tcPr>
          <w:p w14:paraId="5C18316A" w14:textId="77777777" w:rsidR="008F29CC" w:rsidRPr="008F29CC" w:rsidRDefault="008F29CC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Cs w:val="20"/>
              </w:rPr>
            </w:pPr>
          </w:p>
          <w:p w14:paraId="76B71DCC" w14:textId="0E6A8C2F" w:rsidR="008F29CC" w:rsidRPr="006C76AC" w:rsidRDefault="008F29CC" w:rsidP="006C76AC">
            <w:pPr>
              <w:rPr>
                <w:rFonts w:eastAsia="Times New Roman"/>
                <w:b/>
                <w:bCs/>
              </w:rPr>
            </w:pPr>
            <w:r w:rsidRPr="006C76AC">
              <w:rPr>
                <w:rFonts w:eastAsia="Times New Roman"/>
                <w:b/>
                <w:bCs/>
              </w:rPr>
              <w:t xml:space="preserve">Sayın Staj Amiri, </w:t>
            </w:r>
          </w:p>
          <w:p w14:paraId="6B149192" w14:textId="70DD399F" w:rsidR="00581D39" w:rsidRDefault="00581D39" w:rsidP="006C76AC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Bu dokümanın ekinde bulunan formlar firmanızda/bölümünüzde staj yapan öğrencimizin staj süresi boyunca değerlendirilmesi için sunulmaktadır. Üniversitemiz staj yönergesine göre staj süresi minimum </w:t>
            </w:r>
            <w:r w:rsidR="00AA0544">
              <w:rPr>
                <w:rFonts w:eastAsia="Times New Roman"/>
              </w:rPr>
              <w:t>20</w:t>
            </w:r>
            <w:r>
              <w:rPr>
                <w:rFonts w:eastAsia="Times New Roman"/>
              </w:rPr>
              <w:t xml:space="preserve"> iş günü olmak zorundadır.</w:t>
            </w:r>
          </w:p>
          <w:p w14:paraId="08DA7AFE" w14:textId="6AC7B0A6" w:rsidR="00581D39" w:rsidRDefault="00AA1374" w:rsidP="006C76AC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Fakültemizde verilen</w:t>
            </w:r>
            <w:r w:rsidR="00581D39">
              <w:rPr>
                <w:rFonts w:eastAsia="Times New Roman"/>
              </w:rPr>
              <w:t xml:space="preserve"> staj derslerine kayıtlı öğrencilerimizin staj süreleri boyunca </w:t>
            </w:r>
            <w:r w:rsidR="00581D39" w:rsidRPr="004F4F79">
              <w:rPr>
                <w:rFonts w:eastAsia="Times New Roman"/>
                <w:b/>
                <w:bCs/>
              </w:rPr>
              <w:t>günlük staj defteri</w:t>
            </w:r>
            <w:r w:rsidR="00581D39">
              <w:rPr>
                <w:rFonts w:eastAsia="Times New Roman"/>
              </w:rPr>
              <w:t xml:space="preserve"> tutmalarını ve staj sonrasında da bir </w:t>
            </w:r>
            <w:r w:rsidR="00581D39" w:rsidRPr="004F4F79">
              <w:rPr>
                <w:rFonts w:eastAsia="Times New Roman"/>
                <w:b/>
                <w:bCs/>
              </w:rPr>
              <w:t>staj raporu</w:t>
            </w:r>
            <w:r w:rsidR="00581D39">
              <w:rPr>
                <w:rFonts w:eastAsia="Times New Roman"/>
              </w:rPr>
              <w:t xml:space="preserve"> yazmalarını beklemekteyiz.</w:t>
            </w:r>
          </w:p>
          <w:p w14:paraId="6B0F36DC" w14:textId="7493C9CD" w:rsidR="00AA1374" w:rsidRDefault="00AA1374" w:rsidP="006C76AC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Öğrencilerimizin staj süreleri boyunca bulundukları kurumun idari ve teknik yönetim süreçlerini irdelemelerini ve bulunacakları birimlerde yürütülen operasyonları teknik, ekonomik ve idari açıdan kavramalarını arzu etmekteyiz.</w:t>
            </w:r>
          </w:p>
          <w:p w14:paraId="71919E0B" w14:textId="2BBB90E8" w:rsidR="004F4F79" w:rsidRDefault="004F4F79" w:rsidP="004F4F7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taj amirlerinden bu </w:t>
            </w:r>
            <w:r w:rsidRPr="004F4F79">
              <w:rPr>
                <w:rFonts w:eastAsia="Times New Roman"/>
                <w:b/>
                <w:bCs/>
              </w:rPr>
              <w:t>Değerlendirme Formunu</w:t>
            </w:r>
            <w:r>
              <w:rPr>
                <w:rFonts w:eastAsia="Times New Roman"/>
              </w:rPr>
              <w:t xml:space="preserve"> doldurarak doğrudan bölümümüze postalamalarını ya da </w:t>
            </w:r>
            <w:r w:rsidRPr="004F4F79">
              <w:rPr>
                <w:rFonts w:eastAsia="Times New Roman"/>
                <w:i/>
                <w:iCs/>
              </w:rPr>
              <w:t>kapalı</w:t>
            </w:r>
            <w:r>
              <w:rPr>
                <w:rFonts w:eastAsia="Times New Roman"/>
              </w:rPr>
              <w:t xml:space="preserve"> ve </w:t>
            </w:r>
            <w:r w:rsidRPr="004F4F79">
              <w:rPr>
                <w:rFonts w:eastAsia="Times New Roman"/>
                <w:i/>
                <w:iCs/>
              </w:rPr>
              <w:t>mühürlü/imzalı</w:t>
            </w:r>
            <w:r>
              <w:rPr>
                <w:rFonts w:eastAsia="Times New Roman"/>
              </w:rPr>
              <w:t xml:space="preserve"> bir zarf içerisinde öğrenciye verilmesini içtenlikle rica ederiz.</w:t>
            </w:r>
          </w:p>
          <w:p w14:paraId="0D183158" w14:textId="4D92CD47" w:rsidR="004F4F79" w:rsidRPr="008F29CC" w:rsidRDefault="004F4F79" w:rsidP="004F4F7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Ayırdığınız zaman ve </w:t>
            </w:r>
            <w:r w:rsidRPr="008F29CC">
              <w:rPr>
                <w:rFonts w:eastAsia="Times New Roman"/>
              </w:rPr>
              <w:t>öğrencimiz</w:t>
            </w:r>
            <w:r>
              <w:rPr>
                <w:rFonts w:eastAsia="Times New Roman"/>
              </w:rPr>
              <w:t xml:space="preserve">in gelişimine katkılarınızdan </w:t>
            </w:r>
            <w:r w:rsidRPr="008F29CC">
              <w:rPr>
                <w:rFonts w:eastAsia="Times New Roman"/>
              </w:rPr>
              <w:t xml:space="preserve">dolayı size teşekkür </w:t>
            </w:r>
            <w:r>
              <w:rPr>
                <w:rFonts w:eastAsia="Times New Roman"/>
              </w:rPr>
              <w:t>ederiz</w:t>
            </w:r>
            <w:r w:rsidRPr="008F29CC">
              <w:rPr>
                <w:rFonts w:eastAsia="Times New Roman"/>
              </w:rPr>
              <w:t xml:space="preserve">. </w:t>
            </w:r>
          </w:p>
          <w:p w14:paraId="59874C21" w14:textId="3DDC6C9F" w:rsidR="008F29CC" w:rsidRPr="006C76AC" w:rsidRDefault="008B7118" w:rsidP="004F4F79">
            <w:pPr>
              <w:jc w:val="right"/>
              <w:rPr>
                <w:rFonts w:eastAsia="Times New Roman"/>
                <w:b/>
                <w:bCs/>
                <w:i/>
                <w:iCs/>
              </w:rPr>
            </w:pPr>
            <w:r>
              <w:rPr>
                <w:rFonts w:eastAsia="Times New Roman"/>
                <w:b/>
                <w:bCs/>
                <w:i/>
                <w:iCs/>
              </w:rPr>
              <w:t xml:space="preserve">TDBF </w:t>
            </w:r>
            <w:r w:rsidR="008F29CC" w:rsidRPr="006C76AC">
              <w:rPr>
                <w:rFonts w:eastAsia="Times New Roman"/>
                <w:b/>
                <w:bCs/>
                <w:i/>
                <w:iCs/>
              </w:rPr>
              <w:t>Staj Komitesi</w:t>
            </w:r>
          </w:p>
        </w:tc>
      </w:tr>
    </w:tbl>
    <w:p w14:paraId="6FEFEB77" w14:textId="47F5352D" w:rsidR="004F4F79" w:rsidRDefault="004F4F79" w:rsidP="004F4F79">
      <w:pPr>
        <w:rPr>
          <w:b/>
          <w:bCs/>
          <w:lang w:val="en-US"/>
        </w:rPr>
      </w:pPr>
    </w:p>
    <w:p w14:paraId="35CCE280" w14:textId="6F0A515C" w:rsidR="00A47C8A" w:rsidRPr="00C53FF3" w:rsidRDefault="00A47C8A" w:rsidP="00AA1374">
      <w:pPr>
        <w:shd w:val="clear" w:color="auto" w:fill="D9D9D9" w:themeFill="background1" w:themeFillShade="D9"/>
        <w:rPr>
          <w:sz w:val="20"/>
          <w:szCs w:val="20"/>
          <w:lang w:val="en-US"/>
        </w:rPr>
      </w:pPr>
      <w:r w:rsidRPr="00C53FF3">
        <w:rPr>
          <w:sz w:val="20"/>
          <w:szCs w:val="20"/>
          <w:lang w:val="en-US"/>
        </w:rPr>
        <w:t>Should you need more information, please refer to “</w:t>
      </w:r>
      <w:r w:rsidRPr="00C53FF3">
        <w:rPr>
          <w:b/>
          <w:bCs/>
          <w:sz w:val="20"/>
          <w:szCs w:val="20"/>
          <w:lang w:val="en-US"/>
        </w:rPr>
        <w:t>KGTÜ Undergraduate Programs Practical Training Directive</w:t>
      </w:r>
      <w:r w:rsidRPr="00C53FF3">
        <w:rPr>
          <w:sz w:val="20"/>
          <w:szCs w:val="20"/>
          <w:lang w:val="en-US"/>
        </w:rPr>
        <w:t>” using below web page.</w:t>
      </w:r>
    </w:p>
    <w:p w14:paraId="0D4711FD" w14:textId="77777777" w:rsidR="00AA1374" w:rsidRPr="00C53FF3" w:rsidRDefault="00A47C8A" w:rsidP="00AA1374">
      <w:pPr>
        <w:shd w:val="clear" w:color="auto" w:fill="D9D9D9" w:themeFill="background1" w:themeFillShade="D9"/>
        <w:rPr>
          <w:i/>
          <w:iCs/>
          <w:sz w:val="20"/>
          <w:szCs w:val="20"/>
          <w:lang w:val="en-US"/>
        </w:rPr>
      </w:pPr>
      <w:r w:rsidRPr="00C53FF3">
        <w:rPr>
          <w:i/>
          <w:iCs/>
          <w:sz w:val="20"/>
          <w:szCs w:val="20"/>
          <w:lang w:val="en-US"/>
        </w:rPr>
        <w:t xml:space="preserve">Daha </w:t>
      </w:r>
      <w:proofErr w:type="spellStart"/>
      <w:r w:rsidRPr="00C53FF3">
        <w:rPr>
          <w:i/>
          <w:iCs/>
          <w:sz w:val="20"/>
          <w:szCs w:val="20"/>
          <w:lang w:val="en-US"/>
        </w:rPr>
        <w:t>fazla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bilgiye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ihtiyaç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duymanız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halinde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“</w:t>
      </w:r>
      <w:r w:rsidRPr="00C53FF3">
        <w:rPr>
          <w:b/>
          <w:bCs/>
          <w:i/>
          <w:iCs/>
          <w:sz w:val="20"/>
          <w:szCs w:val="20"/>
          <w:lang w:val="en-US"/>
        </w:rPr>
        <w:t xml:space="preserve">KGTÜ Lisans </w:t>
      </w:r>
      <w:proofErr w:type="spellStart"/>
      <w:r w:rsidRPr="00C53FF3">
        <w:rPr>
          <w:b/>
          <w:bCs/>
          <w:i/>
          <w:iCs/>
          <w:sz w:val="20"/>
          <w:szCs w:val="20"/>
          <w:lang w:val="en-US"/>
        </w:rPr>
        <w:t>Programları</w:t>
      </w:r>
      <w:proofErr w:type="spellEnd"/>
      <w:r w:rsidRPr="00C53FF3">
        <w:rPr>
          <w:b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b/>
          <w:bCs/>
          <w:i/>
          <w:iCs/>
          <w:sz w:val="20"/>
          <w:szCs w:val="20"/>
          <w:lang w:val="en-US"/>
        </w:rPr>
        <w:t>Staj</w:t>
      </w:r>
      <w:proofErr w:type="spellEnd"/>
      <w:r w:rsidRPr="00C53FF3">
        <w:rPr>
          <w:b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b/>
          <w:bCs/>
          <w:i/>
          <w:iCs/>
          <w:sz w:val="20"/>
          <w:szCs w:val="20"/>
          <w:lang w:val="en-US"/>
        </w:rPr>
        <w:t>Yönergesi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” ne </w:t>
      </w:r>
      <w:proofErr w:type="spellStart"/>
      <w:r w:rsidRPr="00C53FF3">
        <w:rPr>
          <w:i/>
          <w:iCs/>
          <w:sz w:val="20"/>
          <w:szCs w:val="20"/>
          <w:lang w:val="en-US"/>
        </w:rPr>
        <w:t>aşağıda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verilen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internet </w:t>
      </w:r>
      <w:proofErr w:type="spellStart"/>
      <w:r w:rsidRPr="00C53FF3">
        <w:rPr>
          <w:i/>
          <w:iCs/>
          <w:sz w:val="20"/>
          <w:szCs w:val="20"/>
          <w:lang w:val="en-US"/>
        </w:rPr>
        <w:t>sayfasından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ulaşabilirsiniz</w:t>
      </w:r>
      <w:proofErr w:type="spellEnd"/>
      <w:r w:rsidRPr="00C53FF3">
        <w:rPr>
          <w:i/>
          <w:iCs/>
          <w:sz w:val="20"/>
          <w:szCs w:val="20"/>
          <w:lang w:val="en-US"/>
        </w:rPr>
        <w:t>.</w:t>
      </w:r>
    </w:p>
    <w:p w14:paraId="0FF2F501" w14:textId="0350464F" w:rsidR="006C76AC" w:rsidRPr="00C53FF3" w:rsidRDefault="00AA1374" w:rsidP="00AA1374">
      <w:pPr>
        <w:shd w:val="clear" w:color="auto" w:fill="D9D9D9" w:themeFill="background1" w:themeFillShade="D9"/>
        <w:jc w:val="center"/>
        <w:rPr>
          <w:i/>
          <w:iCs/>
          <w:sz w:val="20"/>
          <w:szCs w:val="20"/>
          <w:lang w:val="en-US"/>
        </w:rPr>
      </w:pPr>
      <w:hyperlink r:id="rId8" w:history="1">
        <w:r w:rsidRPr="00C53FF3">
          <w:rPr>
            <w:rStyle w:val="Hyperlink"/>
            <w:b/>
            <w:bCs/>
            <w:sz w:val="20"/>
            <w:szCs w:val="20"/>
            <w:lang w:val="en-US"/>
          </w:rPr>
          <w:t>http://www.gidatarim.edu.tr/tr/yonetmelikler-ve-yonergeler</w:t>
        </w:r>
      </w:hyperlink>
    </w:p>
    <w:p w14:paraId="78B3150A" w14:textId="03A6475D" w:rsidR="00A35CA7" w:rsidRPr="00C53FF3" w:rsidRDefault="00A35CA7" w:rsidP="00A35CA7">
      <w:pPr>
        <w:spacing w:before="0" w:after="0" w:line="259" w:lineRule="auto"/>
        <w:jc w:val="left"/>
        <w:rPr>
          <w:sz w:val="20"/>
          <w:szCs w:val="20"/>
          <w:lang w:val="en-US"/>
        </w:rPr>
      </w:pPr>
    </w:p>
    <w:p w14:paraId="4BA02052" w14:textId="67C7A975" w:rsidR="00A47C8A" w:rsidRPr="00C53FF3" w:rsidRDefault="00A47C8A" w:rsidP="00A35CA7">
      <w:pPr>
        <w:spacing w:before="0" w:after="0" w:line="259" w:lineRule="auto"/>
        <w:jc w:val="left"/>
        <w:rPr>
          <w:sz w:val="20"/>
          <w:szCs w:val="20"/>
          <w:lang w:val="en-US"/>
        </w:rPr>
      </w:pPr>
      <w:r w:rsidRPr="00C53FF3">
        <w:rPr>
          <w:sz w:val="20"/>
          <w:szCs w:val="20"/>
          <w:lang w:val="en-US"/>
        </w:rPr>
        <w:t xml:space="preserve">For your other questions or comments please use </w:t>
      </w:r>
      <w:proofErr w:type="gramStart"/>
      <w:r w:rsidRPr="00C53FF3">
        <w:rPr>
          <w:sz w:val="20"/>
          <w:szCs w:val="20"/>
          <w:lang w:val="en-US"/>
        </w:rPr>
        <w:t>below</w:t>
      </w:r>
      <w:proofErr w:type="gramEnd"/>
      <w:r w:rsidRPr="00C53FF3">
        <w:rPr>
          <w:sz w:val="20"/>
          <w:szCs w:val="20"/>
          <w:lang w:val="en-US"/>
        </w:rPr>
        <w:t xml:space="preserve"> contact information.</w:t>
      </w:r>
    </w:p>
    <w:p w14:paraId="1B1BF6A1" w14:textId="0A11DCD1" w:rsidR="00A47C8A" w:rsidRPr="00C53FF3" w:rsidRDefault="00A35CA7">
      <w:pPr>
        <w:spacing w:before="0" w:after="160" w:line="259" w:lineRule="auto"/>
        <w:jc w:val="left"/>
        <w:rPr>
          <w:i/>
          <w:iCs/>
          <w:sz w:val="20"/>
          <w:szCs w:val="20"/>
          <w:lang w:val="en-US"/>
        </w:rPr>
      </w:pPr>
      <w:proofErr w:type="spellStart"/>
      <w:r w:rsidRPr="00C53FF3">
        <w:rPr>
          <w:i/>
          <w:iCs/>
          <w:sz w:val="20"/>
          <w:szCs w:val="20"/>
          <w:lang w:val="en-US"/>
        </w:rPr>
        <w:t>Diğer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soru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ve </w:t>
      </w:r>
      <w:proofErr w:type="spellStart"/>
      <w:r w:rsidRPr="00C53FF3">
        <w:rPr>
          <w:i/>
          <w:iCs/>
          <w:sz w:val="20"/>
          <w:szCs w:val="20"/>
          <w:lang w:val="en-US"/>
        </w:rPr>
        <w:t>önerileriniz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için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lütfen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aşağıda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verilen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iletişim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bilgilerini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kullanın</w:t>
      </w:r>
      <w:proofErr w:type="spellEnd"/>
      <w:r w:rsidRPr="00C53FF3">
        <w:rPr>
          <w:i/>
          <w:iCs/>
          <w:sz w:val="20"/>
          <w:szCs w:val="20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C53FF3" w:rsidRPr="00C53FF3" w14:paraId="60081817" w14:textId="77777777" w:rsidTr="00885A2E">
        <w:tc>
          <w:tcPr>
            <w:tcW w:w="104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7AA3061" w14:textId="4159E09A" w:rsidR="008B7118" w:rsidRPr="00885A2E" w:rsidRDefault="00FB0F52" w:rsidP="008B7118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Prof</w:t>
            </w:r>
            <w:r w:rsidR="008B7118">
              <w:rPr>
                <w:b/>
                <w:bCs/>
                <w:sz w:val="20"/>
                <w:szCs w:val="20"/>
                <w:lang w:val="en-US"/>
              </w:rPr>
              <w:t>. Dr. Kıvanç BİLECEN</w:t>
            </w:r>
          </w:p>
          <w:p w14:paraId="27FF9D6F" w14:textId="08981171" w:rsidR="00C53FF3" w:rsidRPr="00C53FF3" w:rsidRDefault="005E4038" w:rsidP="00C53FF3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Acting </w:t>
            </w:r>
            <w:r w:rsidR="00C53FF3" w:rsidRPr="00C53FF3">
              <w:rPr>
                <w:sz w:val="20"/>
                <w:szCs w:val="20"/>
                <w:lang w:val="en-US"/>
              </w:rPr>
              <w:t>Dean | Dekan</w:t>
            </w:r>
            <w:r w:rsidR="008B7118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V.</w:t>
            </w:r>
          </w:p>
          <w:p w14:paraId="14478252" w14:textId="55CCA3E2" w:rsidR="00C53FF3" w:rsidRPr="00C53FF3" w:rsidRDefault="00C53FF3" w:rsidP="00C53FF3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C53FF3">
              <w:rPr>
                <w:sz w:val="20"/>
                <w:szCs w:val="20"/>
                <w:lang w:val="en-US"/>
              </w:rPr>
              <w:t>+90 (332) 223-</w:t>
            </w:r>
            <w:r w:rsidR="008B7118">
              <w:rPr>
                <w:sz w:val="20"/>
                <w:szCs w:val="20"/>
                <w:lang w:val="en-US"/>
              </w:rPr>
              <w:t>5442</w:t>
            </w:r>
          </w:p>
          <w:p w14:paraId="784953AD" w14:textId="77777777" w:rsidR="00885A2E" w:rsidRDefault="008B7118" w:rsidP="008B7118">
            <w:pPr>
              <w:spacing w:before="0" w:after="0"/>
              <w:jc w:val="center"/>
              <w:rPr>
                <w:sz w:val="20"/>
                <w:szCs w:val="20"/>
                <w:lang w:val="en-US"/>
              </w:rPr>
            </w:pPr>
            <w:hyperlink r:id="rId9" w:history="1">
              <w:r w:rsidRPr="00037A18">
                <w:rPr>
                  <w:rStyle w:val="Hyperlink"/>
                  <w:sz w:val="20"/>
                  <w:szCs w:val="20"/>
                  <w:lang w:val="en-US"/>
                </w:rPr>
                <w:t>K</w:t>
              </w:r>
              <w:r w:rsidRPr="00037A18">
                <w:rPr>
                  <w:rStyle w:val="Hyperlink"/>
                </w:rPr>
                <w:t>ivanc.Bilecen</w:t>
              </w:r>
              <w:r w:rsidRPr="00037A18">
                <w:rPr>
                  <w:rStyle w:val="Hyperlink"/>
                  <w:sz w:val="20"/>
                  <w:szCs w:val="20"/>
                  <w:lang w:val="en-US"/>
                </w:rPr>
                <w:t>@gidatarim.edu.tr</w:t>
              </w:r>
            </w:hyperlink>
          </w:p>
          <w:p w14:paraId="7B7559EF" w14:textId="40CFA067" w:rsidR="008B7118" w:rsidRPr="008B7118" w:rsidRDefault="008B7118" w:rsidP="008B7118">
            <w:pPr>
              <w:spacing w:before="0" w:after="0"/>
              <w:jc w:val="center"/>
              <w:rPr>
                <w:color w:val="5F5F5F" w:themeColor="hyperlink"/>
                <w:sz w:val="8"/>
                <w:szCs w:val="8"/>
                <w:u w:val="single"/>
                <w:lang w:val="en-US"/>
              </w:rPr>
            </w:pPr>
          </w:p>
        </w:tc>
      </w:tr>
      <w:tr w:rsidR="00C53FF3" w:rsidRPr="00C53FF3" w14:paraId="2B601FB9" w14:textId="77777777" w:rsidTr="00765868">
        <w:tc>
          <w:tcPr>
            <w:tcW w:w="104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0B5DE08" w14:textId="77777777" w:rsidR="00C53FF3" w:rsidRPr="00C53FF3" w:rsidRDefault="00C53FF3" w:rsidP="00C53FF3">
            <w:pPr>
              <w:spacing w:before="0" w:after="0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C53FF3">
              <w:rPr>
                <w:b/>
                <w:bCs/>
                <w:sz w:val="20"/>
                <w:szCs w:val="20"/>
                <w:lang w:val="en-US"/>
              </w:rPr>
              <w:t xml:space="preserve">Departmental </w:t>
            </w:r>
            <w:r w:rsidRPr="00C53FF3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Practical Training Coordinators</w:t>
            </w:r>
          </w:p>
          <w:p w14:paraId="3DE91781" w14:textId="77777777" w:rsidR="00C53FF3" w:rsidRDefault="00C53FF3" w:rsidP="00C53FF3">
            <w:pPr>
              <w:spacing w:before="0" w:after="0"/>
              <w:jc w:val="center"/>
              <w:rPr>
                <w:rFonts w:eastAsia="Times New Roman"/>
                <w:b/>
                <w:bCs/>
                <w:i/>
                <w:iCs/>
                <w:sz w:val="20"/>
                <w:szCs w:val="20"/>
                <w:lang w:val="en-US"/>
              </w:rPr>
            </w:pPr>
            <w:proofErr w:type="spellStart"/>
            <w:r w:rsidRPr="00C53FF3">
              <w:rPr>
                <w:rFonts w:eastAsia="Times New Roman"/>
                <w:b/>
                <w:bCs/>
                <w:i/>
                <w:iCs/>
                <w:sz w:val="20"/>
                <w:szCs w:val="20"/>
                <w:lang w:val="en-US"/>
              </w:rPr>
              <w:t>Bölüm</w:t>
            </w:r>
            <w:proofErr w:type="spellEnd"/>
            <w:r w:rsidRPr="00C53FF3">
              <w:rPr>
                <w:rFonts w:eastAsia="Times New Roman"/>
                <w:b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53FF3">
              <w:rPr>
                <w:rFonts w:eastAsia="Times New Roman"/>
                <w:b/>
                <w:bCs/>
                <w:i/>
                <w:iCs/>
                <w:sz w:val="20"/>
                <w:szCs w:val="20"/>
                <w:lang w:val="en-US"/>
              </w:rPr>
              <w:t>Staj</w:t>
            </w:r>
            <w:proofErr w:type="spellEnd"/>
            <w:r w:rsidRPr="00C53FF3">
              <w:rPr>
                <w:rFonts w:eastAsia="Times New Roman"/>
                <w:b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53FF3">
              <w:rPr>
                <w:rFonts w:eastAsia="Times New Roman"/>
                <w:b/>
                <w:bCs/>
                <w:i/>
                <w:iCs/>
                <w:sz w:val="20"/>
                <w:szCs w:val="20"/>
                <w:lang w:val="en-US"/>
              </w:rPr>
              <w:t>Koordinatörleri</w:t>
            </w:r>
            <w:proofErr w:type="spellEnd"/>
          </w:p>
          <w:p w14:paraId="6E82CF85" w14:textId="120AA859" w:rsidR="00885A2E" w:rsidRPr="00C53FF3" w:rsidRDefault="00885A2E" w:rsidP="00C53FF3">
            <w:pPr>
              <w:spacing w:before="0" w:after="0"/>
              <w:jc w:val="center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  <w:tr w:rsidR="00C53FF3" w:rsidRPr="00C53FF3" w14:paraId="1EE40F17" w14:textId="77777777" w:rsidTr="00765868">
        <w:tc>
          <w:tcPr>
            <w:tcW w:w="522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42BB512" w14:textId="77777777" w:rsidR="00C53FF3" w:rsidRPr="00C53FF3" w:rsidRDefault="00C53FF3" w:rsidP="00885A2E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C53FF3">
              <w:rPr>
                <w:b/>
                <w:bCs/>
                <w:sz w:val="20"/>
                <w:szCs w:val="20"/>
                <w:lang w:val="en-US"/>
              </w:rPr>
              <w:t>Department of Molecular Biology &amp; Genetics</w:t>
            </w:r>
          </w:p>
          <w:p w14:paraId="6459ECDF" w14:textId="1BCE22BF" w:rsidR="00C53FF3" w:rsidRPr="00C53FF3" w:rsidRDefault="00C53FF3" w:rsidP="00885A2E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>Moleküler Biyoloji ve Genetik Bölümü</w:t>
            </w:r>
          </w:p>
        </w:tc>
        <w:tc>
          <w:tcPr>
            <w:tcW w:w="522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C83793C" w14:textId="28DB38D3" w:rsidR="00C53FF3" w:rsidRPr="00C53FF3" w:rsidRDefault="00C53FF3" w:rsidP="00885A2E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C53FF3">
              <w:rPr>
                <w:b/>
                <w:bCs/>
                <w:sz w:val="20"/>
                <w:szCs w:val="20"/>
                <w:lang w:val="en-US"/>
              </w:rPr>
              <w:t xml:space="preserve">Department of </w:t>
            </w:r>
            <w:r w:rsidR="008B7118">
              <w:rPr>
                <w:b/>
                <w:bCs/>
                <w:sz w:val="20"/>
                <w:szCs w:val="20"/>
                <w:lang w:val="en-US"/>
              </w:rPr>
              <w:t>Plant Production &amp; Technologies</w:t>
            </w:r>
          </w:p>
          <w:p w14:paraId="68E11B60" w14:textId="40F389DC" w:rsidR="00C53FF3" w:rsidRPr="00C53FF3" w:rsidRDefault="00C53FF3" w:rsidP="00885A2E">
            <w:pPr>
              <w:spacing w:before="0" w:after="0"/>
              <w:jc w:val="center"/>
              <w:rPr>
                <w:i/>
                <w:iCs/>
                <w:sz w:val="20"/>
                <w:szCs w:val="20"/>
                <w:lang w:val="en-US"/>
              </w:rPr>
            </w:pPr>
            <w:proofErr w:type="spellStart"/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>Bitkisel</w:t>
            </w:r>
            <w:proofErr w:type="spellEnd"/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>Üretim</w:t>
            </w:r>
            <w:proofErr w:type="spellEnd"/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8B7118">
              <w:rPr>
                <w:b/>
                <w:bCs/>
                <w:i/>
                <w:iCs/>
                <w:sz w:val="20"/>
                <w:szCs w:val="20"/>
                <w:lang w:val="en-US"/>
              </w:rPr>
              <w:t xml:space="preserve">ve </w:t>
            </w:r>
            <w:proofErr w:type="spellStart"/>
            <w:r w:rsidR="008B7118">
              <w:rPr>
                <w:b/>
                <w:bCs/>
                <w:i/>
                <w:iCs/>
                <w:sz w:val="20"/>
                <w:szCs w:val="20"/>
                <w:lang w:val="en-US"/>
              </w:rPr>
              <w:t>Teknolojileri</w:t>
            </w:r>
            <w:proofErr w:type="spellEnd"/>
            <w:r w:rsidR="008B7118">
              <w:rPr>
                <w:b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>Bölümü</w:t>
            </w:r>
          </w:p>
        </w:tc>
      </w:tr>
      <w:tr w:rsidR="00E05DC3" w:rsidRPr="00C53FF3" w14:paraId="5B55F42F" w14:textId="77777777" w:rsidTr="00765868">
        <w:tc>
          <w:tcPr>
            <w:tcW w:w="522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6FE1417" w14:textId="77777777" w:rsidR="00E05DC3" w:rsidRPr="00C53FF3" w:rsidRDefault="00E05DC3" w:rsidP="00E05DC3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Assist. Prof. | Dr. </w:t>
            </w:r>
            <w:proofErr w:type="spellStart"/>
            <w:r>
              <w:rPr>
                <w:sz w:val="20"/>
                <w:szCs w:val="20"/>
                <w:lang w:val="en-US"/>
              </w:rPr>
              <w:t>Öğr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sz w:val="20"/>
                <w:szCs w:val="20"/>
                <w:lang w:val="en-US"/>
              </w:rPr>
              <w:t>Üyes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Büşra AYDIN</w:t>
            </w:r>
          </w:p>
          <w:p w14:paraId="5CCE16D3" w14:textId="6C5589C0" w:rsidR="00E05DC3" w:rsidRPr="00C53FF3" w:rsidRDefault="00E05DC3" w:rsidP="00E05DC3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31AF">
              <w:rPr>
                <w:lang w:val="en-US"/>
              </w:rPr>
              <w:t>+90 (332) 223-5</w:t>
            </w:r>
            <w:r>
              <w:rPr>
                <w:lang w:val="en-US"/>
              </w:rPr>
              <w:t>311</w:t>
            </w:r>
            <w:r w:rsidRPr="00A331AF">
              <w:rPr>
                <w:lang w:val="en-US"/>
              </w:rPr>
              <w:br/>
            </w:r>
            <w:hyperlink r:id="rId10" w:history="1">
              <w:r w:rsidRPr="00902730">
                <w:rPr>
                  <w:rStyle w:val="Hyperlink"/>
                </w:rPr>
                <w:t>Busra.Aydin@gidatarim.edu.tr</w:t>
              </w:r>
            </w:hyperlink>
          </w:p>
        </w:tc>
        <w:tc>
          <w:tcPr>
            <w:tcW w:w="522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41E1B8A" w14:textId="77777777" w:rsidR="00E05DC3" w:rsidRPr="00C53FF3" w:rsidRDefault="00E05DC3" w:rsidP="00E05DC3">
            <w:pPr>
              <w:spacing w:before="0" w:after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Res. Assist. | </w:t>
            </w:r>
            <w:proofErr w:type="spellStart"/>
            <w:r>
              <w:rPr>
                <w:sz w:val="20"/>
                <w:szCs w:val="20"/>
                <w:lang w:val="en-US"/>
              </w:rPr>
              <w:t>Arş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sz w:val="20"/>
                <w:szCs w:val="20"/>
                <w:lang w:val="en-US"/>
              </w:rPr>
              <w:t>Gör</w:t>
            </w:r>
            <w:proofErr w:type="spellEnd"/>
            <w:r>
              <w:rPr>
                <w:sz w:val="20"/>
                <w:szCs w:val="20"/>
                <w:lang w:val="en-US"/>
              </w:rPr>
              <w:t>. Harun MERAL</w:t>
            </w:r>
          </w:p>
          <w:p w14:paraId="04917584" w14:textId="62132B23" w:rsidR="00E05DC3" w:rsidRPr="00C53FF3" w:rsidRDefault="00E05DC3" w:rsidP="00E05DC3">
            <w:pPr>
              <w:spacing w:before="0" w:after="0"/>
              <w:jc w:val="center"/>
              <w:rPr>
                <w:sz w:val="20"/>
                <w:szCs w:val="20"/>
                <w:lang w:val="en-US"/>
              </w:rPr>
            </w:pPr>
            <w:r w:rsidRPr="00A331AF">
              <w:rPr>
                <w:lang w:val="en-US"/>
              </w:rPr>
              <w:t>+90 (332) 223-5340</w:t>
            </w:r>
            <w:r w:rsidRPr="00A331AF">
              <w:rPr>
                <w:lang w:val="en-US"/>
              </w:rPr>
              <w:br/>
            </w:r>
            <w:hyperlink r:id="rId11" w:history="1">
              <w:r w:rsidRPr="00A331AF">
                <w:rPr>
                  <w:rStyle w:val="Hyperlink"/>
                  <w:lang w:val="en-US"/>
                </w:rPr>
                <w:t>Harun.Meral@gidatarim.edu.tr</w:t>
              </w:r>
            </w:hyperlink>
            <w:r>
              <w:rPr>
                <w:rStyle w:val="Hyperlink"/>
              </w:rPr>
              <w:t xml:space="preserve"> </w:t>
            </w:r>
          </w:p>
        </w:tc>
      </w:tr>
    </w:tbl>
    <w:p w14:paraId="23A7515E" w14:textId="2F937D18" w:rsidR="008F29CC" w:rsidRPr="008F29CC" w:rsidRDefault="008F29CC" w:rsidP="00EC0E9A">
      <w:pPr>
        <w:spacing w:after="0"/>
        <w:jc w:val="center"/>
        <w:rPr>
          <w:b/>
          <w:bCs/>
          <w:lang w:val="en-US"/>
        </w:rPr>
      </w:pPr>
      <w:r w:rsidRPr="008F29CC">
        <w:rPr>
          <w:b/>
          <w:bCs/>
          <w:lang w:val="en-US"/>
        </w:rPr>
        <w:lastRenderedPageBreak/>
        <w:t>Part I. Student (Intern) Information [To be Filled by the Student]</w:t>
      </w:r>
    </w:p>
    <w:p w14:paraId="569B994B" w14:textId="64E93E6A" w:rsidR="004553D2" w:rsidRDefault="008F29CC" w:rsidP="00EC0E9A">
      <w:pPr>
        <w:spacing w:before="0"/>
        <w:jc w:val="center"/>
        <w:rPr>
          <w:b/>
          <w:bCs/>
          <w:i/>
          <w:iCs/>
          <w:lang w:val="en-US"/>
        </w:rPr>
      </w:pPr>
      <w:r w:rsidRPr="008F29CC">
        <w:rPr>
          <w:b/>
          <w:bCs/>
          <w:i/>
          <w:iCs/>
          <w:lang w:val="en-US"/>
        </w:rPr>
        <w:t>Öğrenci (</w:t>
      </w:r>
      <w:proofErr w:type="spellStart"/>
      <w:r w:rsidRPr="008F29CC">
        <w:rPr>
          <w:b/>
          <w:bCs/>
          <w:i/>
          <w:iCs/>
          <w:lang w:val="en-US"/>
        </w:rPr>
        <w:t>Stajyer</w:t>
      </w:r>
      <w:proofErr w:type="spellEnd"/>
      <w:r w:rsidRPr="008F29CC">
        <w:rPr>
          <w:b/>
          <w:bCs/>
          <w:i/>
          <w:iCs/>
          <w:lang w:val="en-US"/>
        </w:rPr>
        <w:t xml:space="preserve">) </w:t>
      </w:r>
      <w:proofErr w:type="spellStart"/>
      <w:r w:rsidRPr="008F29CC">
        <w:rPr>
          <w:b/>
          <w:bCs/>
          <w:i/>
          <w:iCs/>
          <w:lang w:val="en-US"/>
        </w:rPr>
        <w:t>Bilgileri</w:t>
      </w:r>
      <w:proofErr w:type="spellEnd"/>
      <w:r w:rsidRPr="008F29CC">
        <w:rPr>
          <w:b/>
          <w:bCs/>
          <w:i/>
          <w:iCs/>
          <w:lang w:val="en-US"/>
        </w:rPr>
        <w:t xml:space="preserve"> [Öğrenci </w:t>
      </w:r>
      <w:proofErr w:type="spellStart"/>
      <w:r w:rsidRPr="008F29CC">
        <w:rPr>
          <w:b/>
          <w:bCs/>
          <w:i/>
          <w:iCs/>
          <w:lang w:val="en-US"/>
        </w:rPr>
        <w:t>Tarafından</w:t>
      </w:r>
      <w:proofErr w:type="spellEnd"/>
      <w:r w:rsidRPr="008F29CC">
        <w:rPr>
          <w:b/>
          <w:bCs/>
          <w:i/>
          <w:iCs/>
          <w:lang w:val="en-US"/>
        </w:rPr>
        <w:t xml:space="preserve"> Doldurulacaktır]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1"/>
        <w:gridCol w:w="4924"/>
        <w:gridCol w:w="3530"/>
      </w:tblGrid>
      <w:tr w:rsidR="00EC0E9A" w:rsidRPr="008F29CC" w14:paraId="610C7848" w14:textId="77777777" w:rsidTr="00EC0E9A">
        <w:trPr>
          <w:trHeight w:val="482"/>
        </w:trPr>
        <w:tc>
          <w:tcPr>
            <w:tcW w:w="2031" w:type="dxa"/>
            <w:vAlign w:val="center"/>
          </w:tcPr>
          <w:p w14:paraId="53462D49" w14:textId="77777777" w:rsidR="00EC0E9A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Name </w:t>
            </w:r>
          </w:p>
          <w:p w14:paraId="15C950E3" w14:textId="02EA1FD8" w:rsidR="00EC0E9A" w:rsidRPr="008F29CC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Ad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ı</w:t>
            </w:r>
            <w:proofErr w:type="spellEnd"/>
          </w:p>
        </w:tc>
        <w:tc>
          <w:tcPr>
            <w:tcW w:w="4924" w:type="dxa"/>
            <w:vAlign w:val="center"/>
          </w:tcPr>
          <w:p w14:paraId="6730CCBC" w14:textId="77777777" w:rsidR="00EC0E9A" w:rsidRPr="008F29CC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530" w:type="dxa"/>
            <w:vMerge w:val="restart"/>
            <w:vAlign w:val="center"/>
          </w:tcPr>
          <w:p w14:paraId="23086FAB" w14:textId="047BDC39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  <w:t>Affix a color</w:t>
            </w:r>
          </w:p>
          <w:p w14:paraId="15B0C77E" w14:textId="1EBC2AEF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  <w:t>photograph</w:t>
            </w:r>
          </w:p>
          <w:p w14:paraId="39E1F47B" w14:textId="77777777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  <w:t>Renkli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  <w:t>fotoğrafınızı</w:t>
            </w:r>
            <w:proofErr w:type="spellEnd"/>
          </w:p>
          <w:p w14:paraId="2C6CE601" w14:textId="33C7DD74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  <w:t>yapıştırınız</w:t>
            </w:r>
            <w:proofErr w:type="spellEnd"/>
          </w:p>
          <w:p w14:paraId="68C08D9A" w14:textId="77777777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</w:p>
          <w:p w14:paraId="3E053399" w14:textId="77777777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  <w:t>Compulsory</w:t>
            </w:r>
          </w:p>
          <w:p w14:paraId="5227EF19" w14:textId="68994893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  <w:t>Zorunludur</w:t>
            </w:r>
            <w:proofErr w:type="spellEnd"/>
          </w:p>
        </w:tc>
      </w:tr>
      <w:tr w:rsidR="00EC0E9A" w:rsidRPr="008F29CC" w14:paraId="2F573538" w14:textId="77777777" w:rsidTr="00EC0E9A">
        <w:trPr>
          <w:trHeight w:val="482"/>
        </w:trPr>
        <w:tc>
          <w:tcPr>
            <w:tcW w:w="2031" w:type="dxa"/>
            <w:vAlign w:val="center"/>
          </w:tcPr>
          <w:p w14:paraId="42578C34" w14:textId="77777777" w:rsidR="00EC0E9A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Surname </w:t>
            </w:r>
          </w:p>
          <w:p w14:paraId="36E4B777" w14:textId="6AD44834" w:rsidR="00EC0E9A" w:rsidRPr="008F29CC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oyad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ı</w:t>
            </w:r>
            <w:proofErr w:type="spellEnd"/>
          </w:p>
        </w:tc>
        <w:tc>
          <w:tcPr>
            <w:tcW w:w="4924" w:type="dxa"/>
            <w:vAlign w:val="center"/>
          </w:tcPr>
          <w:p w14:paraId="7F5F32C2" w14:textId="77777777" w:rsidR="00EC0E9A" w:rsidRPr="008F29CC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530" w:type="dxa"/>
            <w:vMerge/>
          </w:tcPr>
          <w:p w14:paraId="4EF1DA79" w14:textId="77777777" w:rsidR="00EC0E9A" w:rsidRPr="008F29CC" w:rsidRDefault="00EC0E9A" w:rsidP="008F29C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EC0E9A" w:rsidRPr="008F29CC" w14:paraId="7C639A97" w14:textId="77777777" w:rsidTr="00EC0E9A">
        <w:trPr>
          <w:trHeight w:val="482"/>
        </w:trPr>
        <w:tc>
          <w:tcPr>
            <w:tcW w:w="2031" w:type="dxa"/>
            <w:vAlign w:val="center"/>
          </w:tcPr>
          <w:p w14:paraId="1A60E780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Student ID </w:t>
            </w:r>
          </w:p>
          <w:p w14:paraId="339CF1E1" w14:textId="129DE1E2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Öğrenci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Numarası</w:t>
            </w:r>
            <w:proofErr w:type="spellEnd"/>
          </w:p>
        </w:tc>
        <w:tc>
          <w:tcPr>
            <w:tcW w:w="4924" w:type="dxa"/>
            <w:vAlign w:val="center"/>
          </w:tcPr>
          <w:p w14:paraId="26F826BF" w14:textId="77777777" w:rsidR="00EC0E9A" w:rsidRPr="008F29CC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530" w:type="dxa"/>
            <w:vMerge/>
          </w:tcPr>
          <w:p w14:paraId="459EE929" w14:textId="77777777" w:rsidR="00EC0E9A" w:rsidRPr="008F29CC" w:rsidRDefault="00EC0E9A" w:rsidP="008F29C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EC0E9A" w:rsidRPr="008F29CC" w14:paraId="03C7C785" w14:textId="77777777" w:rsidTr="00EC0E9A">
        <w:trPr>
          <w:trHeight w:val="482"/>
        </w:trPr>
        <w:tc>
          <w:tcPr>
            <w:tcW w:w="2031" w:type="dxa"/>
            <w:vAlign w:val="center"/>
          </w:tcPr>
          <w:p w14:paraId="6F10C687" w14:textId="7777777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epartment</w:t>
            </w:r>
          </w:p>
          <w:p w14:paraId="3C674D1D" w14:textId="719D24F9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Bölümü</w:t>
            </w:r>
          </w:p>
        </w:tc>
        <w:tc>
          <w:tcPr>
            <w:tcW w:w="4924" w:type="dxa"/>
            <w:vAlign w:val="center"/>
          </w:tcPr>
          <w:p w14:paraId="62062C7F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530" w:type="dxa"/>
            <w:vMerge/>
          </w:tcPr>
          <w:p w14:paraId="0D72AF9D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EC0E9A" w:rsidRPr="008F29CC" w14:paraId="63CEB368" w14:textId="77777777" w:rsidTr="00EC0E9A">
        <w:trPr>
          <w:trHeight w:val="482"/>
        </w:trPr>
        <w:tc>
          <w:tcPr>
            <w:tcW w:w="2031" w:type="dxa"/>
            <w:vAlign w:val="center"/>
          </w:tcPr>
          <w:p w14:paraId="34A04F15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Academic Advisor</w:t>
            </w:r>
          </w:p>
          <w:p w14:paraId="44BCBF45" w14:textId="05069E64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C0E9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 xml:space="preserve">Akademik </w:t>
            </w:r>
            <w:proofErr w:type="spellStart"/>
            <w:r w:rsidRPr="00EC0E9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Danışmanı</w:t>
            </w:r>
            <w:proofErr w:type="spellEnd"/>
          </w:p>
        </w:tc>
        <w:tc>
          <w:tcPr>
            <w:tcW w:w="4924" w:type="dxa"/>
            <w:vAlign w:val="center"/>
          </w:tcPr>
          <w:p w14:paraId="18029B67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530" w:type="dxa"/>
            <w:vMerge/>
          </w:tcPr>
          <w:p w14:paraId="0CA6531A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</w:tbl>
    <w:p w14:paraId="22D10C34" w14:textId="77777777" w:rsidR="00EC0E9A" w:rsidRDefault="00EC0E9A"/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2693"/>
        <w:gridCol w:w="3119"/>
        <w:gridCol w:w="2268"/>
      </w:tblGrid>
      <w:tr w:rsidR="00EC0E9A" w:rsidRPr="008F29CC" w14:paraId="545198D5" w14:textId="77777777" w:rsidTr="00EC0E9A">
        <w:trPr>
          <w:trHeight w:val="482"/>
        </w:trPr>
        <w:tc>
          <w:tcPr>
            <w:tcW w:w="2405" w:type="dxa"/>
            <w:vAlign w:val="center"/>
          </w:tcPr>
          <w:p w14:paraId="0B99C8D8" w14:textId="7777777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Academic Year</w:t>
            </w:r>
            <w:r w:rsidRPr="008F29C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  <w:p w14:paraId="09490EA1" w14:textId="52BBD9A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Akademik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Yıl</w:t>
            </w:r>
            <w:proofErr w:type="spellEnd"/>
          </w:p>
        </w:tc>
        <w:tc>
          <w:tcPr>
            <w:tcW w:w="2693" w:type="dxa"/>
            <w:vAlign w:val="center"/>
          </w:tcPr>
          <w:p w14:paraId="52C2DF66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119" w:type="dxa"/>
          </w:tcPr>
          <w:p w14:paraId="210691C0" w14:textId="7777777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Training Start Date </w:t>
            </w:r>
          </w:p>
          <w:p w14:paraId="25A1001E" w14:textId="21DC71CD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taj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Başlangıç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arihi</w:t>
            </w:r>
            <w:proofErr w:type="spellEnd"/>
          </w:p>
        </w:tc>
        <w:tc>
          <w:tcPr>
            <w:tcW w:w="2268" w:type="dxa"/>
            <w:vAlign w:val="center"/>
          </w:tcPr>
          <w:p w14:paraId="5D1A4839" w14:textId="38A53548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E44703" w:rsidRPr="008F29CC" w14:paraId="320DE752" w14:textId="77777777" w:rsidTr="00EC0E9A">
        <w:trPr>
          <w:trHeight w:val="482"/>
        </w:trPr>
        <w:tc>
          <w:tcPr>
            <w:tcW w:w="2405" w:type="dxa"/>
            <w:vMerge w:val="restart"/>
            <w:vAlign w:val="center"/>
          </w:tcPr>
          <w:p w14:paraId="7DAE9D5E" w14:textId="77777777" w:rsidR="00E44703" w:rsidRPr="006C76A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Internship</w:t>
            </w:r>
            <w:r w:rsidRPr="008F29C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lang w:val="en-US"/>
              </w:rPr>
              <w:t xml:space="preserve"> </w:t>
            </w:r>
            <w:r w:rsidRPr="006C76AC">
              <w:rPr>
                <w:rFonts w:ascii="Times New Roman" w:eastAsia="Times New Roman" w:hAnsi="Times New Roman" w:cs="Times New Roman"/>
                <w:b/>
                <w:iCs/>
                <w:sz w:val="20"/>
                <w:szCs w:val="20"/>
                <w:lang w:val="en-US"/>
              </w:rPr>
              <w:t>Class Code</w:t>
            </w:r>
          </w:p>
          <w:p w14:paraId="54D49ACD" w14:textId="2ED809EC" w:rsidR="00E44703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taj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Ders Kodu</w:t>
            </w:r>
          </w:p>
        </w:tc>
        <w:tc>
          <w:tcPr>
            <w:tcW w:w="2693" w:type="dxa"/>
            <w:vMerge w:val="restart"/>
            <w:vAlign w:val="center"/>
          </w:tcPr>
          <w:p w14:paraId="7B4386A2" w14:textId="4A297254" w:rsidR="00E44703" w:rsidRPr="008F29C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119" w:type="dxa"/>
          </w:tcPr>
          <w:p w14:paraId="61C02376" w14:textId="77777777" w:rsidR="00E44703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Training End Date</w:t>
            </w:r>
          </w:p>
          <w:p w14:paraId="6890DEB9" w14:textId="1C8CD47B" w:rsidR="00E44703" w:rsidRPr="008F29C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taj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Bitiş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arihi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68" w:type="dxa"/>
          </w:tcPr>
          <w:p w14:paraId="18BD5260" w14:textId="77777777" w:rsidR="00E44703" w:rsidRPr="008F29C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E44703" w:rsidRPr="008F29CC" w14:paraId="70BB046F" w14:textId="77777777" w:rsidTr="00EC0E9A">
        <w:trPr>
          <w:trHeight w:val="482"/>
        </w:trPr>
        <w:tc>
          <w:tcPr>
            <w:tcW w:w="2405" w:type="dxa"/>
            <w:vMerge/>
            <w:vAlign w:val="center"/>
          </w:tcPr>
          <w:p w14:paraId="0CF34F09" w14:textId="033FE9F7" w:rsidR="00E44703" w:rsidRPr="00EC0E9A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  <w:vMerge/>
            <w:vAlign w:val="center"/>
          </w:tcPr>
          <w:p w14:paraId="6D2BCC68" w14:textId="6EE45F50" w:rsidR="00E44703" w:rsidRPr="008F29C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119" w:type="dxa"/>
          </w:tcPr>
          <w:p w14:paraId="2727AF38" w14:textId="6B0C9897" w:rsidR="00E44703" w:rsidRPr="008F29C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uration of Training (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w</w:t>
            </w: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orkdays)</w:t>
            </w:r>
          </w:p>
          <w:p w14:paraId="2D296EC9" w14:textId="0A2106DF" w:rsidR="00E44703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taj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üresi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çalışma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günü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)</w:t>
            </w:r>
          </w:p>
        </w:tc>
        <w:tc>
          <w:tcPr>
            <w:tcW w:w="2268" w:type="dxa"/>
          </w:tcPr>
          <w:p w14:paraId="444D9E34" w14:textId="081FC07A" w:rsidR="00E44703" w:rsidRPr="008F29C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</w:tbl>
    <w:p w14:paraId="1A56F6D4" w14:textId="77777777" w:rsidR="00EC0E9A" w:rsidRDefault="00EC0E9A"/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5"/>
        <w:gridCol w:w="1750"/>
        <w:gridCol w:w="1276"/>
        <w:gridCol w:w="2410"/>
        <w:gridCol w:w="1701"/>
        <w:gridCol w:w="2693"/>
      </w:tblGrid>
      <w:tr w:rsidR="00EC0E9A" w:rsidRPr="008F29CC" w14:paraId="67A17DE4" w14:textId="77777777" w:rsidTr="00C53FF3">
        <w:tc>
          <w:tcPr>
            <w:tcW w:w="2405" w:type="dxa"/>
            <w:gridSpan w:val="2"/>
          </w:tcPr>
          <w:p w14:paraId="28433C1A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ompany Name</w:t>
            </w:r>
          </w:p>
          <w:p w14:paraId="36658CDC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İşyeri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Adı</w:t>
            </w:r>
            <w:proofErr w:type="spellEnd"/>
          </w:p>
        </w:tc>
        <w:tc>
          <w:tcPr>
            <w:tcW w:w="8080" w:type="dxa"/>
            <w:gridSpan w:val="4"/>
          </w:tcPr>
          <w:p w14:paraId="70D99E79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EC0E9A" w:rsidRPr="008F29CC" w14:paraId="30DEC47E" w14:textId="77777777" w:rsidTr="00C53FF3">
        <w:tc>
          <w:tcPr>
            <w:tcW w:w="2405" w:type="dxa"/>
            <w:gridSpan w:val="2"/>
          </w:tcPr>
          <w:p w14:paraId="197BD3A1" w14:textId="7777777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epartment</w:t>
            </w:r>
          </w:p>
          <w:p w14:paraId="4551153E" w14:textId="4D4D04A1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Bölüm</w:t>
            </w:r>
            <w:proofErr w:type="spellEnd"/>
          </w:p>
        </w:tc>
        <w:tc>
          <w:tcPr>
            <w:tcW w:w="8080" w:type="dxa"/>
            <w:gridSpan w:val="4"/>
          </w:tcPr>
          <w:p w14:paraId="52A8CD74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EC0E9A" w:rsidRPr="008F29CC" w14:paraId="314AFF85" w14:textId="77777777" w:rsidTr="00C53FF3">
        <w:tc>
          <w:tcPr>
            <w:tcW w:w="2405" w:type="dxa"/>
            <w:gridSpan w:val="2"/>
            <w:vAlign w:val="center"/>
          </w:tcPr>
          <w:p w14:paraId="3967906F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Student Permanent Address </w:t>
            </w:r>
          </w:p>
          <w:p w14:paraId="551CCEC9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Öğrencinin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Daimi Adresi</w:t>
            </w:r>
          </w:p>
        </w:tc>
        <w:tc>
          <w:tcPr>
            <w:tcW w:w="8080" w:type="dxa"/>
            <w:gridSpan w:val="4"/>
          </w:tcPr>
          <w:p w14:paraId="4D35D467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4E767A9B" w14:textId="7777777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6E08F543" w14:textId="7777777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25225607" w14:textId="324A78CC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EC0E9A" w:rsidRPr="008F29CC" w14:paraId="2B1FF060" w14:textId="77777777" w:rsidTr="00C53FF3">
        <w:tc>
          <w:tcPr>
            <w:tcW w:w="655" w:type="dxa"/>
            <w:tcBorders>
              <w:bottom w:val="single" w:sz="4" w:space="0" w:color="auto"/>
            </w:tcBorders>
          </w:tcPr>
          <w:p w14:paraId="253954E7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ity</w:t>
            </w:r>
          </w:p>
          <w:p w14:paraId="237AF59D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Şehir</w:t>
            </w:r>
            <w:proofErr w:type="spellEnd"/>
          </w:p>
        </w:tc>
        <w:tc>
          <w:tcPr>
            <w:tcW w:w="1750" w:type="dxa"/>
            <w:tcBorders>
              <w:bottom w:val="single" w:sz="4" w:space="0" w:color="auto"/>
            </w:tcBorders>
            <w:vAlign w:val="center"/>
          </w:tcPr>
          <w:p w14:paraId="4A728729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6B805C4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Postal Code</w:t>
            </w:r>
          </w:p>
          <w:p w14:paraId="7CC1E9D2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Posta Kodu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0687B187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1EB24EA1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Phone</w:t>
            </w:r>
          </w:p>
          <w:p w14:paraId="397F2E03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elefon</w:t>
            </w:r>
            <w:proofErr w:type="spellEnd"/>
          </w:p>
        </w:tc>
        <w:tc>
          <w:tcPr>
            <w:tcW w:w="2693" w:type="dxa"/>
            <w:tcBorders>
              <w:bottom w:val="single" w:sz="4" w:space="0" w:color="auto"/>
            </w:tcBorders>
            <w:vAlign w:val="center"/>
          </w:tcPr>
          <w:p w14:paraId="41CB30E7" w14:textId="4E4EA9DC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Cs/>
                <w:sz w:val="18"/>
                <w:szCs w:val="18"/>
                <w:lang w:val="en-US"/>
              </w:rPr>
            </w:pPr>
          </w:p>
        </w:tc>
      </w:tr>
      <w:tr w:rsidR="00EC0E9A" w:rsidRPr="008F29CC" w14:paraId="19B9948B" w14:textId="77777777" w:rsidTr="00C53FF3">
        <w:trPr>
          <w:trHeight w:val="754"/>
        </w:trPr>
        <w:tc>
          <w:tcPr>
            <w:tcW w:w="2405" w:type="dxa"/>
            <w:gridSpan w:val="2"/>
          </w:tcPr>
          <w:p w14:paraId="29CFCFA7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tudent’s Signature</w:t>
            </w:r>
          </w:p>
          <w:p w14:paraId="245DF9BC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Öğrencinin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İmzası</w:t>
            </w:r>
            <w:proofErr w:type="spellEnd"/>
          </w:p>
        </w:tc>
        <w:tc>
          <w:tcPr>
            <w:tcW w:w="3686" w:type="dxa"/>
            <w:gridSpan w:val="2"/>
            <w:vAlign w:val="center"/>
          </w:tcPr>
          <w:p w14:paraId="44426063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41788D8E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eclaration Date</w:t>
            </w:r>
          </w:p>
          <w:p w14:paraId="48DB6763" w14:textId="77777777" w:rsidR="00EC0E9A" w:rsidRPr="008F29CC" w:rsidRDefault="00EC0E9A" w:rsidP="00EC0E9A">
            <w:pPr>
              <w:tabs>
                <w:tab w:val="left" w:pos="1454"/>
              </w:tabs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Bildirim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arihi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693" w:type="dxa"/>
            <w:vAlign w:val="center"/>
          </w:tcPr>
          <w:p w14:paraId="241A22E6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</w:tbl>
    <w:p w14:paraId="630C5C58" w14:textId="26517F59" w:rsidR="006C76AC" w:rsidRDefault="006C76AC" w:rsidP="008F29CC">
      <w:pPr>
        <w:rPr>
          <w:lang w:val="en-US"/>
        </w:rPr>
      </w:pPr>
    </w:p>
    <w:p w14:paraId="1F8F3C8C" w14:textId="37F90FFD" w:rsidR="006C76AC" w:rsidRDefault="006C76AC">
      <w:pPr>
        <w:spacing w:before="0" w:after="160"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7E184D7E" w14:textId="0561E94B" w:rsidR="006C76AC" w:rsidRPr="006C76AC" w:rsidRDefault="006C76AC" w:rsidP="008A7E7E">
      <w:pPr>
        <w:spacing w:before="0" w:after="0"/>
        <w:jc w:val="center"/>
        <w:rPr>
          <w:b/>
          <w:bCs/>
          <w:lang w:val="en-US"/>
        </w:rPr>
      </w:pPr>
      <w:r w:rsidRPr="006C76AC">
        <w:rPr>
          <w:b/>
          <w:bCs/>
          <w:lang w:val="en-US"/>
        </w:rPr>
        <w:lastRenderedPageBreak/>
        <w:t>Part II. Company Information [To be Filled by the Supervisor]</w:t>
      </w:r>
    </w:p>
    <w:p w14:paraId="2636FB40" w14:textId="13E54BF4" w:rsidR="008F29CC" w:rsidRDefault="006C76AC" w:rsidP="008A7E7E">
      <w:pPr>
        <w:spacing w:before="0" w:after="0"/>
        <w:jc w:val="center"/>
        <w:rPr>
          <w:b/>
          <w:bCs/>
          <w:i/>
          <w:iCs/>
          <w:lang w:val="en-US"/>
        </w:rPr>
      </w:pPr>
      <w:proofErr w:type="spellStart"/>
      <w:r w:rsidRPr="006C76AC">
        <w:rPr>
          <w:b/>
          <w:bCs/>
          <w:i/>
          <w:iCs/>
          <w:lang w:val="en-US"/>
        </w:rPr>
        <w:t>İşyeri</w:t>
      </w:r>
      <w:proofErr w:type="spellEnd"/>
      <w:r w:rsidRPr="006C76AC">
        <w:rPr>
          <w:b/>
          <w:bCs/>
          <w:i/>
          <w:iCs/>
          <w:lang w:val="en-US"/>
        </w:rPr>
        <w:t xml:space="preserve"> </w:t>
      </w:r>
      <w:proofErr w:type="spellStart"/>
      <w:r w:rsidRPr="006C76AC">
        <w:rPr>
          <w:b/>
          <w:bCs/>
          <w:i/>
          <w:iCs/>
          <w:lang w:val="en-US"/>
        </w:rPr>
        <w:t>Bilgileri</w:t>
      </w:r>
      <w:proofErr w:type="spellEnd"/>
      <w:r w:rsidRPr="006C76AC">
        <w:rPr>
          <w:b/>
          <w:bCs/>
          <w:i/>
          <w:iCs/>
          <w:lang w:val="en-US"/>
        </w:rPr>
        <w:t xml:space="preserve"> [</w:t>
      </w:r>
      <w:proofErr w:type="spellStart"/>
      <w:r w:rsidRPr="006C76AC">
        <w:rPr>
          <w:b/>
          <w:bCs/>
          <w:i/>
          <w:iCs/>
          <w:lang w:val="en-US"/>
        </w:rPr>
        <w:t>Stajyer</w:t>
      </w:r>
      <w:proofErr w:type="spellEnd"/>
      <w:r w:rsidRPr="006C76AC">
        <w:rPr>
          <w:b/>
          <w:bCs/>
          <w:i/>
          <w:iCs/>
          <w:lang w:val="en-US"/>
        </w:rPr>
        <w:t xml:space="preserve"> Amiri </w:t>
      </w:r>
      <w:proofErr w:type="spellStart"/>
      <w:r w:rsidRPr="006C76AC">
        <w:rPr>
          <w:b/>
          <w:bCs/>
          <w:i/>
          <w:iCs/>
          <w:lang w:val="en-US"/>
        </w:rPr>
        <w:t>Tarafından</w:t>
      </w:r>
      <w:proofErr w:type="spellEnd"/>
      <w:r w:rsidRPr="006C76AC">
        <w:rPr>
          <w:b/>
          <w:bCs/>
          <w:i/>
          <w:iCs/>
          <w:lang w:val="en-US"/>
        </w:rPr>
        <w:t xml:space="preserve"> Doldurulacaktır]</w:t>
      </w:r>
    </w:p>
    <w:p w14:paraId="5E9F9CF7" w14:textId="77777777" w:rsidR="00E44703" w:rsidRDefault="00E44703" w:rsidP="008A7E7E">
      <w:pPr>
        <w:spacing w:before="0" w:after="0"/>
        <w:jc w:val="center"/>
        <w:rPr>
          <w:b/>
          <w:bCs/>
          <w:i/>
          <w:iCs/>
          <w:lang w:val="en-US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6"/>
        <w:gridCol w:w="1486"/>
        <w:gridCol w:w="1290"/>
        <w:gridCol w:w="939"/>
        <w:gridCol w:w="119"/>
        <w:gridCol w:w="1149"/>
        <w:gridCol w:w="830"/>
        <w:gridCol w:w="3856"/>
      </w:tblGrid>
      <w:tr w:rsidR="006C76AC" w:rsidRPr="006C76AC" w14:paraId="0F8DCD7C" w14:textId="77777777" w:rsidTr="00744122">
        <w:tc>
          <w:tcPr>
            <w:tcW w:w="2302" w:type="dxa"/>
            <w:gridSpan w:val="2"/>
            <w:vAlign w:val="center"/>
          </w:tcPr>
          <w:p w14:paraId="2679B918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ompany Name</w:t>
            </w:r>
          </w:p>
          <w:p w14:paraId="26BE9008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İşyeri</w:t>
            </w:r>
            <w:proofErr w:type="spellEnd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Adı</w:t>
            </w:r>
            <w:proofErr w:type="spellEnd"/>
          </w:p>
        </w:tc>
        <w:tc>
          <w:tcPr>
            <w:tcW w:w="8183" w:type="dxa"/>
            <w:gridSpan w:val="6"/>
            <w:vAlign w:val="center"/>
          </w:tcPr>
          <w:p w14:paraId="77A8533A" w14:textId="77777777" w:rsidR="006C76AC" w:rsidRPr="006C76AC" w:rsidRDefault="006C76AC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6C76AC" w:rsidRPr="006C76AC" w14:paraId="69B934FD" w14:textId="77777777" w:rsidTr="008A7E7E">
        <w:trPr>
          <w:trHeight w:val="374"/>
        </w:trPr>
        <w:tc>
          <w:tcPr>
            <w:tcW w:w="2302" w:type="dxa"/>
            <w:gridSpan w:val="2"/>
            <w:vAlign w:val="center"/>
          </w:tcPr>
          <w:p w14:paraId="4E10D9CD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Address</w:t>
            </w:r>
          </w:p>
          <w:p w14:paraId="77805972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Adres</w:t>
            </w:r>
          </w:p>
        </w:tc>
        <w:tc>
          <w:tcPr>
            <w:tcW w:w="8183" w:type="dxa"/>
            <w:gridSpan w:val="6"/>
            <w:vAlign w:val="center"/>
          </w:tcPr>
          <w:p w14:paraId="11F471AA" w14:textId="77777777" w:rsidR="006C76AC" w:rsidRPr="006C76AC" w:rsidRDefault="006C76AC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6C76AC" w:rsidRPr="006C76AC" w14:paraId="5A102AD3" w14:textId="77777777" w:rsidTr="00744122">
        <w:tc>
          <w:tcPr>
            <w:tcW w:w="816" w:type="dxa"/>
            <w:tcBorders>
              <w:bottom w:val="single" w:sz="4" w:space="0" w:color="auto"/>
            </w:tcBorders>
            <w:vAlign w:val="center"/>
          </w:tcPr>
          <w:p w14:paraId="0132AA87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ity</w:t>
            </w:r>
          </w:p>
          <w:p w14:paraId="0FC49DA4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Şehir</w:t>
            </w:r>
            <w:proofErr w:type="spellEnd"/>
          </w:p>
        </w:tc>
        <w:tc>
          <w:tcPr>
            <w:tcW w:w="1486" w:type="dxa"/>
            <w:tcBorders>
              <w:bottom w:val="single" w:sz="4" w:space="0" w:color="auto"/>
            </w:tcBorders>
            <w:vAlign w:val="center"/>
          </w:tcPr>
          <w:p w14:paraId="04E05095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1290" w:type="dxa"/>
            <w:tcBorders>
              <w:bottom w:val="single" w:sz="4" w:space="0" w:color="auto"/>
            </w:tcBorders>
            <w:vAlign w:val="center"/>
          </w:tcPr>
          <w:p w14:paraId="2C80255B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Postal Code</w:t>
            </w:r>
          </w:p>
          <w:p w14:paraId="4B25DF40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Posta Kodu</w:t>
            </w:r>
          </w:p>
        </w:tc>
        <w:tc>
          <w:tcPr>
            <w:tcW w:w="1058" w:type="dxa"/>
            <w:gridSpan w:val="2"/>
            <w:tcBorders>
              <w:bottom w:val="single" w:sz="4" w:space="0" w:color="auto"/>
            </w:tcBorders>
            <w:vAlign w:val="center"/>
          </w:tcPr>
          <w:p w14:paraId="06F26B83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1979" w:type="dxa"/>
            <w:gridSpan w:val="2"/>
            <w:tcBorders>
              <w:bottom w:val="single" w:sz="4" w:space="0" w:color="auto"/>
            </w:tcBorders>
            <w:vAlign w:val="center"/>
          </w:tcPr>
          <w:p w14:paraId="1D1346E0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ompany Web Site</w:t>
            </w:r>
          </w:p>
          <w:p w14:paraId="0792C164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Firma</w:t>
            </w:r>
            <w:proofErr w:type="spellEnd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Web </w:t>
            </w: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ayfası</w:t>
            </w:r>
            <w:proofErr w:type="spellEnd"/>
          </w:p>
        </w:tc>
        <w:tc>
          <w:tcPr>
            <w:tcW w:w="3856" w:type="dxa"/>
            <w:tcBorders>
              <w:bottom w:val="single" w:sz="4" w:space="0" w:color="auto"/>
            </w:tcBorders>
            <w:vAlign w:val="center"/>
          </w:tcPr>
          <w:p w14:paraId="2411CDC8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6C76AC" w:rsidRPr="006C76AC" w14:paraId="04600D6E" w14:textId="77777777" w:rsidTr="00744122">
        <w:tc>
          <w:tcPr>
            <w:tcW w:w="816" w:type="dxa"/>
            <w:tcBorders>
              <w:bottom w:val="single" w:sz="4" w:space="0" w:color="auto"/>
            </w:tcBorders>
            <w:vAlign w:val="center"/>
          </w:tcPr>
          <w:p w14:paraId="3947D132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Phone</w:t>
            </w:r>
          </w:p>
          <w:p w14:paraId="13313E43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elefon</w:t>
            </w:r>
            <w:proofErr w:type="spellEnd"/>
          </w:p>
        </w:tc>
        <w:tc>
          <w:tcPr>
            <w:tcW w:w="3834" w:type="dxa"/>
            <w:gridSpan w:val="4"/>
            <w:tcBorders>
              <w:bottom w:val="single" w:sz="4" w:space="0" w:color="auto"/>
            </w:tcBorders>
            <w:vAlign w:val="center"/>
          </w:tcPr>
          <w:p w14:paraId="632E54AC" w14:textId="7C7ED4D2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49" w:type="dxa"/>
            <w:tcBorders>
              <w:bottom w:val="single" w:sz="4" w:space="0" w:color="auto"/>
            </w:tcBorders>
            <w:vAlign w:val="center"/>
          </w:tcPr>
          <w:p w14:paraId="03733D81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Fax</w:t>
            </w:r>
          </w:p>
          <w:p w14:paraId="770B2A5E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Faks</w:t>
            </w:r>
            <w:proofErr w:type="spellEnd"/>
          </w:p>
        </w:tc>
        <w:tc>
          <w:tcPr>
            <w:tcW w:w="4686" w:type="dxa"/>
            <w:gridSpan w:val="2"/>
            <w:tcBorders>
              <w:bottom w:val="single" w:sz="4" w:space="0" w:color="auto"/>
            </w:tcBorders>
            <w:vAlign w:val="center"/>
          </w:tcPr>
          <w:p w14:paraId="0265544F" w14:textId="7D4A2124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C76AC" w:rsidRPr="006C76AC" w14:paraId="25B7B5D0" w14:textId="77777777" w:rsidTr="00744122">
        <w:tc>
          <w:tcPr>
            <w:tcW w:w="4531" w:type="dxa"/>
            <w:gridSpan w:val="4"/>
            <w:vAlign w:val="center"/>
          </w:tcPr>
          <w:p w14:paraId="47F51DEC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Total Number of Employees in the Company</w:t>
            </w:r>
          </w:p>
          <w:p w14:paraId="2189C871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İşyerinde</w:t>
            </w:r>
            <w:proofErr w:type="spellEnd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Çalışanların</w:t>
            </w:r>
            <w:proofErr w:type="spellEnd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oplam</w:t>
            </w:r>
            <w:proofErr w:type="spellEnd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ayısı</w:t>
            </w:r>
            <w:proofErr w:type="spellEnd"/>
          </w:p>
        </w:tc>
        <w:tc>
          <w:tcPr>
            <w:tcW w:w="5954" w:type="dxa"/>
            <w:gridSpan w:val="4"/>
            <w:vAlign w:val="center"/>
          </w:tcPr>
          <w:p w14:paraId="3DDB6B7F" w14:textId="6E28B8D6" w:rsidR="006C76AC" w:rsidRPr="006C76AC" w:rsidRDefault="006C76AC" w:rsidP="00744122">
            <w:pPr>
              <w:tabs>
                <w:tab w:val="left" w:pos="909"/>
                <w:tab w:val="left" w:pos="1761"/>
                <w:tab w:val="left" w:pos="2607"/>
              </w:tabs>
              <w:spacing w:before="60" w:after="0"/>
              <w:jc w:val="left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744122" w:rsidRPr="006C76AC" w14:paraId="5F5B4452" w14:textId="77777777" w:rsidTr="008A7E7E">
        <w:trPr>
          <w:trHeight w:val="330"/>
        </w:trPr>
        <w:tc>
          <w:tcPr>
            <w:tcW w:w="4531" w:type="dxa"/>
            <w:gridSpan w:val="4"/>
            <w:vAlign w:val="center"/>
          </w:tcPr>
          <w:p w14:paraId="1E5D63FB" w14:textId="28FD6E5C" w:rsidR="00F968FE" w:rsidRDefault="00F968FE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upervisor</w:t>
            </w:r>
            <w:r w:rsidR="00B73D7F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’s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 Name</w:t>
            </w:r>
            <w:r w:rsidR="00B73D7F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 &amp; Last Name</w:t>
            </w:r>
          </w:p>
          <w:p w14:paraId="3CDCEB0E" w14:textId="64471346" w:rsidR="00B73D7F" w:rsidRPr="00B73D7F" w:rsidRDefault="00B73D7F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proofErr w:type="spellStart"/>
            <w:r w:rsidRPr="00B73D7F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Staj</w:t>
            </w:r>
            <w:proofErr w:type="spellEnd"/>
            <w:r w:rsidRPr="00B73D7F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73D7F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Amiri</w:t>
            </w:r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nin</w:t>
            </w:r>
            <w:proofErr w:type="spellEnd"/>
            <w:r w:rsidRPr="00B73D7F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73D7F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Adı</w:t>
            </w:r>
            <w:proofErr w:type="spellEnd"/>
            <w:r w:rsidRPr="00B73D7F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ve </w:t>
            </w:r>
            <w:proofErr w:type="spellStart"/>
            <w:r w:rsidRPr="00B73D7F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Soyadı</w:t>
            </w:r>
            <w:proofErr w:type="spellEnd"/>
          </w:p>
        </w:tc>
        <w:tc>
          <w:tcPr>
            <w:tcW w:w="5954" w:type="dxa"/>
            <w:gridSpan w:val="4"/>
            <w:vAlign w:val="center"/>
          </w:tcPr>
          <w:p w14:paraId="02325108" w14:textId="77777777" w:rsidR="00744122" w:rsidRPr="006C76AC" w:rsidRDefault="00744122" w:rsidP="00744122">
            <w:pPr>
              <w:tabs>
                <w:tab w:val="left" w:pos="909"/>
                <w:tab w:val="left" w:pos="1761"/>
                <w:tab w:val="left" w:pos="2607"/>
              </w:tabs>
              <w:spacing w:before="60" w:after="0"/>
              <w:jc w:val="left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B73D7F" w:rsidRPr="006C76AC" w14:paraId="3806402F" w14:textId="77777777" w:rsidTr="008A7E7E">
        <w:trPr>
          <w:trHeight w:val="70"/>
        </w:trPr>
        <w:tc>
          <w:tcPr>
            <w:tcW w:w="4531" w:type="dxa"/>
            <w:gridSpan w:val="4"/>
            <w:vAlign w:val="center"/>
          </w:tcPr>
          <w:p w14:paraId="472FF78B" w14:textId="77777777" w:rsidR="00B73D7F" w:rsidRDefault="00B73D7F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upervisor’s E-mail Address</w:t>
            </w:r>
          </w:p>
          <w:p w14:paraId="48A57E76" w14:textId="7C969D53" w:rsidR="00B73D7F" w:rsidRPr="00B73D7F" w:rsidRDefault="00B73D7F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Staj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Amirini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E-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ost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Adresi</w:t>
            </w:r>
            <w:proofErr w:type="spellEnd"/>
          </w:p>
        </w:tc>
        <w:tc>
          <w:tcPr>
            <w:tcW w:w="5954" w:type="dxa"/>
            <w:gridSpan w:val="4"/>
            <w:vAlign w:val="center"/>
          </w:tcPr>
          <w:p w14:paraId="0FF152E8" w14:textId="77777777" w:rsidR="00B73D7F" w:rsidRPr="006C76AC" w:rsidRDefault="00B73D7F" w:rsidP="00744122">
            <w:pPr>
              <w:tabs>
                <w:tab w:val="left" w:pos="909"/>
                <w:tab w:val="left" w:pos="1761"/>
                <w:tab w:val="left" w:pos="2607"/>
              </w:tabs>
              <w:spacing w:before="60" w:after="0"/>
              <w:jc w:val="left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102FEF" w:rsidRPr="006C76AC" w14:paraId="5C4B51D8" w14:textId="77777777" w:rsidTr="008A7E7E">
        <w:trPr>
          <w:trHeight w:val="70"/>
        </w:trPr>
        <w:tc>
          <w:tcPr>
            <w:tcW w:w="4531" w:type="dxa"/>
            <w:gridSpan w:val="4"/>
            <w:vAlign w:val="center"/>
          </w:tcPr>
          <w:p w14:paraId="26CF6BFF" w14:textId="77777777" w:rsidR="00102FEF" w:rsidRDefault="00102FEF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upervisor’s Phone Number (</w:t>
            </w:r>
            <w:r w:rsidRPr="00102FEF">
              <w:rPr>
                <w:rFonts w:ascii="Times New Roman" w:eastAsia="Times New Roman" w:hAnsi="Times New Roman" w:cs="Times New Roman"/>
                <w:b/>
                <w:i/>
                <w:iCs/>
                <w:sz w:val="20"/>
                <w:szCs w:val="20"/>
                <w:lang w:val="en-US"/>
              </w:rPr>
              <w:t>mobile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, </w:t>
            </w:r>
            <w:r w:rsidRPr="00102FEF">
              <w:rPr>
                <w:rFonts w:ascii="Times New Roman" w:eastAsia="Times New Roman" w:hAnsi="Times New Roman" w:cs="Times New Roman"/>
                <w:b/>
                <w:i/>
                <w:iCs/>
                <w:sz w:val="20"/>
                <w:szCs w:val="20"/>
                <w:lang w:val="en-US"/>
              </w:rPr>
              <w:t>if possible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  <w:p w14:paraId="2600F135" w14:textId="62CB70CD" w:rsidR="00102FEF" w:rsidRPr="00102FEF" w:rsidRDefault="00102FEF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Staj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Amirini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Telefo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Numarası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tercihe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mobil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)</w:t>
            </w:r>
          </w:p>
        </w:tc>
        <w:tc>
          <w:tcPr>
            <w:tcW w:w="5954" w:type="dxa"/>
            <w:gridSpan w:val="4"/>
            <w:vAlign w:val="center"/>
          </w:tcPr>
          <w:p w14:paraId="0D324344" w14:textId="77777777" w:rsidR="00102FEF" w:rsidRPr="006C76AC" w:rsidRDefault="00102FEF" w:rsidP="00744122">
            <w:pPr>
              <w:tabs>
                <w:tab w:val="left" w:pos="909"/>
                <w:tab w:val="left" w:pos="1761"/>
                <w:tab w:val="left" w:pos="2607"/>
              </w:tabs>
              <w:spacing w:before="60" w:after="0"/>
              <w:jc w:val="left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</w:tbl>
    <w:p w14:paraId="4D400D11" w14:textId="77777777" w:rsidR="00DA24F6" w:rsidRDefault="00DA24F6" w:rsidP="008A7E7E">
      <w:pPr>
        <w:spacing w:before="0" w:after="0"/>
        <w:jc w:val="center"/>
        <w:rPr>
          <w:b/>
          <w:bCs/>
          <w:lang w:val="en-US"/>
        </w:rPr>
      </w:pPr>
    </w:p>
    <w:p w14:paraId="19969054" w14:textId="04019F11" w:rsidR="008A7E7E" w:rsidRPr="008A7E7E" w:rsidRDefault="008A7E7E" w:rsidP="008A7E7E">
      <w:pPr>
        <w:spacing w:before="0" w:after="0"/>
        <w:jc w:val="center"/>
        <w:rPr>
          <w:b/>
          <w:bCs/>
          <w:lang w:val="en-US"/>
        </w:rPr>
      </w:pPr>
      <w:r w:rsidRPr="008A7E7E">
        <w:rPr>
          <w:b/>
          <w:bCs/>
          <w:lang w:val="en-US"/>
        </w:rPr>
        <w:t>Part III. Student (Intern) Evaluation [To be filled by the Supervisor]</w:t>
      </w:r>
    </w:p>
    <w:p w14:paraId="6D5F5708" w14:textId="5C5C9A54" w:rsidR="00DA24F6" w:rsidRDefault="008A7E7E" w:rsidP="00DA24F6">
      <w:pPr>
        <w:spacing w:before="0" w:after="0"/>
        <w:jc w:val="center"/>
        <w:rPr>
          <w:b/>
          <w:bCs/>
          <w:i/>
          <w:iCs/>
          <w:lang w:val="en-US"/>
        </w:rPr>
      </w:pPr>
      <w:proofErr w:type="spellStart"/>
      <w:r w:rsidRPr="008A7E7E">
        <w:rPr>
          <w:b/>
          <w:bCs/>
          <w:i/>
          <w:iCs/>
          <w:lang w:val="en-US"/>
        </w:rPr>
        <w:t>Öğrencinin</w:t>
      </w:r>
      <w:proofErr w:type="spellEnd"/>
      <w:r w:rsidRPr="008A7E7E">
        <w:rPr>
          <w:b/>
          <w:bCs/>
          <w:i/>
          <w:iCs/>
          <w:lang w:val="en-US"/>
        </w:rPr>
        <w:t xml:space="preserve"> (</w:t>
      </w:r>
      <w:proofErr w:type="spellStart"/>
      <w:r w:rsidRPr="008A7E7E">
        <w:rPr>
          <w:b/>
          <w:bCs/>
          <w:i/>
          <w:iCs/>
          <w:lang w:val="en-US"/>
        </w:rPr>
        <w:t>Stajyerin</w:t>
      </w:r>
      <w:proofErr w:type="spellEnd"/>
      <w:r w:rsidRPr="008A7E7E">
        <w:rPr>
          <w:b/>
          <w:bCs/>
          <w:i/>
          <w:iCs/>
          <w:lang w:val="en-US"/>
        </w:rPr>
        <w:t xml:space="preserve">) </w:t>
      </w:r>
      <w:proofErr w:type="spellStart"/>
      <w:r w:rsidRPr="008A7E7E">
        <w:rPr>
          <w:b/>
          <w:bCs/>
          <w:i/>
          <w:iCs/>
          <w:lang w:val="en-US"/>
        </w:rPr>
        <w:t>Değerlendirilmesi</w:t>
      </w:r>
      <w:proofErr w:type="spellEnd"/>
      <w:r w:rsidRPr="008A7E7E">
        <w:rPr>
          <w:b/>
          <w:bCs/>
          <w:i/>
          <w:iCs/>
          <w:lang w:val="en-US"/>
        </w:rPr>
        <w:t xml:space="preserve"> [</w:t>
      </w:r>
      <w:proofErr w:type="spellStart"/>
      <w:r w:rsidRPr="008A7E7E">
        <w:rPr>
          <w:b/>
          <w:bCs/>
          <w:i/>
          <w:iCs/>
          <w:lang w:val="en-US"/>
        </w:rPr>
        <w:t>Stajyer</w:t>
      </w:r>
      <w:proofErr w:type="spellEnd"/>
      <w:r w:rsidRPr="008A7E7E">
        <w:rPr>
          <w:b/>
          <w:bCs/>
          <w:i/>
          <w:iCs/>
          <w:lang w:val="en-US"/>
        </w:rPr>
        <w:t xml:space="preserve"> Amiri </w:t>
      </w:r>
      <w:proofErr w:type="spellStart"/>
      <w:r w:rsidRPr="008A7E7E">
        <w:rPr>
          <w:b/>
          <w:bCs/>
          <w:i/>
          <w:iCs/>
          <w:lang w:val="en-US"/>
        </w:rPr>
        <w:t>Tarafından</w:t>
      </w:r>
      <w:proofErr w:type="spellEnd"/>
      <w:r w:rsidRPr="008A7E7E">
        <w:rPr>
          <w:b/>
          <w:bCs/>
          <w:i/>
          <w:iCs/>
          <w:lang w:val="en-US"/>
        </w:rPr>
        <w:t xml:space="preserve"> Doldurulucaktır]</w:t>
      </w:r>
    </w:p>
    <w:p w14:paraId="6799619A" w14:textId="402BA515" w:rsidR="00DA24F6" w:rsidRDefault="00DA24F6" w:rsidP="00DA24F6">
      <w:pPr>
        <w:spacing w:before="0" w:after="0"/>
        <w:jc w:val="center"/>
        <w:rPr>
          <w:b/>
          <w:bCs/>
          <w:i/>
          <w:iCs/>
          <w:lang w:val="en-US"/>
        </w:rPr>
      </w:pPr>
    </w:p>
    <w:p w14:paraId="394CF86B" w14:textId="77777777" w:rsidR="00790D06" w:rsidRPr="008A7E7E" w:rsidRDefault="00790D06" w:rsidP="00790D06">
      <w:pPr>
        <w:spacing w:before="0" w:after="0"/>
        <w:jc w:val="left"/>
        <w:rPr>
          <w:rFonts w:eastAsia="Times New Roman" w:cstheme="minorHAnsi"/>
          <w:bCs/>
          <w:i/>
          <w:sz w:val="20"/>
          <w:szCs w:val="20"/>
          <w:lang w:val="en-US"/>
        </w:rPr>
      </w:pPr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Mark a grade-box for each question, 1: Bad</w:t>
      </w:r>
      <w:r w:rsidRPr="00790D06">
        <w:rPr>
          <w:rFonts w:eastAsia="Times New Roman" w:cstheme="minorHAnsi"/>
          <w:bCs/>
          <w:i/>
          <w:sz w:val="20"/>
          <w:szCs w:val="20"/>
          <w:lang w:val="en-US"/>
        </w:rPr>
        <w:t xml:space="preserve"> - </w:t>
      </w:r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10: Excellent</w:t>
      </w:r>
      <w:r w:rsidRPr="00790D06">
        <w:rPr>
          <w:rFonts w:eastAsia="Times New Roman" w:cstheme="minorHAnsi"/>
          <w:bCs/>
          <w:i/>
          <w:sz w:val="20"/>
          <w:szCs w:val="20"/>
          <w:lang w:val="en-US"/>
        </w:rPr>
        <w:t>; NA: not applicable</w:t>
      </w:r>
    </w:p>
    <w:p w14:paraId="6568DCAF" w14:textId="4A40832B" w:rsidR="00790D06" w:rsidRDefault="00790D06" w:rsidP="00790D06">
      <w:pPr>
        <w:spacing w:before="0" w:after="0"/>
        <w:jc w:val="left"/>
        <w:rPr>
          <w:rFonts w:eastAsia="Times New Roman" w:cstheme="minorHAnsi"/>
          <w:bCs/>
          <w:i/>
          <w:sz w:val="20"/>
          <w:szCs w:val="20"/>
          <w:lang w:val="en-US"/>
        </w:rPr>
      </w:pPr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 xml:space="preserve">Her </w:t>
      </w:r>
      <w:proofErr w:type="spellStart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soru</w:t>
      </w:r>
      <w:proofErr w:type="spellEnd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 xml:space="preserve"> </w:t>
      </w:r>
      <w:proofErr w:type="spellStart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için</w:t>
      </w:r>
      <w:proofErr w:type="spellEnd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 xml:space="preserve"> </w:t>
      </w:r>
      <w:proofErr w:type="spellStart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bir</w:t>
      </w:r>
      <w:proofErr w:type="spellEnd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 xml:space="preserve"> </w:t>
      </w:r>
      <w:proofErr w:type="spellStart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puan</w:t>
      </w:r>
      <w:proofErr w:type="spellEnd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 xml:space="preserve"> </w:t>
      </w:r>
      <w:proofErr w:type="spellStart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kutusunu</w:t>
      </w:r>
      <w:proofErr w:type="spellEnd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 xml:space="preserve"> </w:t>
      </w:r>
      <w:proofErr w:type="spellStart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işaretleyin</w:t>
      </w:r>
      <w:proofErr w:type="spellEnd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 xml:space="preserve">. 1: </w:t>
      </w:r>
      <w:proofErr w:type="spellStart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Kötü</w:t>
      </w:r>
      <w:proofErr w:type="spellEnd"/>
      <w:r w:rsidRPr="00790D06">
        <w:rPr>
          <w:rFonts w:eastAsia="Times New Roman" w:cstheme="minorHAnsi"/>
          <w:bCs/>
          <w:i/>
          <w:sz w:val="20"/>
          <w:szCs w:val="20"/>
          <w:lang w:val="en-US"/>
        </w:rPr>
        <w:t xml:space="preserve"> - </w:t>
      </w:r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 xml:space="preserve">10: </w:t>
      </w:r>
      <w:proofErr w:type="spellStart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Mükemmel</w:t>
      </w:r>
      <w:proofErr w:type="spellEnd"/>
      <w:r w:rsidRPr="00790D06">
        <w:rPr>
          <w:rFonts w:eastAsia="Times New Roman" w:cstheme="minorHAnsi"/>
          <w:bCs/>
          <w:i/>
          <w:sz w:val="20"/>
          <w:szCs w:val="20"/>
          <w:lang w:val="en-US"/>
        </w:rPr>
        <w:t xml:space="preserve">; NA: </w:t>
      </w:r>
      <w:proofErr w:type="spellStart"/>
      <w:r w:rsidRPr="00790D06">
        <w:rPr>
          <w:rFonts w:eastAsia="Times New Roman" w:cstheme="minorHAnsi"/>
          <w:bCs/>
          <w:i/>
          <w:sz w:val="20"/>
          <w:szCs w:val="20"/>
          <w:lang w:val="en-US"/>
        </w:rPr>
        <w:t>değerlendirilemedi</w:t>
      </w:r>
      <w:proofErr w:type="spellEnd"/>
    </w:p>
    <w:p w14:paraId="27F4D3A0" w14:textId="77777777" w:rsidR="00790D06" w:rsidRPr="00790D06" w:rsidRDefault="00790D06" w:rsidP="00790D06">
      <w:pPr>
        <w:spacing w:before="0" w:after="0"/>
        <w:jc w:val="left"/>
        <w:rPr>
          <w:bCs/>
          <w:i/>
          <w:iCs/>
          <w:lang w:val="en-US"/>
        </w:rPr>
      </w:pPr>
    </w:p>
    <w:tbl>
      <w:tblPr>
        <w:tblW w:w="10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566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</w:tblGrid>
      <w:tr w:rsidR="00790D06" w:rsidRPr="008A7E7E" w14:paraId="78F12FD3" w14:textId="77777777" w:rsidTr="00A2205E">
        <w:tc>
          <w:tcPr>
            <w:tcW w:w="538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4A9B128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5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E842A" w14:textId="14D0E963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NA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E0FF0" w14:textId="2917BB05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10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6642B" w14:textId="751B4B2F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9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DBABD" w14:textId="33204688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8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19478" w14:textId="783E9E01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96EB9" w14:textId="15407AF6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992B7" w14:textId="65B9E6BD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5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E3259" w14:textId="27D5C36B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4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E5F31" w14:textId="4EB6A2C8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6B324" w14:textId="4F8FB45D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2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34BD7" w14:textId="5707283A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1</w:t>
            </w:r>
          </w:p>
        </w:tc>
      </w:tr>
      <w:tr w:rsidR="00790D06" w:rsidRPr="008A7E7E" w14:paraId="1C9FCE52" w14:textId="77777777" w:rsidTr="00790D06">
        <w:trPr>
          <w:gridAfter w:val="11"/>
          <w:wAfter w:w="5106" w:type="dxa"/>
        </w:trPr>
        <w:tc>
          <w:tcPr>
            <w:tcW w:w="5387" w:type="dxa"/>
          </w:tcPr>
          <w:p w14:paraId="76A00E05" w14:textId="40D0EE77" w:rsidR="00790D06" w:rsidRDefault="00790D06" w:rsidP="008A7E7E">
            <w:pPr>
              <w:spacing w:before="0" w:after="0"/>
              <w:jc w:val="center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</w:p>
          <w:p w14:paraId="7F9F4826" w14:textId="0EE4B27D" w:rsidR="00790D06" w:rsidRPr="008A7E7E" w:rsidRDefault="00790D06" w:rsidP="008A7E7E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PERSONALITY </w:t>
            </w: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KİŞİLİK ÖZELLİKLERİ</w:t>
            </w:r>
          </w:p>
        </w:tc>
      </w:tr>
      <w:tr w:rsidR="00790D06" w:rsidRPr="008A7E7E" w14:paraId="7A0C3E50" w14:textId="77777777" w:rsidTr="00790D06">
        <w:tc>
          <w:tcPr>
            <w:tcW w:w="5387" w:type="dxa"/>
            <w:vAlign w:val="center"/>
          </w:tcPr>
          <w:p w14:paraId="692E8B67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Self Confidence </w:t>
            </w:r>
          </w:p>
          <w:p w14:paraId="39A6E807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i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Kendin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Güven</w:t>
            </w:r>
          </w:p>
        </w:tc>
        <w:tc>
          <w:tcPr>
            <w:tcW w:w="566" w:type="dxa"/>
          </w:tcPr>
          <w:p w14:paraId="7CDAFDB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32026D0" w14:textId="35AE5AB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37DE457" w14:textId="05E22041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FAD8ADC" w14:textId="0F247D28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FB50F09" w14:textId="6F14E1BA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00EA271" w14:textId="379BCD04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4C7A782E" w14:textId="290B7532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1616038" w14:textId="3B683D7B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FB50DD9" w14:textId="4F81A372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FE11EF0" w14:textId="05B0177C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A6CC69D" w14:textId="294636C6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12A33282" w14:textId="77777777" w:rsidTr="00790D06">
        <w:tc>
          <w:tcPr>
            <w:tcW w:w="5387" w:type="dxa"/>
            <w:vAlign w:val="center"/>
          </w:tcPr>
          <w:p w14:paraId="42BF75A1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Ability to Work in a Team </w:t>
            </w:r>
          </w:p>
          <w:p w14:paraId="461070FD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i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Ekip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İçinde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Çalışma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Yeteneği</w:t>
            </w:r>
            <w:proofErr w:type="spellEnd"/>
          </w:p>
        </w:tc>
        <w:tc>
          <w:tcPr>
            <w:tcW w:w="566" w:type="dxa"/>
          </w:tcPr>
          <w:p w14:paraId="6A11D78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7FCB6908" w14:textId="78442A25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98950E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3F20855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736913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36E2A92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4640E5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D86D74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8FD971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398F33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DB84E5E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5D62124A" w14:textId="77777777" w:rsidTr="00790D06">
        <w:tc>
          <w:tcPr>
            <w:tcW w:w="5387" w:type="dxa"/>
            <w:vAlign w:val="center"/>
          </w:tcPr>
          <w:p w14:paraId="19D56E36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Ability to Generate New Proposals </w:t>
            </w:r>
          </w:p>
          <w:p w14:paraId="2BF1BDF3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i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Öneri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Getirme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Yeteneği</w:t>
            </w:r>
            <w:proofErr w:type="spellEnd"/>
          </w:p>
        </w:tc>
        <w:tc>
          <w:tcPr>
            <w:tcW w:w="566" w:type="dxa"/>
          </w:tcPr>
          <w:p w14:paraId="460E4DD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7410CCD2" w14:textId="4986739E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438E814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4D0398A1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E0325A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79C8C80A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6AF2D4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969E4FA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E8203EA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CDD1195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7F8585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0BF4108C" w14:textId="77777777" w:rsidTr="00790D06">
        <w:tc>
          <w:tcPr>
            <w:tcW w:w="5387" w:type="dxa"/>
            <w:vAlign w:val="center"/>
          </w:tcPr>
          <w:p w14:paraId="1664976C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Leadership </w:t>
            </w:r>
          </w:p>
          <w:p w14:paraId="2C11CB59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i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Liderlik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Vasfı</w:t>
            </w:r>
          </w:p>
        </w:tc>
        <w:tc>
          <w:tcPr>
            <w:tcW w:w="566" w:type="dxa"/>
          </w:tcPr>
          <w:p w14:paraId="4FF5F25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41B2E940" w14:textId="2DCDEC7B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7AB26E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4BFF250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63D8772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181CF7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7C010B2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4F14D75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D96033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F0724C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401BF78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40CCD34A" w14:textId="77777777" w:rsidTr="00790D06">
        <w:tc>
          <w:tcPr>
            <w:tcW w:w="5387" w:type="dxa"/>
            <w:vAlign w:val="center"/>
          </w:tcPr>
          <w:p w14:paraId="2D2B932B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Presentability </w:t>
            </w:r>
          </w:p>
          <w:p w14:paraId="7BB996F5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i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Dış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Görünüş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ve Genel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Davranış</w:t>
            </w:r>
            <w:proofErr w:type="spellEnd"/>
          </w:p>
        </w:tc>
        <w:tc>
          <w:tcPr>
            <w:tcW w:w="566" w:type="dxa"/>
          </w:tcPr>
          <w:p w14:paraId="107884A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9E13A01" w14:textId="295DD9C8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707AFBB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917CD5C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12E24A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4240F98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1B1883C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2C4379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C968FB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714988E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C2D4C1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587F959D" w14:textId="77777777" w:rsidTr="00790D06">
        <w:trPr>
          <w:gridAfter w:val="11"/>
          <w:wAfter w:w="5106" w:type="dxa"/>
        </w:trPr>
        <w:tc>
          <w:tcPr>
            <w:tcW w:w="5387" w:type="dxa"/>
          </w:tcPr>
          <w:p w14:paraId="3025D2F2" w14:textId="77777777" w:rsidR="00790D06" w:rsidRDefault="00790D06" w:rsidP="00790D06">
            <w:pPr>
              <w:spacing w:before="0" w:after="0"/>
              <w:jc w:val="center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</w:p>
          <w:p w14:paraId="7D137B6D" w14:textId="361A5180" w:rsidR="00790D06" w:rsidRDefault="00790D06" w:rsidP="00790D06">
            <w:pPr>
              <w:spacing w:before="0" w:after="0"/>
              <w:jc w:val="center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COMMUNICATION SKILLS </w:t>
            </w: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LETİŞİM YETENEKLERİ</w:t>
            </w:r>
          </w:p>
        </w:tc>
      </w:tr>
      <w:tr w:rsidR="00790D06" w:rsidRPr="008A7E7E" w14:paraId="6887F87B" w14:textId="77777777" w:rsidTr="00790D06">
        <w:tc>
          <w:tcPr>
            <w:tcW w:w="5387" w:type="dxa"/>
          </w:tcPr>
          <w:p w14:paraId="28EBC63C" w14:textId="77777777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Communication with Supervisors </w:t>
            </w:r>
          </w:p>
          <w:p w14:paraId="5E348166" w14:textId="7820A676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Amirleri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ile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letişim</w:t>
            </w:r>
            <w:proofErr w:type="spellEnd"/>
          </w:p>
        </w:tc>
        <w:tc>
          <w:tcPr>
            <w:tcW w:w="566" w:type="dxa"/>
          </w:tcPr>
          <w:p w14:paraId="2B71F3E0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F5514E0" w14:textId="6F730ACB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E0EA1A8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25C5A10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BF7DBDA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EB9EAFA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D7835D1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7B540DB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F85F8A9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1A142D6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28DE49C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41AFAA22" w14:textId="77777777" w:rsidTr="00790D06">
        <w:tc>
          <w:tcPr>
            <w:tcW w:w="5387" w:type="dxa"/>
          </w:tcPr>
          <w:p w14:paraId="179F05B0" w14:textId="77777777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Communication with Peers </w:t>
            </w:r>
          </w:p>
          <w:p w14:paraId="6E3B8865" w14:textId="4AA9FE7D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Çevresi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ile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letişim</w:t>
            </w:r>
            <w:proofErr w:type="spellEnd"/>
          </w:p>
        </w:tc>
        <w:tc>
          <w:tcPr>
            <w:tcW w:w="566" w:type="dxa"/>
          </w:tcPr>
          <w:p w14:paraId="6645D596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7CEC6DE5" w14:textId="4DA5A20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540E274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753C4425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40F2EA3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757CEBF8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475713E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88643F2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1E96E63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433C8CC7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4F18CB5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4448FCAC" w14:textId="77777777" w:rsidTr="00790D06">
        <w:tc>
          <w:tcPr>
            <w:tcW w:w="5387" w:type="dxa"/>
          </w:tcPr>
          <w:p w14:paraId="7694DB2C" w14:textId="77777777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Self-Expression </w:t>
            </w:r>
          </w:p>
          <w:p w14:paraId="2C1B072F" w14:textId="47A9180D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Kendini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İfade Edebilme</w:t>
            </w:r>
          </w:p>
        </w:tc>
        <w:tc>
          <w:tcPr>
            <w:tcW w:w="566" w:type="dxa"/>
          </w:tcPr>
          <w:p w14:paraId="7C9602E0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3EF6F8A" w14:textId="201FBCAD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396D654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CA91C26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EA9AA28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DF19DE5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9431A1C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E4D5553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7CF30FD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29719AC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9C0CB6E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7268CE54" w14:textId="77777777" w:rsidTr="00790D06">
        <w:tc>
          <w:tcPr>
            <w:tcW w:w="5387" w:type="dxa"/>
          </w:tcPr>
          <w:p w14:paraId="3D0C884F" w14:textId="77777777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Listening Skills </w:t>
            </w:r>
          </w:p>
          <w:p w14:paraId="37C4EDC3" w14:textId="24D61385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Dinlem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Becerisi</w:t>
            </w:r>
            <w:proofErr w:type="spellEnd"/>
          </w:p>
        </w:tc>
        <w:tc>
          <w:tcPr>
            <w:tcW w:w="566" w:type="dxa"/>
          </w:tcPr>
          <w:p w14:paraId="70BBE234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8E215F4" w14:textId="21F936E6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470E963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AB65A32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70AF2B32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B1900BF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93E624C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494DDF51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4B7CFADF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4B10BB0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71A2E22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6B3A1A6E" w14:textId="77777777" w:rsidTr="00790D06">
        <w:tc>
          <w:tcPr>
            <w:tcW w:w="5387" w:type="dxa"/>
          </w:tcPr>
          <w:p w14:paraId="43B7A078" w14:textId="77777777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Speaking Skills </w:t>
            </w:r>
          </w:p>
          <w:p w14:paraId="01381172" w14:textId="7693FC8C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Sözlü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fad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Becerisi</w:t>
            </w:r>
            <w:proofErr w:type="spellEnd"/>
          </w:p>
        </w:tc>
        <w:tc>
          <w:tcPr>
            <w:tcW w:w="566" w:type="dxa"/>
          </w:tcPr>
          <w:p w14:paraId="5E134791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F01F1C0" w14:textId="72E1DE1F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8A42CA5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7D51A1E9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FBD5E08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ECD3272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1151B94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1CFC047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A103085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A2243A9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F8A6464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00CB944B" w14:textId="77777777" w:rsidTr="00790D06">
        <w:tc>
          <w:tcPr>
            <w:tcW w:w="5387" w:type="dxa"/>
          </w:tcPr>
          <w:p w14:paraId="264C88B6" w14:textId="77777777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Writing Skills </w:t>
            </w:r>
          </w:p>
          <w:p w14:paraId="50C529C4" w14:textId="61257FB6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Yazılı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İfade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Becerisi</w:t>
            </w:r>
            <w:proofErr w:type="spellEnd"/>
          </w:p>
        </w:tc>
        <w:tc>
          <w:tcPr>
            <w:tcW w:w="566" w:type="dxa"/>
          </w:tcPr>
          <w:p w14:paraId="2C3005DD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6E0126E" w14:textId="24AD6CB4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4D2FD1B7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E8D2575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47E2DA63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4E0DC7B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17756B1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7A458F60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99A563A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0EACEC2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B0A9A3B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</w:tbl>
    <w:p w14:paraId="3E0FD565" w14:textId="007A4B54" w:rsidR="00DA24F6" w:rsidRDefault="00DA24F6"/>
    <w:p w14:paraId="6EA87B80" w14:textId="5096E139" w:rsidR="00DA24F6" w:rsidRDefault="00DA24F6"/>
    <w:p w14:paraId="516F0E74" w14:textId="77777777" w:rsidR="00DA24F6" w:rsidRDefault="00DA24F6"/>
    <w:tbl>
      <w:tblPr>
        <w:tblW w:w="10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566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</w:tblGrid>
      <w:tr w:rsidR="00790D06" w:rsidRPr="008A7E7E" w14:paraId="45579848" w14:textId="77777777" w:rsidTr="00A2205E">
        <w:tc>
          <w:tcPr>
            <w:tcW w:w="538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281A02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5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9C92C" w14:textId="3FBAF7EB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NA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AA17C" w14:textId="6BA85CB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10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1D4F6" w14:textId="67EBCD2E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9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39CB6" w14:textId="5C2B3CDE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8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FC68F" w14:textId="01CB04B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150FC" w14:textId="6480A1D1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CC91B" w14:textId="35CCB7C1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5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C10DC" w14:textId="09B23604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4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FB204" w14:textId="14CEF532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D4B74" w14:textId="62A14C6A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2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44854" w14:textId="60FD62C3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1</w:t>
            </w:r>
          </w:p>
        </w:tc>
      </w:tr>
      <w:tr w:rsidR="00790D06" w:rsidRPr="008A7E7E" w14:paraId="45E13F5C" w14:textId="77777777" w:rsidTr="00790D06">
        <w:trPr>
          <w:gridAfter w:val="11"/>
          <w:wAfter w:w="5106" w:type="dxa"/>
        </w:trPr>
        <w:tc>
          <w:tcPr>
            <w:tcW w:w="5387" w:type="dxa"/>
          </w:tcPr>
          <w:p w14:paraId="4FCE6EFF" w14:textId="6DA77E04" w:rsidR="00790D0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</w:p>
          <w:p w14:paraId="6B62BC5D" w14:textId="2C8A46E4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WORK PERFORMANCE </w:t>
            </w: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Ş PERFORMANSI</w:t>
            </w:r>
          </w:p>
        </w:tc>
      </w:tr>
      <w:tr w:rsidR="00790D06" w:rsidRPr="008A7E7E" w14:paraId="207183F9" w14:textId="77777777" w:rsidTr="00790D06">
        <w:tc>
          <w:tcPr>
            <w:tcW w:w="5387" w:type="dxa"/>
          </w:tcPr>
          <w:p w14:paraId="67E0CAD8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Conformance </w:t>
            </w:r>
            <w:proofErr w:type="gramStart"/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with to</w:t>
            </w:r>
            <w:proofErr w:type="gramEnd"/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 the Working Hours</w:t>
            </w:r>
          </w:p>
          <w:p w14:paraId="58E5B878" w14:textId="35D29CA2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Mesai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Saatlerin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Uyumu</w:t>
            </w:r>
            <w:proofErr w:type="spellEnd"/>
          </w:p>
        </w:tc>
        <w:tc>
          <w:tcPr>
            <w:tcW w:w="566" w:type="dxa"/>
          </w:tcPr>
          <w:p w14:paraId="5FD438E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7FE2AA5B" w14:textId="31DF5532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5AE724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063B69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C605E5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80F7B15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4F1B02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700C44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376C36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E32A6D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838A72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7B92B221" w14:textId="77777777" w:rsidTr="00790D06">
        <w:tc>
          <w:tcPr>
            <w:tcW w:w="5387" w:type="dxa"/>
          </w:tcPr>
          <w:p w14:paraId="6BCFB65C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Interest and Devotion in the Job </w:t>
            </w:r>
          </w:p>
          <w:p w14:paraId="17D84A08" w14:textId="1A93DA84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ş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Karşı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lgi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ve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Özveri</w:t>
            </w:r>
            <w:proofErr w:type="spellEnd"/>
          </w:p>
        </w:tc>
        <w:tc>
          <w:tcPr>
            <w:tcW w:w="566" w:type="dxa"/>
          </w:tcPr>
          <w:p w14:paraId="6003A1C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F9CE60D" w14:textId="6B98CD2A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132761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7E8088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B9BC5D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72007AD3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774EEA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7BF57721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2E818B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D09C5E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AFB08F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62B3B530" w14:textId="77777777" w:rsidTr="00790D06">
        <w:tc>
          <w:tcPr>
            <w:tcW w:w="5387" w:type="dxa"/>
          </w:tcPr>
          <w:p w14:paraId="3532AD6E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Learning Skills </w:t>
            </w:r>
          </w:p>
          <w:p w14:paraId="1415CDC3" w14:textId="743426A1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şlemleri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Çabuk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Kavrama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Becerisi</w:t>
            </w:r>
            <w:proofErr w:type="spellEnd"/>
          </w:p>
        </w:tc>
        <w:tc>
          <w:tcPr>
            <w:tcW w:w="566" w:type="dxa"/>
          </w:tcPr>
          <w:p w14:paraId="7185682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383731B" w14:textId="0661D06C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4E38E4E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8D7025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B82237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A9868B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3F653C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BF8D99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4BFC5E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C17FF2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FA4DCB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1CCE5CE8" w14:textId="77777777" w:rsidTr="00790D06">
        <w:tc>
          <w:tcPr>
            <w:tcW w:w="5387" w:type="dxa"/>
          </w:tcPr>
          <w:p w14:paraId="07FF7B0E" w14:textId="77777777" w:rsidR="00790D06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Scientific / Technical Skills</w:t>
            </w:r>
          </w:p>
          <w:p w14:paraId="489BA822" w14:textId="0492445B" w:rsidR="00790D06" w:rsidRPr="00AC37F0" w:rsidRDefault="00790D06" w:rsidP="00DA24F6">
            <w:pPr>
              <w:spacing w:before="0" w:after="0"/>
              <w:jc w:val="left"/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en-US"/>
              </w:rPr>
              <w:t>Bilimsel</w:t>
            </w:r>
            <w:proofErr w:type="spellEnd"/>
            <w:r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en-US"/>
              </w:rPr>
              <w:t xml:space="preserve"> / Teknik </w:t>
            </w:r>
            <w:proofErr w:type="spellStart"/>
            <w:r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en-US"/>
              </w:rPr>
              <w:t>Beceri</w:t>
            </w:r>
            <w:proofErr w:type="spellEnd"/>
          </w:p>
        </w:tc>
        <w:tc>
          <w:tcPr>
            <w:tcW w:w="566" w:type="dxa"/>
          </w:tcPr>
          <w:p w14:paraId="644DA943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68DF4E0" w14:textId="25F9340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EF7E4A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70BCC1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4AA2282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49EB8C81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C7A0202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FABFC11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3F1DD0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0B9795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670B4A1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746C4EBA" w14:textId="77777777" w:rsidTr="00790D06">
        <w:tc>
          <w:tcPr>
            <w:tcW w:w="5387" w:type="dxa"/>
          </w:tcPr>
          <w:p w14:paraId="0FBAEE3F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Computer Skills </w:t>
            </w:r>
          </w:p>
          <w:p w14:paraId="2CF02C45" w14:textId="11528ED4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Bilgisayar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Kullanma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Beceresi</w:t>
            </w:r>
            <w:proofErr w:type="spellEnd"/>
          </w:p>
        </w:tc>
        <w:tc>
          <w:tcPr>
            <w:tcW w:w="566" w:type="dxa"/>
          </w:tcPr>
          <w:p w14:paraId="08DDFA2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4DF129C" w14:textId="12635C70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4CD99F5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3C2E76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773464F5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012059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3E6D2BA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7D2F74A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09C5C6E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992AF5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7B5E86F5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2D129B04" w14:textId="77777777" w:rsidTr="00790D06">
        <w:tc>
          <w:tcPr>
            <w:tcW w:w="5387" w:type="dxa"/>
          </w:tcPr>
          <w:p w14:paraId="273E0760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Responsibility Towards Work </w:t>
            </w:r>
          </w:p>
          <w:p w14:paraId="53D7E47B" w14:textId="11ADB5BC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Görev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Sorumluluğu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Bilinci</w:t>
            </w:r>
          </w:p>
        </w:tc>
        <w:tc>
          <w:tcPr>
            <w:tcW w:w="566" w:type="dxa"/>
          </w:tcPr>
          <w:p w14:paraId="0BD01D9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C652C7C" w14:textId="46D245E4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706856C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DD6FAC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B60358E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4F37382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AA323D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FA37C6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DE827D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E4DA50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3C08DF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0BE4A06A" w14:textId="77777777" w:rsidTr="00790D06">
        <w:tc>
          <w:tcPr>
            <w:tcW w:w="5387" w:type="dxa"/>
          </w:tcPr>
          <w:p w14:paraId="5021A831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Adaptation to New Tasks </w:t>
            </w:r>
          </w:p>
          <w:p w14:paraId="2D598107" w14:textId="363E30CD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Yeni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şler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Adapte Olabilme</w:t>
            </w:r>
          </w:p>
        </w:tc>
        <w:tc>
          <w:tcPr>
            <w:tcW w:w="566" w:type="dxa"/>
          </w:tcPr>
          <w:p w14:paraId="66F1A78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DB7A69C" w14:textId="4A0CC516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97F89E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5CDB78CE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AB64EA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6EF43202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292F72A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1C4E81A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AD0CFB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7BD767A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vAlign w:val="center"/>
          </w:tcPr>
          <w:p w14:paraId="0A76D561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</w:tbl>
    <w:p w14:paraId="4E42868F" w14:textId="77777777" w:rsidR="00790D06" w:rsidRDefault="00790D06"/>
    <w:tbl>
      <w:tblPr>
        <w:tblW w:w="104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93"/>
      </w:tblGrid>
      <w:tr w:rsidR="00790D06" w:rsidRPr="008A7E7E" w14:paraId="63E4B333" w14:textId="77777777" w:rsidTr="00790D06">
        <w:trPr>
          <w:trHeight w:val="815"/>
        </w:trPr>
        <w:tc>
          <w:tcPr>
            <w:tcW w:w="10493" w:type="dxa"/>
            <w:vAlign w:val="center"/>
          </w:tcPr>
          <w:p w14:paraId="72E1D28D" w14:textId="3C7B4C66" w:rsidR="00790D06" w:rsidRPr="00AC37F0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  <w:r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  <w:t>O</w:t>
            </w:r>
            <w:r w:rsidRPr="00AC37F0"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  <w:t>ther comments.</w:t>
            </w:r>
          </w:p>
          <w:p w14:paraId="25D47DA4" w14:textId="7450AFC5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Times New Roman" w:cstheme="minorHAnsi"/>
                <w:b/>
                <w:i/>
                <w:sz w:val="20"/>
                <w:szCs w:val="20"/>
                <w:lang w:val="en-US"/>
              </w:rPr>
              <w:t>Diğer</w:t>
            </w:r>
            <w:proofErr w:type="spellEnd"/>
            <w:r>
              <w:rPr>
                <w:rFonts w:eastAsia="Times New Roman" w:cstheme="minorHAnsi"/>
                <w:b/>
                <w:i/>
                <w:sz w:val="20"/>
                <w:szCs w:val="20"/>
                <w:lang w:val="en-US"/>
              </w:rPr>
              <w:t xml:space="preserve"> görüşleriniz.</w:t>
            </w:r>
          </w:p>
        </w:tc>
      </w:tr>
      <w:tr w:rsidR="00790D06" w:rsidRPr="008A7E7E" w14:paraId="3BCBB218" w14:textId="77777777" w:rsidTr="00790D06">
        <w:trPr>
          <w:trHeight w:val="815"/>
        </w:trPr>
        <w:tc>
          <w:tcPr>
            <w:tcW w:w="10493" w:type="dxa"/>
            <w:vAlign w:val="center"/>
          </w:tcPr>
          <w:p w14:paraId="04C7E6F8" w14:textId="55AF5348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5381C9B1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2BCED206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3DA2F75E" w14:textId="5A41FD3F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309D3F6A" w14:textId="1B96A412" w:rsidR="00E44703" w:rsidRDefault="00E44703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7D2102DA" w14:textId="77777777" w:rsidR="00E44703" w:rsidRDefault="00E44703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72FAEF9D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341258DE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5EA65DA1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3AD81239" w14:textId="320F9A0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1B94CCB2" w14:textId="77777777" w:rsidR="008A28B4" w:rsidRDefault="008A28B4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477E0DB6" w14:textId="729ABFB9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35BA107F" w14:textId="1327016A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5A6DFBC0" w14:textId="485FD016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135BE78F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26378A91" w14:textId="47CF10EC" w:rsidR="003B1D6E" w:rsidRDefault="003B1D6E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</w:tc>
      </w:tr>
      <w:tr w:rsidR="00790D06" w:rsidRPr="008A7E7E" w14:paraId="1EDCDEC8" w14:textId="77777777" w:rsidTr="00790D06">
        <w:trPr>
          <w:trHeight w:val="815"/>
        </w:trPr>
        <w:tc>
          <w:tcPr>
            <w:tcW w:w="10493" w:type="dxa"/>
            <w:vAlign w:val="center"/>
          </w:tcPr>
          <w:p w14:paraId="2C6E1D17" w14:textId="1A321B91" w:rsidR="00790D06" w:rsidRPr="00AC37F0" w:rsidRDefault="00790D06" w:rsidP="00AC37F0">
            <w:pPr>
              <w:keepNext/>
              <w:spacing w:before="0" w:after="0"/>
              <w:jc w:val="left"/>
              <w:outlineLvl w:val="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bookmarkStart w:id="0" w:name="_Toc357339141"/>
            <w:bookmarkStart w:id="1" w:name="_Toc357339276"/>
            <w:r w:rsidRPr="00AC37F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1. </w:t>
            </w:r>
            <w:r w:rsidRPr="00AC37F0">
              <w:rPr>
                <w:rFonts w:ascii="Times New Roman" w:eastAsia="Times New Roman" w:hAnsi="Times New Roman" w:cs="Times New Roman"/>
                <w:b/>
                <w:sz w:val="18"/>
                <w:szCs w:val="16"/>
                <w:lang w:val="en-US"/>
              </w:rPr>
              <w:t xml:space="preserve">Would you consider employing this intern again? </w:t>
            </w:r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Bu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stajyeri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tekrar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çalıştırmayı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düşünür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müsünüz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?</w:t>
            </w:r>
            <w:bookmarkEnd w:id="0"/>
            <w:bookmarkEnd w:id="1"/>
          </w:p>
          <w:p w14:paraId="3BC1B058" w14:textId="77777777" w:rsidR="00790D06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 xml:space="preserve">           </w:t>
            </w:r>
          </w:p>
          <w:p w14:paraId="175ECA42" w14:textId="5A6327B3" w:rsidR="00790D06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 xml:space="preserve">           </w:t>
            </w:r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>Yes</w:t>
            </w:r>
            <w:r w:rsidRPr="00AC37F0"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  <w:t xml:space="preserve"> / Evet</w:t>
            </w:r>
          </w:p>
          <w:p w14:paraId="5DE9B989" w14:textId="77777777" w:rsidR="00790D06" w:rsidRPr="00AC37F0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</w:p>
          <w:p w14:paraId="2A8203B8" w14:textId="2CC7C1E8" w:rsidR="00790D06" w:rsidRPr="00AC37F0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     </w:t>
            </w:r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>No</w:t>
            </w:r>
            <w:r w:rsidRPr="00AC37F0"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  <w:t xml:space="preserve"> /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  <w:t>Hayır</w:t>
            </w:r>
            <w:proofErr w:type="spellEnd"/>
          </w:p>
          <w:p w14:paraId="58D57718" w14:textId="77777777" w:rsidR="00790D06" w:rsidRPr="00AC37F0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</w:p>
          <w:p w14:paraId="1046B7FA" w14:textId="71E6C030" w:rsidR="00790D06" w:rsidRDefault="00790D06" w:rsidP="00AC37F0">
            <w:pPr>
              <w:keepNext/>
              <w:spacing w:before="0" w:after="0"/>
              <w:jc w:val="left"/>
              <w:outlineLvl w:val="0"/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</w:pPr>
            <w:bookmarkStart w:id="2" w:name="_Toc357339142"/>
            <w:bookmarkStart w:id="3" w:name="_Toc357339277"/>
            <w:r w:rsidRPr="00AC37F0">
              <w:rPr>
                <w:rFonts w:ascii="Times New Roman" w:eastAsia="Times New Roman" w:hAnsi="Times New Roman" w:cs="Times New Roman"/>
                <w:b/>
                <w:sz w:val="18"/>
                <w:szCs w:val="20"/>
                <w:lang w:val="en-US"/>
              </w:rPr>
              <w:t xml:space="preserve">2. </w:t>
            </w:r>
            <w:r w:rsidRPr="00AC37F0">
              <w:rPr>
                <w:rFonts w:ascii="Times New Roman" w:eastAsia="Times New Roman" w:hAnsi="Times New Roman" w:cs="Times New Roman"/>
                <w:b/>
                <w:sz w:val="18"/>
                <w:szCs w:val="16"/>
                <w:lang w:val="en-US"/>
              </w:rPr>
              <w:t xml:space="preserve">Would you consider employing other interns from our university again?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Tekrar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üniversitemizden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başka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stajyeri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çalıştırmayı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düşünür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müsünüz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?</w:t>
            </w:r>
            <w:bookmarkEnd w:id="2"/>
            <w:bookmarkEnd w:id="3"/>
          </w:p>
          <w:p w14:paraId="3C67F59D" w14:textId="093BE7E4" w:rsidR="00790D06" w:rsidRDefault="00790D06" w:rsidP="00AC37F0">
            <w:pPr>
              <w:keepNext/>
              <w:spacing w:before="0" w:after="0"/>
              <w:jc w:val="left"/>
              <w:outlineLvl w:val="0"/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</w:pPr>
          </w:p>
          <w:p w14:paraId="426749DA" w14:textId="25418F7C" w:rsidR="00790D06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 xml:space="preserve">           </w:t>
            </w:r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>Yes</w:t>
            </w:r>
            <w:r w:rsidRPr="00AC37F0"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  <w:t xml:space="preserve"> / Evet</w:t>
            </w:r>
          </w:p>
          <w:p w14:paraId="0F891786" w14:textId="77777777" w:rsidR="00790D06" w:rsidRPr="00AC37F0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</w:p>
          <w:p w14:paraId="195835AA" w14:textId="77777777" w:rsidR="00790D06" w:rsidRPr="00AC37F0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     </w:t>
            </w:r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>No</w:t>
            </w:r>
            <w:r w:rsidRPr="00AC37F0"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  <w:t xml:space="preserve"> /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  <w:t>Hayır</w:t>
            </w:r>
            <w:proofErr w:type="spellEnd"/>
          </w:p>
          <w:p w14:paraId="5A3BC7A7" w14:textId="77777777" w:rsidR="00790D06" w:rsidRPr="00AC37F0" w:rsidRDefault="00790D06" w:rsidP="00AC37F0">
            <w:pPr>
              <w:keepNext/>
              <w:spacing w:before="0" w:after="0"/>
              <w:jc w:val="left"/>
              <w:outlineLvl w:val="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325C6D61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</w:tc>
      </w:tr>
    </w:tbl>
    <w:p w14:paraId="4D7E2169" w14:textId="394C5124" w:rsidR="008A7E7E" w:rsidRDefault="008A7E7E"/>
    <w:p w14:paraId="3FD1AA92" w14:textId="69896A5E" w:rsidR="00E44703" w:rsidRDefault="00E44703"/>
    <w:p w14:paraId="71B9B9B9" w14:textId="45BC3F5C" w:rsidR="00AC37F0" w:rsidRPr="00790D06" w:rsidRDefault="00AC37F0" w:rsidP="00790D06">
      <w:pPr>
        <w:spacing w:before="0" w:after="0"/>
        <w:jc w:val="center"/>
        <w:rPr>
          <w:b/>
          <w:bCs/>
          <w:lang w:val="en-US"/>
        </w:rPr>
      </w:pPr>
      <w:r w:rsidRPr="00790D06">
        <w:rPr>
          <w:b/>
          <w:bCs/>
          <w:lang w:val="en-US"/>
        </w:rPr>
        <w:lastRenderedPageBreak/>
        <w:t xml:space="preserve">Part IV. Certification of Training [To be filled by the Supervisor or the </w:t>
      </w:r>
      <w:r w:rsidR="00790D06">
        <w:rPr>
          <w:b/>
          <w:bCs/>
          <w:lang w:val="en-US"/>
        </w:rPr>
        <w:t>Department of</w:t>
      </w:r>
      <w:r w:rsidRPr="00790D06">
        <w:rPr>
          <w:b/>
          <w:bCs/>
          <w:lang w:val="en-US"/>
        </w:rPr>
        <w:t xml:space="preserve"> Human </w:t>
      </w:r>
      <w:r w:rsidR="00790D06">
        <w:rPr>
          <w:b/>
          <w:bCs/>
          <w:lang w:val="en-US"/>
        </w:rPr>
        <w:t>Resources</w:t>
      </w:r>
      <w:r w:rsidRPr="00790D06">
        <w:rPr>
          <w:b/>
          <w:bCs/>
          <w:lang w:val="en-US"/>
        </w:rPr>
        <w:t>]</w:t>
      </w:r>
    </w:p>
    <w:p w14:paraId="3D448A68" w14:textId="7D6DED3E" w:rsidR="00AC37F0" w:rsidRDefault="00AC37F0" w:rsidP="00790D06">
      <w:pPr>
        <w:spacing w:before="0" w:after="0"/>
        <w:jc w:val="center"/>
        <w:rPr>
          <w:b/>
          <w:bCs/>
          <w:i/>
          <w:iCs/>
          <w:lang w:val="en-US"/>
        </w:rPr>
      </w:pPr>
      <w:proofErr w:type="spellStart"/>
      <w:r w:rsidRPr="00790D06">
        <w:rPr>
          <w:b/>
          <w:bCs/>
          <w:i/>
          <w:iCs/>
          <w:lang w:val="en-US"/>
        </w:rPr>
        <w:t>Stajın</w:t>
      </w:r>
      <w:proofErr w:type="spellEnd"/>
      <w:r w:rsidRPr="00790D06">
        <w:rPr>
          <w:b/>
          <w:bCs/>
          <w:i/>
          <w:iCs/>
          <w:lang w:val="en-US"/>
        </w:rPr>
        <w:t xml:space="preserve"> </w:t>
      </w:r>
      <w:proofErr w:type="spellStart"/>
      <w:r w:rsidRPr="00790D06">
        <w:rPr>
          <w:b/>
          <w:bCs/>
          <w:i/>
          <w:iCs/>
          <w:lang w:val="en-US"/>
        </w:rPr>
        <w:t>Onaylanması</w:t>
      </w:r>
      <w:proofErr w:type="spellEnd"/>
      <w:r w:rsidRPr="00790D06">
        <w:rPr>
          <w:b/>
          <w:bCs/>
          <w:i/>
          <w:iCs/>
          <w:lang w:val="en-US"/>
        </w:rPr>
        <w:t xml:space="preserve"> [</w:t>
      </w:r>
      <w:proofErr w:type="spellStart"/>
      <w:r w:rsidRPr="00790D06">
        <w:rPr>
          <w:b/>
          <w:bCs/>
          <w:i/>
          <w:iCs/>
          <w:lang w:val="en-US"/>
        </w:rPr>
        <w:t>Stajyer</w:t>
      </w:r>
      <w:proofErr w:type="spellEnd"/>
      <w:r w:rsidRPr="00790D06">
        <w:rPr>
          <w:b/>
          <w:bCs/>
          <w:i/>
          <w:iCs/>
          <w:lang w:val="en-US"/>
        </w:rPr>
        <w:t xml:space="preserve"> Amiri </w:t>
      </w:r>
      <w:proofErr w:type="spellStart"/>
      <w:r w:rsidRPr="00790D06">
        <w:rPr>
          <w:b/>
          <w:bCs/>
          <w:i/>
          <w:iCs/>
          <w:lang w:val="en-US"/>
        </w:rPr>
        <w:t>veya</w:t>
      </w:r>
      <w:proofErr w:type="spellEnd"/>
      <w:r w:rsidRPr="00790D06">
        <w:rPr>
          <w:b/>
          <w:bCs/>
          <w:i/>
          <w:iCs/>
          <w:lang w:val="en-US"/>
        </w:rPr>
        <w:t xml:space="preserve"> </w:t>
      </w:r>
      <w:proofErr w:type="spellStart"/>
      <w:r w:rsidRPr="00790D06">
        <w:rPr>
          <w:b/>
          <w:bCs/>
          <w:i/>
          <w:iCs/>
          <w:lang w:val="en-US"/>
        </w:rPr>
        <w:t>İnsan</w:t>
      </w:r>
      <w:proofErr w:type="spellEnd"/>
      <w:r w:rsidRPr="00790D06">
        <w:rPr>
          <w:b/>
          <w:bCs/>
          <w:i/>
          <w:iCs/>
          <w:lang w:val="en-US"/>
        </w:rPr>
        <w:t xml:space="preserve"> </w:t>
      </w:r>
      <w:proofErr w:type="spellStart"/>
      <w:r w:rsidRPr="00790D06">
        <w:rPr>
          <w:b/>
          <w:bCs/>
          <w:i/>
          <w:iCs/>
          <w:lang w:val="en-US"/>
        </w:rPr>
        <w:t>Kaynakları</w:t>
      </w:r>
      <w:proofErr w:type="spellEnd"/>
      <w:r w:rsidRPr="00790D06">
        <w:rPr>
          <w:b/>
          <w:bCs/>
          <w:i/>
          <w:iCs/>
          <w:lang w:val="en-US"/>
        </w:rPr>
        <w:t xml:space="preserve"> Bölümü </w:t>
      </w:r>
      <w:proofErr w:type="spellStart"/>
      <w:r w:rsidR="00790D06" w:rsidRPr="00790D06">
        <w:rPr>
          <w:b/>
          <w:bCs/>
          <w:i/>
          <w:iCs/>
          <w:lang w:val="en-US"/>
        </w:rPr>
        <w:t>T</w:t>
      </w:r>
      <w:r w:rsidRPr="00790D06">
        <w:rPr>
          <w:b/>
          <w:bCs/>
          <w:i/>
          <w:iCs/>
          <w:lang w:val="en-US"/>
        </w:rPr>
        <w:t>arafından</w:t>
      </w:r>
      <w:proofErr w:type="spellEnd"/>
      <w:r w:rsidRPr="00790D06">
        <w:rPr>
          <w:b/>
          <w:bCs/>
          <w:i/>
          <w:iCs/>
          <w:lang w:val="en-US"/>
        </w:rPr>
        <w:t xml:space="preserve"> Doldurulacaktır]</w:t>
      </w:r>
    </w:p>
    <w:p w14:paraId="7D336E83" w14:textId="77777777" w:rsidR="00790D06" w:rsidRPr="00790D06" w:rsidRDefault="00790D06" w:rsidP="00790D06">
      <w:pPr>
        <w:spacing w:before="0" w:after="0"/>
        <w:jc w:val="center"/>
        <w:rPr>
          <w:b/>
          <w:bCs/>
          <w:i/>
          <w:iCs/>
          <w:lang w:val="en-US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3260"/>
        <w:gridCol w:w="1843"/>
        <w:gridCol w:w="1276"/>
        <w:gridCol w:w="2126"/>
      </w:tblGrid>
      <w:tr w:rsidR="00790D06" w:rsidRPr="00790D06" w14:paraId="7E51B296" w14:textId="77777777" w:rsidTr="00790D06">
        <w:tc>
          <w:tcPr>
            <w:tcW w:w="10485" w:type="dxa"/>
            <w:gridSpan w:val="5"/>
          </w:tcPr>
          <w:p w14:paraId="172C521A" w14:textId="77777777" w:rsidR="00790D06" w:rsidRPr="00790D06" w:rsidRDefault="00790D06" w:rsidP="00790D06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790D06">
              <w:rPr>
                <w:rFonts w:ascii="Times New Roman" w:eastAsia="Times New Roman" w:hAnsi="Times New Roman" w:cs="Times New Roman"/>
                <w:b/>
                <w:lang w:val="en-US"/>
              </w:rPr>
              <w:t>CERTIFICATION OF THE INTERNSHIP</w:t>
            </w:r>
          </w:p>
          <w:p w14:paraId="1A565D9B" w14:textId="77777777" w:rsidR="00790D06" w:rsidRPr="00790D06" w:rsidRDefault="00790D06" w:rsidP="00790D06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</w:pPr>
            <w:r w:rsidRPr="00790D06">
              <w:rPr>
                <w:rFonts w:ascii="Times New Roman" w:eastAsia="Times New Roman" w:hAnsi="Times New Roman" w:cs="Times New Roman"/>
                <w:i/>
                <w:lang w:val="en-US"/>
              </w:rPr>
              <w:t>STAJ ONAYI</w:t>
            </w:r>
          </w:p>
        </w:tc>
      </w:tr>
      <w:tr w:rsidR="00790D06" w:rsidRPr="00790D06" w14:paraId="17314EE8" w14:textId="77777777" w:rsidTr="00790D06">
        <w:trPr>
          <w:trHeight w:val="737"/>
        </w:trPr>
        <w:tc>
          <w:tcPr>
            <w:tcW w:w="1980" w:type="dxa"/>
            <w:vAlign w:val="center"/>
          </w:tcPr>
          <w:p w14:paraId="1F3D15F0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tudent Name</w:t>
            </w:r>
          </w:p>
          <w:p w14:paraId="057F4BF8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Öğrencinin</w:t>
            </w:r>
            <w:proofErr w:type="spellEnd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Adı</w:t>
            </w:r>
            <w:proofErr w:type="spellEnd"/>
          </w:p>
        </w:tc>
        <w:tc>
          <w:tcPr>
            <w:tcW w:w="3260" w:type="dxa"/>
            <w:vAlign w:val="center"/>
          </w:tcPr>
          <w:p w14:paraId="7F9209E9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20931EEA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tudent Surname</w:t>
            </w:r>
          </w:p>
          <w:p w14:paraId="4715C6CE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Öğrencinin</w:t>
            </w:r>
            <w:proofErr w:type="spellEnd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oyadı</w:t>
            </w:r>
            <w:proofErr w:type="spellEnd"/>
          </w:p>
        </w:tc>
        <w:tc>
          <w:tcPr>
            <w:tcW w:w="3402" w:type="dxa"/>
            <w:gridSpan w:val="2"/>
            <w:vAlign w:val="center"/>
          </w:tcPr>
          <w:p w14:paraId="2978B7D6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E44703" w:rsidRPr="00790D06" w14:paraId="7FCC1EED" w14:textId="77777777" w:rsidTr="00E44703">
        <w:trPr>
          <w:trHeight w:val="907"/>
        </w:trPr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59ACDCAB" w14:textId="77777777" w:rsidR="00E44703" w:rsidRPr="00E44703" w:rsidRDefault="00E44703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tart Date</w:t>
            </w:r>
          </w:p>
          <w:p w14:paraId="579A6369" w14:textId="77777777" w:rsidR="00E44703" w:rsidRPr="00E44703" w:rsidRDefault="00E44703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Başlangıç</w:t>
            </w:r>
            <w:proofErr w:type="spellEnd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arihi</w:t>
            </w:r>
            <w:proofErr w:type="spellEnd"/>
          </w:p>
        </w:tc>
        <w:tc>
          <w:tcPr>
            <w:tcW w:w="3260" w:type="dxa"/>
            <w:tcBorders>
              <w:bottom w:val="single" w:sz="4" w:space="0" w:color="auto"/>
            </w:tcBorders>
            <w:vAlign w:val="center"/>
          </w:tcPr>
          <w:p w14:paraId="58E4A46F" w14:textId="392395B2" w:rsidR="00E44703" w:rsidRPr="00E44703" w:rsidRDefault="00E44703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119" w:type="dxa"/>
            <w:gridSpan w:val="2"/>
            <w:vMerge w:val="restart"/>
            <w:vAlign w:val="center"/>
          </w:tcPr>
          <w:p w14:paraId="5A0432F5" w14:textId="77777777" w:rsidR="00E44703" w:rsidRPr="008F29CC" w:rsidRDefault="00E44703" w:rsidP="00E44703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uration of Training (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w</w:t>
            </w: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orkdays)</w:t>
            </w:r>
          </w:p>
          <w:p w14:paraId="4AB42FCA" w14:textId="6E23D6CA" w:rsidR="00E44703" w:rsidRPr="00E44703" w:rsidRDefault="00E44703" w:rsidP="00790D06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taj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üresi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çalışma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günü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)</w:t>
            </w:r>
          </w:p>
        </w:tc>
        <w:tc>
          <w:tcPr>
            <w:tcW w:w="2126" w:type="dxa"/>
            <w:vMerge w:val="restart"/>
            <w:vAlign w:val="center"/>
          </w:tcPr>
          <w:p w14:paraId="2CCAEBFD" w14:textId="201E6FD0" w:rsidR="00E44703" w:rsidRPr="00E44703" w:rsidRDefault="00E44703" w:rsidP="00E44703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E44703" w:rsidRPr="00790D06" w14:paraId="3583BF5A" w14:textId="77777777" w:rsidTr="00E44703">
        <w:trPr>
          <w:trHeight w:val="907"/>
        </w:trPr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0DE62B5A" w14:textId="77777777" w:rsidR="00E44703" w:rsidRPr="00E44703" w:rsidRDefault="00E44703" w:rsidP="00E44703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End Date</w:t>
            </w:r>
          </w:p>
          <w:p w14:paraId="5AE8240A" w14:textId="5219C67B" w:rsidR="00E44703" w:rsidRPr="00E44703" w:rsidRDefault="00E44703" w:rsidP="00E44703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Bitiş</w:t>
            </w:r>
            <w:proofErr w:type="spellEnd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arihi</w:t>
            </w:r>
            <w:proofErr w:type="spellEnd"/>
          </w:p>
        </w:tc>
        <w:tc>
          <w:tcPr>
            <w:tcW w:w="3260" w:type="dxa"/>
            <w:tcBorders>
              <w:bottom w:val="single" w:sz="4" w:space="0" w:color="auto"/>
            </w:tcBorders>
            <w:vAlign w:val="center"/>
          </w:tcPr>
          <w:p w14:paraId="16BB8839" w14:textId="77777777" w:rsidR="00E44703" w:rsidRPr="00E44703" w:rsidRDefault="00E44703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119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760B0728" w14:textId="77777777" w:rsidR="00E44703" w:rsidRPr="00E44703" w:rsidRDefault="00E44703" w:rsidP="00790D06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vMerge/>
            <w:tcBorders>
              <w:bottom w:val="single" w:sz="4" w:space="0" w:color="auto"/>
            </w:tcBorders>
          </w:tcPr>
          <w:p w14:paraId="614880D8" w14:textId="5F9F1C3C" w:rsidR="00E44703" w:rsidRPr="00E44703" w:rsidRDefault="00E44703" w:rsidP="00790D06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790D06" w:rsidRPr="00790D06" w14:paraId="60BA1789" w14:textId="77777777" w:rsidTr="00E44703">
        <w:trPr>
          <w:trHeight w:val="986"/>
        </w:trPr>
        <w:tc>
          <w:tcPr>
            <w:tcW w:w="1980" w:type="dxa"/>
            <w:vAlign w:val="center"/>
          </w:tcPr>
          <w:p w14:paraId="123CFC7E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ertified By</w:t>
            </w:r>
          </w:p>
          <w:p w14:paraId="48AF16FC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Onaylayan</w:t>
            </w:r>
            <w:proofErr w:type="spellEnd"/>
          </w:p>
        </w:tc>
        <w:tc>
          <w:tcPr>
            <w:tcW w:w="3260" w:type="dxa"/>
            <w:vAlign w:val="center"/>
          </w:tcPr>
          <w:p w14:paraId="001197A5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3DF33D1A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Job Title</w:t>
            </w:r>
          </w:p>
          <w:p w14:paraId="377BF613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Ünvan</w:t>
            </w:r>
            <w:proofErr w:type="spellEnd"/>
          </w:p>
        </w:tc>
        <w:tc>
          <w:tcPr>
            <w:tcW w:w="3402" w:type="dxa"/>
            <w:gridSpan w:val="2"/>
            <w:vAlign w:val="center"/>
          </w:tcPr>
          <w:p w14:paraId="299C0009" w14:textId="77777777" w:rsidR="00790D06" w:rsidRPr="00E44703" w:rsidRDefault="00790D06" w:rsidP="00E44703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790D06" w:rsidRPr="00790D06" w14:paraId="62736F13" w14:textId="77777777" w:rsidTr="00E44703">
        <w:trPr>
          <w:trHeight w:val="972"/>
        </w:trPr>
        <w:tc>
          <w:tcPr>
            <w:tcW w:w="1980" w:type="dxa"/>
            <w:vAlign w:val="center"/>
          </w:tcPr>
          <w:p w14:paraId="5E25BA6F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ignature</w:t>
            </w:r>
          </w:p>
          <w:p w14:paraId="686E2218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İmza</w:t>
            </w:r>
            <w:proofErr w:type="spellEnd"/>
          </w:p>
        </w:tc>
        <w:tc>
          <w:tcPr>
            <w:tcW w:w="3260" w:type="dxa"/>
            <w:vAlign w:val="center"/>
          </w:tcPr>
          <w:p w14:paraId="641ED087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0D32B4C5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ate</w:t>
            </w:r>
          </w:p>
          <w:p w14:paraId="6D4DA85B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arih</w:t>
            </w:r>
          </w:p>
        </w:tc>
        <w:tc>
          <w:tcPr>
            <w:tcW w:w="3402" w:type="dxa"/>
            <w:gridSpan w:val="2"/>
            <w:vAlign w:val="center"/>
          </w:tcPr>
          <w:p w14:paraId="57408D23" w14:textId="77777777" w:rsidR="00790D06" w:rsidRPr="00E44703" w:rsidRDefault="00790D06" w:rsidP="00E44703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</w:tbl>
    <w:p w14:paraId="6EF7F0B2" w14:textId="77777777" w:rsidR="008A7E7E" w:rsidRDefault="008A7E7E"/>
    <w:p w14:paraId="51BEA7F6" w14:textId="77777777" w:rsidR="008A7E7E" w:rsidRPr="008A7E7E" w:rsidRDefault="008A7E7E" w:rsidP="008A7E7E">
      <w:pPr>
        <w:spacing w:before="0" w:after="0"/>
        <w:rPr>
          <w:lang w:val="en-US"/>
        </w:rPr>
      </w:pPr>
    </w:p>
    <w:sectPr w:rsidR="008A7E7E" w:rsidRPr="008A7E7E" w:rsidSect="00102FEF">
      <w:headerReference w:type="default" r:id="rId12"/>
      <w:footerReference w:type="default" r:id="rId13"/>
      <w:headerReference w:type="first" r:id="rId14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065D58" w14:textId="77777777" w:rsidR="00CA0A1B" w:rsidRDefault="00CA0A1B" w:rsidP="00C57EF8">
      <w:r>
        <w:separator/>
      </w:r>
    </w:p>
  </w:endnote>
  <w:endnote w:type="continuationSeparator" w:id="0">
    <w:p w14:paraId="4E1272B8" w14:textId="77777777" w:rsidR="00CA0A1B" w:rsidRDefault="00CA0A1B" w:rsidP="00C57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7941F" w14:textId="5F72E299" w:rsidR="008A28B4" w:rsidRPr="00A35CA7" w:rsidRDefault="008A28B4" w:rsidP="008A28B4">
    <w:pPr>
      <w:pStyle w:val="Footer"/>
      <w:spacing w:before="0" w:after="0"/>
      <w:jc w:val="right"/>
      <w:rPr>
        <w:b/>
        <w:bCs/>
        <w:i/>
        <w:iCs/>
        <w:sz w:val="8"/>
        <w:szCs w:val="8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37"/>
      <w:gridCol w:w="4219"/>
    </w:tblGrid>
    <w:tr w:rsidR="00A35CA7" w14:paraId="28A61472" w14:textId="77777777" w:rsidTr="003B1D6E">
      <w:tc>
        <w:tcPr>
          <w:tcW w:w="6237" w:type="dxa"/>
          <w:vAlign w:val="center"/>
        </w:tcPr>
        <w:p w14:paraId="3303ACFC" w14:textId="77777777" w:rsidR="00A35CA7" w:rsidRPr="008A28B4" w:rsidRDefault="00A35CA7" w:rsidP="003B1D6E">
          <w:pPr>
            <w:pStyle w:val="Footer"/>
            <w:spacing w:before="0" w:after="0"/>
            <w:jc w:val="right"/>
            <w:rPr>
              <w:b/>
              <w:bCs/>
              <w:sz w:val="14"/>
              <w:szCs w:val="14"/>
            </w:rPr>
          </w:pPr>
          <w:proofErr w:type="spellStart"/>
          <w:r w:rsidRPr="008A28B4">
            <w:rPr>
              <w:b/>
              <w:bCs/>
              <w:sz w:val="14"/>
              <w:szCs w:val="14"/>
            </w:rPr>
            <w:t>Supervisor’s</w:t>
          </w:r>
          <w:proofErr w:type="spellEnd"/>
          <w:r w:rsidRPr="008A28B4">
            <w:rPr>
              <w:b/>
              <w:bCs/>
              <w:sz w:val="14"/>
              <w:szCs w:val="14"/>
            </w:rPr>
            <w:t xml:space="preserve"> </w:t>
          </w:r>
          <w:proofErr w:type="spellStart"/>
          <w:r w:rsidRPr="008A28B4">
            <w:rPr>
              <w:b/>
              <w:bCs/>
              <w:sz w:val="14"/>
              <w:szCs w:val="14"/>
            </w:rPr>
            <w:t>Signature</w:t>
          </w:r>
          <w:proofErr w:type="spellEnd"/>
          <w:r w:rsidRPr="008A28B4">
            <w:rPr>
              <w:b/>
              <w:bCs/>
              <w:sz w:val="14"/>
              <w:szCs w:val="14"/>
            </w:rPr>
            <w:t xml:space="preserve"> </w:t>
          </w:r>
          <w:proofErr w:type="spellStart"/>
          <w:r w:rsidRPr="008A28B4">
            <w:rPr>
              <w:b/>
              <w:bCs/>
              <w:sz w:val="14"/>
              <w:szCs w:val="14"/>
            </w:rPr>
            <w:t>and</w:t>
          </w:r>
          <w:proofErr w:type="spellEnd"/>
          <w:r w:rsidRPr="008A28B4">
            <w:rPr>
              <w:b/>
              <w:bCs/>
              <w:sz w:val="14"/>
              <w:szCs w:val="14"/>
            </w:rPr>
            <w:t xml:space="preserve"> </w:t>
          </w:r>
          <w:proofErr w:type="spellStart"/>
          <w:r w:rsidRPr="008A28B4">
            <w:rPr>
              <w:b/>
              <w:bCs/>
              <w:sz w:val="14"/>
              <w:szCs w:val="14"/>
            </w:rPr>
            <w:t>Stamp</w:t>
          </w:r>
          <w:proofErr w:type="spellEnd"/>
          <w:r w:rsidRPr="008A28B4">
            <w:rPr>
              <w:b/>
              <w:bCs/>
              <w:sz w:val="14"/>
              <w:szCs w:val="14"/>
            </w:rPr>
            <w:t>/</w:t>
          </w:r>
          <w:proofErr w:type="spellStart"/>
          <w:r w:rsidRPr="008A28B4">
            <w:rPr>
              <w:b/>
              <w:bCs/>
              <w:sz w:val="14"/>
              <w:szCs w:val="14"/>
            </w:rPr>
            <w:t>Seal</w:t>
          </w:r>
          <w:proofErr w:type="spellEnd"/>
        </w:p>
        <w:p w14:paraId="2E9F0B5D" w14:textId="2F100695" w:rsidR="00A35CA7" w:rsidRDefault="00A35CA7" w:rsidP="003B1D6E">
          <w:pPr>
            <w:pStyle w:val="Footer"/>
            <w:spacing w:before="0" w:after="0"/>
            <w:jc w:val="right"/>
            <w:rPr>
              <w:b/>
              <w:bCs/>
              <w:i/>
              <w:iCs/>
              <w:sz w:val="14"/>
              <w:szCs w:val="14"/>
            </w:rPr>
          </w:pPr>
          <w:r w:rsidRPr="008A28B4">
            <w:rPr>
              <w:b/>
              <w:bCs/>
              <w:i/>
              <w:iCs/>
              <w:sz w:val="14"/>
              <w:szCs w:val="14"/>
            </w:rPr>
            <w:t>Amirin İmzası ve Mühür/Kaşe</w:t>
          </w:r>
        </w:p>
      </w:tc>
      <w:tc>
        <w:tcPr>
          <w:tcW w:w="4219" w:type="dxa"/>
          <w:vAlign w:val="center"/>
        </w:tcPr>
        <w:sdt>
          <w:sdtPr>
            <w:rPr>
              <w:sz w:val="20"/>
              <w:szCs w:val="20"/>
              <w:lang w:val="en-US"/>
            </w:rPr>
            <w:id w:val="-490325686"/>
            <w:docPartObj>
              <w:docPartGallery w:val="Page Numbers (Top of Page)"/>
              <w:docPartUnique/>
            </w:docPartObj>
          </w:sdtPr>
          <w:sdtContent>
            <w:p w14:paraId="2683C840" w14:textId="7BAE8982" w:rsidR="00A35CA7" w:rsidRPr="003B1D6E" w:rsidRDefault="00A35CA7" w:rsidP="003B1D6E">
              <w:pPr>
                <w:pStyle w:val="Footer"/>
                <w:jc w:val="right"/>
                <w:rPr>
                  <w:sz w:val="20"/>
                  <w:szCs w:val="20"/>
                  <w:lang w:val="en-US"/>
                </w:rPr>
              </w:pPr>
              <w:r w:rsidRPr="003B1D6E">
                <w:rPr>
                  <w:sz w:val="20"/>
                  <w:szCs w:val="20"/>
                  <w:lang w:val="en-US"/>
                </w:rPr>
                <w:t xml:space="preserve">Page 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begin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instrText xml:space="preserve"> PAGE </w:instrTex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separate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t>1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end"/>
              </w:r>
              <w:r w:rsidRPr="003B1D6E">
                <w:rPr>
                  <w:sz w:val="20"/>
                  <w:szCs w:val="20"/>
                  <w:lang w:val="en-US"/>
                </w:rPr>
                <w:t xml:space="preserve"> of 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begin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instrText xml:space="preserve"> NUMPAGES  </w:instrTex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separate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t>9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end"/>
              </w:r>
            </w:p>
          </w:sdtContent>
        </w:sdt>
      </w:tc>
    </w:tr>
  </w:tbl>
  <w:p w14:paraId="73C2D2B0" w14:textId="77777777" w:rsidR="00A35CA7" w:rsidRPr="003B1D6E" w:rsidRDefault="00A35CA7" w:rsidP="003B1D6E">
    <w:pPr>
      <w:pStyle w:val="Footer"/>
      <w:spacing w:before="0" w:after="0"/>
      <w:rPr>
        <w:b/>
        <w:bCs/>
        <w:i/>
        <w:iCs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3DD088" w14:textId="77777777" w:rsidR="00CA0A1B" w:rsidRDefault="00CA0A1B" w:rsidP="00C57EF8">
      <w:r>
        <w:separator/>
      </w:r>
    </w:p>
  </w:footnote>
  <w:footnote w:type="continuationSeparator" w:id="0">
    <w:p w14:paraId="14868D93" w14:textId="77777777" w:rsidR="00CA0A1B" w:rsidRDefault="00CA0A1B" w:rsidP="00C57E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6514"/>
    </w:tblGrid>
    <w:tr w:rsidR="00F968FE" w:rsidRPr="00061475" w14:paraId="20290779" w14:textId="77777777" w:rsidTr="00540C5A">
      <w:trPr>
        <w:trHeight w:val="1012"/>
      </w:trPr>
      <w:tc>
        <w:tcPr>
          <w:tcW w:w="3976" w:type="dxa"/>
          <w:vAlign w:val="center"/>
        </w:tcPr>
        <w:p w14:paraId="13A57EA3" w14:textId="77777777" w:rsidR="00F968FE" w:rsidRPr="00061475" w:rsidRDefault="00F968FE" w:rsidP="00F968FE">
          <w:pPr>
            <w:pStyle w:val="NoSpacing"/>
            <w:rPr>
              <w:lang w:val="en-US"/>
            </w:rPr>
          </w:pPr>
          <w:r w:rsidRPr="00341CE5">
            <w:rPr>
              <w:noProof/>
              <w:lang w:val="en-US"/>
            </w:rPr>
            <w:drawing>
              <wp:inline distT="0" distB="0" distL="0" distR="0" wp14:anchorId="04D10D5D" wp14:editId="62FA6D1E">
                <wp:extent cx="2362200" cy="606804"/>
                <wp:effectExtent l="0" t="0" r="0" b="317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09563" cy="6189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4" w:type="dxa"/>
          <w:vAlign w:val="center"/>
        </w:tcPr>
        <w:p w14:paraId="4EF7E1AB" w14:textId="77777777" w:rsidR="00F968FE" w:rsidRPr="00530E84" w:rsidRDefault="00F968FE" w:rsidP="00F968FE">
          <w:pPr>
            <w:pStyle w:val="NoSpacing"/>
            <w:jc w:val="center"/>
            <w:rPr>
              <w:lang w:val="en-US"/>
            </w:rPr>
          </w:pPr>
          <w:r w:rsidRPr="00530E84">
            <w:t>KONYA</w:t>
          </w:r>
          <w:r w:rsidRPr="00530E84">
            <w:rPr>
              <w:lang w:val="en-US"/>
            </w:rPr>
            <w:t xml:space="preserve"> FOOD AND AGRICULTURE UNIVERSITY</w:t>
          </w:r>
        </w:p>
        <w:p w14:paraId="126AA42D" w14:textId="3CA4A89C" w:rsidR="00F968FE" w:rsidRPr="00061475" w:rsidRDefault="00F968FE" w:rsidP="00E44703">
          <w:pPr>
            <w:pStyle w:val="NoSpacing"/>
            <w:jc w:val="center"/>
            <w:rPr>
              <w:lang w:val="en-US"/>
            </w:rPr>
          </w:pPr>
          <w:r w:rsidRPr="00530E84">
            <w:t>FACULTY</w:t>
          </w:r>
          <w:r w:rsidRPr="00530E84">
            <w:rPr>
              <w:lang w:val="en-US"/>
            </w:rPr>
            <w:t xml:space="preserve"> OF AGRICULTURE &amp; NATURAL SCIENCES</w:t>
          </w:r>
        </w:p>
      </w:tc>
    </w:tr>
    <w:tr w:rsidR="00102FEF" w:rsidRPr="00061475" w14:paraId="60DC7713" w14:textId="77777777" w:rsidTr="005D219B">
      <w:tc>
        <w:tcPr>
          <w:tcW w:w="10490" w:type="dxa"/>
          <w:gridSpan w:val="2"/>
          <w:vAlign w:val="center"/>
        </w:tcPr>
        <w:p w14:paraId="7CFF152E" w14:textId="72EFA6F1" w:rsidR="00102FEF" w:rsidRPr="00061475" w:rsidRDefault="00102FEF" w:rsidP="00102FEF">
          <w:pPr>
            <w:pStyle w:val="NoSpacing"/>
            <w:jc w:val="center"/>
            <w:rPr>
              <w:noProof/>
              <w:lang w:val="en-US"/>
            </w:rPr>
          </w:pPr>
          <w:r w:rsidRPr="00530E84">
            <w:rPr>
              <w:noProof/>
              <w:lang w:val="en-US"/>
            </w:rPr>
            <w:t>STUDENT EVALUATION FORM</w:t>
          </w:r>
          <w:r>
            <w:rPr>
              <w:noProof/>
              <w:lang w:val="en-US"/>
            </w:rPr>
            <w:t xml:space="preserve"> / </w:t>
          </w:r>
          <w:r w:rsidRPr="00530E84">
            <w:rPr>
              <w:i/>
              <w:iCs/>
              <w:noProof/>
              <w:lang w:val="en-US"/>
            </w:rPr>
            <w:t>ÖĞRENCİ DEĞERLENDİRME FORMU</w:t>
          </w:r>
        </w:p>
      </w:tc>
    </w:tr>
  </w:tbl>
  <w:p w14:paraId="417EBA05" w14:textId="480B65E2" w:rsidR="00C3737C" w:rsidRPr="00061475" w:rsidRDefault="00C3737C" w:rsidP="00530E84">
    <w:pPr>
      <w:pStyle w:val="Header"/>
      <w:spacing w:before="0" w:after="0"/>
      <w:jc w:val="center"/>
      <w:rPr>
        <w:sz w:val="10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6514"/>
    </w:tblGrid>
    <w:tr w:rsidR="00530E84" w:rsidRPr="00061475" w14:paraId="39A36264" w14:textId="77777777" w:rsidTr="00530E84">
      <w:trPr>
        <w:trHeight w:val="1012"/>
      </w:trPr>
      <w:tc>
        <w:tcPr>
          <w:tcW w:w="3976" w:type="dxa"/>
          <w:vAlign w:val="center"/>
        </w:tcPr>
        <w:p w14:paraId="4F24D387" w14:textId="77777777" w:rsidR="00530E84" w:rsidRPr="00061475" w:rsidRDefault="00530E84" w:rsidP="00530E84">
          <w:pPr>
            <w:pStyle w:val="NoSpacing"/>
            <w:rPr>
              <w:lang w:val="en-US"/>
            </w:rPr>
          </w:pPr>
          <w:r w:rsidRPr="00341CE5">
            <w:rPr>
              <w:noProof/>
              <w:lang w:val="en-US"/>
            </w:rPr>
            <w:drawing>
              <wp:inline distT="0" distB="0" distL="0" distR="0" wp14:anchorId="2251E294" wp14:editId="47149290">
                <wp:extent cx="2362200" cy="606804"/>
                <wp:effectExtent l="0" t="0" r="0" b="317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09563" cy="6189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4" w:type="dxa"/>
          <w:vAlign w:val="center"/>
        </w:tcPr>
        <w:p w14:paraId="0FD399A2" w14:textId="77777777" w:rsidR="00530E84" w:rsidRPr="00530E84" w:rsidRDefault="00530E84" w:rsidP="00530E84">
          <w:pPr>
            <w:pStyle w:val="NoSpacing"/>
            <w:jc w:val="center"/>
            <w:rPr>
              <w:lang w:val="en-US"/>
            </w:rPr>
          </w:pPr>
          <w:r w:rsidRPr="00530E84">
            <w:t>KONYA</w:t>
          </w:r>
          <w:r w:rsidRPr="00530E84">
            <w:rPr>
              <w:lang w:val="en-US"/>
            </w:rPr>
            <w:t xml:space="preserve"> FOOD AND AGRICULTURE UNIVERSITY</w:t>
          </w:r>
        </w:p>
        <w:p w14:paraId="66DCA499" w14:textId="6F40B511" w:rsidR="00530E84" w:rsidRPr="00061475" w:rsidRDefault="00530E84" w:rsidP="007038C8">
          <w:pPr>
            <w:pStyle w:val="NoSpacing"/>
            <w:jc w:val="center"/>
            <w:rPr>
              <w:lang w:val="en-US"/>
            </w:rPr>
          </w:pPr>
          <w:r w:rsidRPr="00530E84">
            <w:t>FACULTY</w:t>
          </w:r>
          <w:r w:rsidRPr="00530E84">
            <w:rPr>
              <w:lang w:val="en-US"/>
            </w:rPr>
            <w:t xml:space="preserve"> OF AGRICULTURE &amp; NATURAL SCIENCES</w:t>
          </w:r>
        </w:p>
      </w:tc>
    </w:tr>
    <w:tr w:rsidR="00847C14" w:rsidRPr="00061475" w14:paraId="32878791" w14:textId="77777777" w:rsidTr="00A46573">
      <w:tc>
        <w:tcPr>
          <w:tcW w:w="10490" w:type="dxa"/>
          <w:gridSpan w:val="2"/>
          <w:vAlign w:val="center"/>
        </w:tcPr>
        <w:p w14:paraId="12BE8881" w14:textId="4F8D00B5" w:rsidR="00847C14" w:rsidRPr="00061475" w:rsidRDefault="00847C14" w:rsidP="00847C14">
          <w:pPr>
            <w:pStyle w:val="NoSpacing"/>
            <w:jc w:val="center"/>
            <w:rPr>
              <w:noProof/>
              <w:lang w:val="en-US"/>
            </w:rPr>
          </w:pPr>
          <w:r w:rsidRPr="00530E84">
            <w:rPr>
              <w:noProof/>
              <w:lang w:val="en-US"/>
            </w:rPr>
            <w:t>STUDENT EVALUATION FORM</w:t>
          </w:r>
          <w:r>
            <w:rPr>
              <w:noProof/>
              <w:lang w:val="en-US"/>
            </w:rPr>
            <w:t xml:space="preserve"> / </w:t>
          </w:r>
          <w:r w:rsidRPr="00530E84">
            <w:rPr>
              <w:i/>
              <w:iCs/>
              <w:noProof/>
              <w:lang w:val="en-US"/>
            </w:rPr>
            <w:t>ÖĞRENCİ DEĞERLENDİRME FORMU</w:t>
          </w:r>
        </w:p>
      </w:tc>
    </w:tr>
  </w:tbl>
  <w:p w14:paraId="027616D9" w14:textId="77777777" w:rsidR="00530E84" w:rsidRPr="00530E84" w:rsidRDefault="00530E84" w:rsidP="00530E84">
    <w:pPr>
      <w:pStyle w:val="Header"/>
      <w:spacing w:before="0"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903F1"/>
    <w:multiLevelType w:val="hybridMultilevel"/>
    <w:tmpl w:val="E9FCF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891456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BB62C75"/>
    <w:multiLevelType w:val="hybridMultilevel"/>
    <w:tmpl w:val="5B727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596DBC"/>
    <w:multiLevelType w:val="hybridMultilevel"/>
    <w:tmpl w:val="08F05F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4A2F4C"/>
    <w:multiLevelType w:val="hybridMultilevel"/>
    <w:tmpl w:val="49A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A49DA"/>
    <w:multiLevelType w:val="hybridMultilevel"/>
    <w:tmpl w:val="ECBED9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B45FF2"/>
    <w:multiLevelType w:val="hybridMultilevel"/>
    <w:tmpl w:val="289661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044768"/>
    <w:multiLevelType w:val="multilevel"/>
    <w:tmpl w:val="4D5AE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5C6160"/>
    <w:multiLevelType w:val="hybridMultilevel"/>
    <w:tmpl w:val="D428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8322DD"/>
    <w:multiLevelType w:val="hybridMultilevel"/>
    <w:tmpl w:val="465C87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7781995">
    <w:abstractNumId w:val="1"/>
  </w:num>
  <w:num w:numId="2" w16cid:durableId="1395817500">
    <w:abstractNumId w:val="1"/>
  </w:num>
  <w:num w:numId="3" w16cid:durableId="1595937928">
    <w:abstractNumId w:val="1"/>
  </w:num>
  <w:num w:numId="4" w16cid:durableId="1823228206">
    <w:abstractNumId w:val="1"/>
  </w:num>
  <w:num w:numId="5" w16cid:durableId="670836200">
    <w:abstractNumId w:val="1"/>
  </w:num>
  <w:num w:numId="6" w16cid:durableId="344672038">
    <w:abstractNumId w:val="1"/>
  </w:num>
  <w:num w:numId="7" w16cid:durableId="1014455719">
    <w:abstractNumId w:val="1"/>
  </w:num>
  <w:num w:numId="8" w16cid:durableId="1775662178">
    <w:abstractNumId w:val="1"/>
  </w:num>
  <w:num w:numId="9" w16cid:durableId="1914272718">
    <w:abstractNumId w:val="1"/>
  </w:num>
  <w:num w:numId="10" w16cid:durableId="599027193">
    <w:abstractNumId w:val="1"/>
  </w:num>
  <w:num w:numId="11" w16cid:durableId="1473717366">
    <w:abstractNumId w:val="0"/>
  </w:num>
  <w:num w:numId="12" w16cid:durableId="1873372573">
    <w:abstractNumId w:val="2"/>
  </w:num>
  <w:num w:numId="13" w16cid:durableId="1502158241">
    <w:abstractNumId w:val="7"/>
  </w:num>
  <w:num w:numId="14" w16cid:durableId="517735667">
    <w:abstractNumId w:val="4"/>
  </w:num>
  <w:num w:numId="15" w16cid:durableId="1314213700">
    <w:abstractNumId w:val="8"/>
  </w:num>
  <w:num w:numId="16" w16cid:durableId="994574657">
    <w:abstractNumId w:val="9"/>
  </w:num>
  <w:num w:numId="17" w16cid:durableId="803543082">
    <w:abstractNumId w:val="5"/>
  </w:num>
  <w:num w:numId="18" w16cid:durableId="535048784">
    <w:abstractNumId w:val="3"/>
  </w:num>
  <w:num w:numId="19" w16cid:durableId="20952059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wNLYwN7AwMjY0NzJX0lEKTi0uzszPAykwqgUABpfPuSwAAAA="/>
  </w:docVars>
  <w:rsids>
    <w:rsidRoot w:val="006069A6"/>
    <w:rsid w:val="00012F6E"/>
    <w:rsid w:val="0002205C"/>
    <w:rsid w:val="000267BC"/>
    <w:rsid w:val="000405AB"/>
    <w:rsid w:val="00041938"/>
    <w:rsid w:val="00061475"/>
    <w:rsid w:val="000C5D45"/>
    <w:rsid w:val="000E53D2"/>
    <w:rsid w:val="001007B8"/>
    <w:rsid w:val="001014AC"/>
    <w:rsid w:val="00102FEF"/>
    <w:rsid w:val="00123681"/>
    <w:rsid w:val="001325D2"/>
    <w:rsid w:val="00141859"/>
    <w:rsid w:val="001C266B"/>
    <w:rsid w:val="001D00DD"/>
    <w:rsid w:val="001D676A"/>
    <w:rsid w:val="001D7740"/>
    <w:rsid w:val="001F602D"/>
    <w:rsid w:val="00201830"/>
    <w:rsid w:val="00226DE5"/>
    <w:rsid w:val="002344AC"/>
    <w:rsid w:val="00235AB0"/>
    <w:rsid w:val="00245347"/>
    <w:rsid w:val="002528C0"/>
    <w:rsid w:val="00255BC9"/>
    <w:rsid w:val="0025606E"/>
    <w:rsid w:val="00276BD7"/>
    <w:rsid w:val="00283357"/>
    <w:rsid w:val="002A2B60"/>
    <w:rsid w:val="002A601B"/>
    <w:rsid w:val="002A77DB"/>
    <w:rsid w:val="002C3598"/>
    <w:rsid w:val="002E6A82"/>
    <w:rsid w:val="002F7746"/>
    <w:rsid w:val="00341CE5"/>
    <w:rsid w:val="003A1586"/>
    <w:rsid w:val="003B1D6E"/>
    <w:rsid w:val="003B48C7"/>
    <w:rsid w:val="003B5446"/>
    <w:rsid w:val="003D6858"/>
    <w:rsid w:val="003E47C0"/>
    <w:rsid w:val="00400A00"/>
    <w:rsid w:val="00400D31"/>
    <w:rsid w:val="0040168B"/>
    <w:rsid w:val="00414767"/>
    <w:rsid w:val="004222B0"/>
    <w:rsid w:val="00443649"/>
    <w:rsid w:val="00451EE1"/>
    <w:rsid w:val="00453DFD"/>
    <w:rsid w:val="004553D2"/>
    <w:rsid w:val="00494789"/>
    <w:rsid w:val="0049570D"/>
    <w:rsid w:val="004C1492"/>
    <w:rsid w:val="004C56C3"/>
    <w:rsid w:val="004E54C3"/>
    <w:rsid w:val="004E59E9"/>
    <w:rsid w:val="004F4F79"/>
    <w:rsid w:val="00501FA4"/>
    <w:rsid w:val="00525F80"/>
    <w:rsid w:val="00527DA5"/>
    <w:rsid w:val="00530E84"/>
    <w:rsid w:val="0054094D"/>
    <w:rsid w:val="005439BB"/>
    <w:rsid w:val="005445ED"/>
    <w:rsid w:val="00544871"/>
    <w:rsid w:val="00545BDC"/>
    <w:rsid w:val="00560A42"/>
    <w:rsid w:val="005726CA"/>
    <w:rsid w:val="00581D39"/>
    <w:rsid w:val="00583B98"/>
    <w:rsid w:val="00585CAE"/>
    <w:rsid w:val="00592790"/>
    <w:rsid w:val="005E0E85"/>
    <w:rsid w:val="005E4038"/>
    <w:rsid w:val="005F61CC"/>
    <w:rsid w:val="005F7E77"/>
    <w:rsid w:val="0060544D"/>
    <w:rsid w:val="006069A6"/>
    <w:rsid w:val="00612F77"/>
    <w:rsid w:val="00613300"/>
    <w:rsid w:val="006672D7"/>
    <w:rsid w:val="0068113C"/>
    <w:rsid w:val="00692408"/>
    <w:rsid w:val="006A2CEC"/>
    <w:rsid w:val="006A435F"/>
    <w:rsid w:val="006A4F7F"/>
    <w:rsid w:val="006A74B4"/>
    <w:rsid w:val="006C0D37"/>
    <w:rsid w:val="006C4699"/>
    <w:rsid w:val="006C76AC"/>
    <w:rsid w:val="006F5FFE"/>
    <w:rsid w:val="007038C8"/>
    <w:rsid w:val="00703FA3"/>
    <w:rsid w:val="00716BB8"/>
    <w:rsid w:val="0072404A"/>
    <w:rsid w:val="00726345"/>
    <w:rsid w:val="007313FD"/>
    <w:rsid w:val="007317C3"/>
    <w:rsid w:val="0073642D"/>
    <w:rsid w:val="00740588"/>
    <w:rsid w:val="00744122"/>
    <w:rsid w:val="007462A8"/>
    <w:rsid w:val="00752B0B"/>
    <w:rsid w:val="007536DF"/>
    <w:rsid w:val="00760AB7"/>
    <w:rsid w:val="00765868"/>
    <w:rsid w:val="00767FBF"/>
    <w:rsid w:val="00771EF8"/>
    <w:rsid w:val="00773498"/>
    <w:rsid w:val="00790D06"/>
    <w:rsid w:val="007942A5"/>
    <w:rsid w:val="007C3523"/>
    <w:rsid w:val="007C4BF3"/>
    <w:rsid w:val="007E7140"/>
    <w:rsid w:val="008157D8"/>
    <w:rsid w:val="008267A9"/>
    <w:rsid w:val="00830B33"/>
    <w:rsid w:val="0083151F"/>
    <w:rsid w:val="0083577A"/>
    <w:rsid w:val="008408E4"/>
    <w:rsid w:val="00847C14"/>
    <w:rsid w:val="00876C27"/>
    <w:rsid w:val="00877CBF"/>
    <w:rsid w:val="00880E63"/>
    <w:rsid w:val="00883B99"/>
    <w:rsid w:val="00885A2E"/>
    <w:rsid w:val="0088751B"/>
    <w:rsid w:val="008A28B4"/>
    <w:rsid w:val="008A6C08"/>
    <w:rsid w:val="008A7E7E"/>
    <w:rsid w:val="008B069C"/>
    <w:rsid w:val="008B7118"/>
    <w:rsid w:val="008C49CF"/>
    <w:rsid w:val="008D2158"/>
    <w:rsid w:val="008E4CCE"/>
    <w:rsid w:val="008F29CC"/>
    <w:rsid w:val="008F5C0E"/>
    <w:rsid w:val="00904303"/>
    <w:rsid w:val="00914BFE"/>
    <w:rsid w:val="00916AB9"/>
    <w:rsid w:val="00941839"/>
    <w:rsid w:val="00950597"/>
    <w:rsid w:val="00991B12"/>
    <w:rsid w:val="00993870"/>
    <w:rsid w:val="00996DD9"/>
    <w:rsid w:val="009975B9"/>
    <w:rsid w:val="009B6E04"/>
    <w:rsid w:val="009C75ED"/>
    <w:rsid w:val="009F3011"/>
    <w:rsid w:val="009F3FE0"/>
    <w:rsid w:val="00A2205E"/>
    <w:rsid w:val="00A33770"/>
    <w:rsid w:val="00A35CA7"/>
    <w:rsid w:val="00A36ED6"/>
    <w:rsid w:val="00A42520"/>
    <w:rsid w:val="00A47C8A"/>
    <w:rsid w:val="00A5506F"/>
    <w:rsid w:val="00A63052"/>
    <w:rsid w:val="00A66B63"/>
    <w:rsid w:val="00AA0544"/>
    <w:rsid w:val="00AA1374"/>
    <w:rsid w:val="00AA32DE"/>
    <w:rsid w:val="00AC2AB3"/>
    <w:rsid w:val="00AC37F0"/>
    <w:rsid w:val="00AD721A"/>
    <w:rsid w:val="00AE0F3C"/>
    <w:rsid w:val="00AF1B94"/>
    <w:rsid w:val="00AF4832"/>
    <w:rsid w:val="00AF53B0"/>
    <w:rsid w:val="00B00A71"/>
    <w:rsid w:val="00B051D8"/>
    <w:rsid w:val="00B06EDA"/>
    <w:rsid w:val="00B31BD4"/>
    <w:rsid w:val="00B61B20"/>
    <w:rsid w:val="00B719F6"/>
    <w:rsid w:val="00B73D7F"/>
    <w:rsid w:val="00B77BAE"/>
    <w:rsid w:val="00BA5471"/>
    <w:rsid w:val="00BE2E0E"/>
    <w:rsid w:val="00C1516B"/>
    <w:rsid w:val="00C3324F"/>
    <w:rsid w:val="00C3424E"/>
    <w:rsid w:val="00C3737C"/>
    <w:rsid w:val="00C53FF3"/>
    <w:rsid w:val="00C554D1"/>
    <w:rsid w:val="00C57EF8"/>
    <w:rsid w:val="00C732EE"/>
    <w:rsid w:val="00C809E5"/>
    <w:rsid w:val="00C90233"/>
    <w:rsid w:val="00C96CEE"/>
    <w:rsid w:val="00CA0A1B"/>
    <w:rsid w:val="00CA0AA9"/>
    <w:rsid w:val="00CD3BC6"/>
    <w:rsid w:val="00CD6A0C"/>
    <w:rsid w:val="00D07192"/>
    <w:rsid w:val="00D075FF"/>
    <w:rsid w:val="00D444EA"/>
    <w:rsid w:val="00D546AC"/>
    <w:rsid w:val="00D7009D"/>
    <w:rsid w:val="00D73E2C"/>
    <w:rsid w:val="00D8547B"/>
    <w:rsid w:val="00D85BD9"/>
    <w:rsid w:val="00D91A8C"/>
    <w:rsid w:val="00D96D07"/>
    <w:rsid w:val="00DA24F6"/>
    <w:rsid w:val="00DF2262"/>
    <w:rsid w:val="00E05DC3"/>
    <w:rsid w:val="00E1266A"/>
    <w:rsid w:val="00E13C2F"/>
    <w:rsid w:val="00E22790"/>
    <w:rsid w:val="00E30098"/>
    <w:rsid w:val="00E310F0"/>
    <w:rsid w:val="00E44703"/>
    <w:rsid w:val="00E503BE"/>
    <w:rsid w:val="00E56D40"/>
    <w:rsid w:val="00E61B4A"/>
    <w:rsid w:val="00E96D0A"/>
    <w:rsid w:val="00E97D1A"/>
    <w:rsid w:val="00EC0E9A"/>
    <w:rsid w:val="00ED78D4"/>
    <w:rsid w:val="00EE1E19"/>
    <w:rsid w:val="00F003D0"/>
    <w:rsid w:val="00F05755"/>
    <w:rsid w:val="00F13176"/>
    <w:rsid w:val="00F44790"/>
    <w:rsid w:val="00F51CAE"/>
    <w:rsid w:val="00F53B2F"/>
    <w:rsid w:val="00F64859"/>
    <w:rsid w:val="00F70DD8"/>
    <w:rsid w:val="00F85995"/>
    <w:rsid w:val="00F94378"/>
    <w:rsid w:val="00F968FE"/>
    <w:rsid w:val="00FA1CDA"/>
    <w:rsid w:val="00FA56A7"/>
    <w:rsid w:val="00FA7873"/>
    <w:rsid w:val="00FB0F52"/>
    <w:rsid w:val="00FB3D1E"/>
    <w:rsid w:val="00FB5C9E"/>
    <w:rsid w:val="00FC3DF5"/>
    <w:rsid w:val="00FF3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C01AB8"/>
  <w15:chartTrackingRefBased/>
  <w15:docId w15:val="{B0EB7980-6DBF-4067-8A7C-6FB59B970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ED6"/>
    <w:pPr>
      <w:spacing w:before="120" w:after="120"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E2E0E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E0E"/>
    <w:pPr>
      <w:keepNext/>
      <w:keepLines/>
      <w:numPr>
        <w:ilvl w:val="1"/>
        <w:numId w:val="10"/>
      </w:numPr>
      <w:spacing w:before="36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2E0E"/>
    <w:pPr>
      <w:keepNext/>
      <w:keepLines/>
      <w:numPr>
        <w:ilvl w:val="2"/>
        <w:numId w:val="10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2E0E"/>
    <w:pPr>
      <w:keepNext/>
      <w:keepLines/>
      <w:numPr>
        <w:ilvl w:val="3"/>
        <w:numId w:val="1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2E0E"/>
    <w:pPr>
      <w:keepNext/>
      <w:keepLines/>
      <w:numPr>
        <w:ilvl w:val="4"/>
        <w:numId w:val="10"/>
      </w:numPr>
      <w:spacing w:before="200"/>
      <w:outlineLvl w:val="4"/>
    </w:pPr>
    <w:rPr>
      <w:rFonts w:asciiTheme="majorHAnsi" w:eastAsiaTheme="majorEastAsia" w:hAnsiTheme="majorHAnsi" w:cstheme="majorBidi"/>
      <w:color w:val="000000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2E0E"/>
    <w:pPr>
      <w:keepNext/>
      <w:keepLines/>
      <w:numPr>
        <w:ilvl w:val="5"/>
        <w:numId w:val="1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2E0E"/>
    <w:pPr>
      <w:keepNext/>
      <w:keepLines/>
      <w:numPr>
        <w:ilvl w:val="6"/>
        <w:numId w:val="1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2E0E"/>
    <w:pPr>
      <w:keepNext/>
      <w:keepLines/>
      <w:numPr>
        <w:ilvl w:val="7"/>
        <w:numId w:val="1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2E0E"/>
    <w:pPr>
      <w:keepNext/>
      <w:keepLines/>
      <w:numPr>
        <w:ilvl w:val="8"/>
        <w:numId w:val="1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2E0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2E0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2E0E"/>
    <w:rPr>
      <w:rFonts w:asciiTheme="majorHAnsi" w:eastAsiaTheme="majorEastAsia" w:hAnsiTheme="majorHAnsi" w:cstheme="majorBidi"/>
      <w:color w:val="000000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2E0E"/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2E0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E2E0E"/>
    <w:pPr>
      <w:spacing w:after="200"/>
    </w:pPr>
    <w:rPr>
      <w:i/>
      <w:iCs/>
      <w:color w:val="000000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E2E0E"/>
    <w:pPr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2E0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2E0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BE2E0E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BE2E0E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BE2E0E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BE2E0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E2E0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E2E0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2E0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2E0E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BE2E0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BE2E0E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BE2E0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E2E0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E2E0E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BE2E0E"/>
    <w:pPr>
      <w:outlineLvl w:val="9"/>
    </w:pPr>
  </w:style>
  <w:style w:type="paragraph" w:styleId="ListParagraph">
    <w:name w:val="List Paragraph"/>
    <w:basedOn w:val="Normal"/>
    <w:uiPriority w:val="34"/>
    <w:qFormat/>
    <w:rsid w:val="00BE2E0E"/>
    <w:pPr>
      <w:ind w:left="720"/>
      <w:contextualSpacing/>
    </w:pPr>
  </w:style>
  <w:style w:type="table" w:styleId="TableGrid">
    <w:name w:val="Table Grid"/>
    <w:basedOn w:val="TableNormal"/>
    <w:uiPriority w:val="39"/>
    <w:rsid w:val="00AF1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F1B94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7EF8"/>
  </w:style>
  <w:style w:type="paragraph" w:styleId="Footer">
    <w:name w:val="footer"/>
    <w:basedOn w:val="Normal"/>
    <w:link w:val="Footer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7EF8"/>
  </w:style>
  <w:style w:type="paragraph" w:styleId="BalloonText">
    <w:name w:val="Balloon Text"/>
    <w:basedOn w:val="Normal"/>
    <w:link w:val="BalloonTextChar"/>
    <w:uiPriority w:val="99"/>
    <w:semiHidden/>
    <w:unhideWhenUsed/>
    <w:rsid w:val="00255B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BC9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341CE5"/>
  </w:style>
  <w:style w:type="paragraph" w:styleId="TOC1">
    <w:name w:val="toc 1"/>
    <w:basedOn w:val="Normal"/>
    <w:next w:val="Normal"/>
    <w:autoRedefine/>
    <w:uiPriority w:val="39"/>
    <w:unhideWhenUsed/>
    <w:rsid w:val="00585CA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85CAE"/>
    <w:rPr>
      <w:color w:val="5F5F5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439BB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A35C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2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5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idatarim.edu.tr/tr/yonetmelikler-ve-yonergeler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arun.Meral@gidatarim.edu.t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Busra.Aydin@gidatarim.edu.t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ivanc.Bilecen@gidatarim.edu.tr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ustom 2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48839-E378-40B5-8219-000BAC370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1</TotalTime>
  <Pages>5</Pages>
  <Words>1085</Words>
  <Characters>618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vanc Bilecen</dc:creator>
  <cp:keywords/>
  <dc:description/>
  <cp:lastModifiedBy>Kivanc Bilecen</cp:lastModifiedBy>
  <cp:revision>178</cp:revision>
  <cp:lastPrinted>2019-07-04T10:26:00Z</cp:lastPrinted>
  <dcterms:created xsi:type="dcterms:W3CDTF">2016-06-24T11:13:00Z</dcterms:created>
  <dcterms:modified xsi:type="dcterms:W3CDTF">2025-10-26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136f6f263809d997e4c52def75f5d7f889679dd1542641bfb8867fb016cdda</vt:lpwstr>
  </property>
</Properties>
</file>